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3AE8F" w14:textId="0B130E6D" w:rsidR="00AC3022" w:rsidRDefault="00AC3022" w:rsidP="00AC302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Ericsson v1" w:date="2024-04-18T12:32:00Z">
        <w:r w:rsidR="00AD75DF" w:rsidRPr="00AD75DF">
          <w:rPr>
            <w:b/>
            <w:i/>
            <w:noProof/>
            <w:sz w:val="28"/>
          </w:rPr>
          <w:t>S5-241865</w:t>
        </w:r>
      </w:ins>
      <w:del w:id="1" w:author="Ericsson v1" w:date="2024-04-18T12:32:00Z">
        <w:r w:rsidR="007E2665" w:rsidRPr="007E2665" w:rsidDel="00AD75DF">
          <w:rPr>
            <w:b/>
            <w:i/>
            <w:noProof/>
            <w:sz w:val="28"/>
          </w:rPr>
          <w:delText>S5-241759</w:delText>
        </w:r>
      </w:del>
    </w:p>
    <w:p w14:paraId="2A1C7C84" w14:textId="77777777" w:rsidR="00AC3022" w:rsidRPr="00DA53A0" w:rsidRDefault="00AC3022" w:rsidP="00AC3022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21E1A241" w14:textId="77777777" w:rsidR="00AC3022" w:rsidRPr="005D6EAF" w:rsidRDefault="00AC3022" w:rsidP="00AC3022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95EB6" w:rsidRPr="00146FA4" w14:paraId="3B9E16B4" w14:textId="77777777" w:rsidTr="0090355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6743BA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i/>
              </w:rPr>
            </w:pPr>
            <w:r w:rsidRPr="00146FA4">
              <w:rPr>
                <w:i/>
                <w:sz w:val="14"/>
              </w:rPr>
              <w:t>CR-Form-v12.1</w:t>
            </w:r>
          </w:p>
        </w:tc>
      </w:tr>
      <w:tr w:rsidR="00E95EB6" w:rsidRPr="00146FA4" w14:paraId="517EB321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D9D2F4" w14:textId="77777777" w:rsidR="00E95EB6" w:rsidRPr="00146FA4" w:rsidRDefault="00E95EB6" w:rsidP="00903555">
            <w:pPr>
              <w:pStyle w:val="CRCoverPage"/>
              <w:spacing w:after="0"/>
              <w:jc w:val="center"/>
            </w:pPr>
            <w:r w:rsidRPr="00146FA4">
              <w:rPr>
                <w:b/>
                <w:sz w:val="32"/>
              </w:rPr>
              <w:t>CHANGE REQUEST</w:t>
            </w:r>
          </w:p>
        </w:tc>
      </w:tr>
      <w:tr w:rsidR="00E95EB6" w:rsidRPr="00146FA4" w14:paraId="2B609E6B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AAE6B0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085E7B50" w14:textId="77777777" w:rsidTr="00903555">
        <w:tc>
          <w:tcPr>
            <w:tcW w:w="142" w:type="dxa"/>
            <w:tcBorders>
              <w:left w:val="single" w:sz="4" w:space="0" w:color="auto"/>
            </w:tcBorders>
          </w:tcPr>
          <w:p w14:paraId="34AA365B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0F3FF7A" w14:textId="1BF593BC" w:rsidR="00E95EB6" w:rsidRPr="00146FA4" w:rsidRDefault="00E95EB6" w:rsidP="00903555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 w:rsidRPr="00146FA4">
              <w:rPr>
                <w:b/>
                <w:sz w:val="28"/>
              </w:rPr>
              <w:t>32.2</w:t>
            </w:r>
            <w:r w:rsidR="006740E5" w:rsidRPr="00146FA4">
              <w:rPr>
                <w:b/>
                <w:sz w:val="28"/>
              </w:rPr>
              <w:t>55</w:t>
            </w:r>
          </w:p>
        </w:tc>
        <w:tc>
          <w:tcPr>
            <w:tcW w:w="709" w:type="dxa"/>
          </w:tcPr>
          <w:p w14:paraId="2B9CAA90" w14:textId="77777777" w:rsidR="00E95EB6" w:rsidRPr="00146FA4" w:rsidRDefault="00E95EB6" w:rsidP="00903555">
            <w:pPr>
              <w:pStyle w:val="CRCoverPage"/>
              <w:spacing w:after="0"/>
              <w:jc w:val="center"/>
            </w:pPr>
            <w:r w:rsidRPr="00146FA4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448157B" w14:textId="0C2CC252" w:rsidR="00E95EB6" w:rsidRPr="00146FA4" w:rsidRDefault="00F12CC7" w:rsidP="00903555">
            <w:pPr>
              <w:pStyle w:val="CRCoverPage"/>
              <w:spacing w:after="0"/>
            </w:pPr>
            <w:r w:rsidRPr="00F12CC7">
              <w:rPr>
                <w:b/>
                <w:sz w:val="28"/>
              </w:rPr>
              <w:t>0508</w:t>
            </w:r>
          </w:p>
        </w:tc>
        <w:tc>
          <w:tcPr>
            <w:tcW w:w="709" w:type="dxa"/>
          </w:tcPr>
          <w:p w14:paraId="4C6CD362" w14:textId="77777777" w:rsidR="00E95EB6" w:rsidRPr="00146FA4" w:rsidRDefault="00E95EB6" w:rsidP="00903555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146FA4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F62192" w14:textId="3E7AB74B" w:rsidR="00E95EB6" w:rsidRPr="00146FA4" w:rsidRDefault="00DE781E" w:rsidP="00903555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1</w:t>
            </w:r>
          </w:p>
        </w:tc>
        <w:tc>
          <w:tcPr>
            <w:tcW w:w="2410" w:type="dxa"/>
          </w:tcPr>
          <w:p w14:paraId="4E729A6E" w14:textId="77777777" w:rsidR="00E95EB6" w:rsidRPr="00146FA4" w:rsidRDefault="00E95EB6" w:rsidP="00903555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146FA4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D9B573D" w14:textId="19C22065" w:rsidR="00E95EB6" w:rsidRPr="00146FA4" w:rsidRDefault="00AD75DF" w:rsidP="00903555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fldChar w:fldCharType="end"/>
            </w:r>
            <w:r w:rsidR="004C4606" w:rsidRPr="00146FA4">
              <w:rPr>
                <w:b/>
                <w:sz w:val="28"/>
              </w:rPr>
              <w:t>1</w:t>
            </w:r>
            <w:r w:rsidR="007D0CDD" w:rsidRPr="00146FA4">
              <w:rPr>
                <w:b/>
                <w:sz w:val="28"/>
              </w:rPr>
              <w:t>8</w:t>
            </w:r>
            <w:r w:rsidR="004C4606" w:rsidRPr="00146FA4">
              <w:rPr>
                <w:b/>
                <w:sz w:val="28"/>
              </w:rPr>
              <w:t>.</w:t>
            </w:r>
            <w:r w:rsidR="00AA6FEF">
              <w:rPr>
                <w:b/>
                <w:sz w:val="28"/>
              </w:rPr>
              <w:t>3</w:t>
            </w:r>
            <w:r w:rsidR="004C4606" w:rsidRPr="00146FA4">
              <w:rPr>
                <w:b/>
                <w:sz w:val="28"/>
              </w:rPr>
              <w:t>.</w:t>
            </w:r>
            <w:r w:rsidR="00125134" w:rsidRPr="00146FA4"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B6E7A80" w14:textId="77777777" w:rsidR="00E95EB6" w:rsidRPr="00146FA4" w:rsidRDefault="00E95EB6" w:rsidP="00903555">
            <w:pPr>
              <w:pStyle w:val="CRCoverPage"/>
              <w:spacing w:after="0"/>
            </w:pPr>
          </w:p>
        </w:tc>
      </w:tr>
      <w:tr w:rsidR="00E95EB6" w:rsidRPr="00146FA4" w14:paraId="338D95F2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AD5473" w14:textId="77777777" w:rsidR="00E95EB6" w:rsidRPr="00146FA4" w:rsidRDefault="00E95EB6" w:rsidP="00903555">
            <w:pPr>
              <w:pStyle w:val="CRCoverPage"/>
              <w:spacing w:after="0"/>
            </w:pPr>
          </w:p>
        </w:tc>
      </w:tr>
      <w:tr w:rsidR="00E95EB6" w:rsidRPr="00146FA4" w14:paraId="71D38B49" w14:textId="77777777" w:rsidTr="0090355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9BE3A68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146FA4">
              <w:rPr>
                <w:rFonts w:cs="Arial"/>
                <w:i/>
              </w:rPr>
              <w:t xml:space="preserve">For </w:t>
            </w:r>
            <w:hyperlink r:id="rId12" w:anchor="_blank" w:history="1">
              <w:r w:rsidRPr="00146FA4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2" w:name="_Hlt497126619"/>
              <w:r w:rsidRPr="00146FA4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2"/>
              <w:r w:rsidRPr="00146FA4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146FA4">
              <w:rPr>
                <w:rFonts w:cs="Arial"/>
                <w:b/>
                <w:i/>
                <w:color w:val="FF0000"/>
              </w:rPr>
              <w:t xml:space="preserve"> </w:t>
            </w:r>
            <w:r w:rsidRPr="00146FA4">
              <w:rPr>
                <w:rFonts w:cs="Arial"/>
                <w:i/>
              </w:rPr>
              <w:t xml:space="preserve">on using this form: comprehensive instructions can be found at </w:t>
            </w:r>
            <w:r w:rsidRPr="00146FA4">
              <w:rPr>
                <w:rFonts w:cs="Arial"/>
                <w:i/>
              </w:rPr>
              <w:br/>
            </w:r>
            <w:hyperlink r:id="rId13" w:history="1">
              <w:r w:rsidRPr="00146FA4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Pr="00146FA4">
              <w:rPr>
                <w:rFonts w:cs="Arial"/>
                <w:i/>
              </w:rPr>
              <w:t>.</w:t>
            </w:r>
          </w:p>
        </w:tc>
      </w:tr>
      <w:tr w:rsidR="00E95EB6" w:rsidRPr="00146FA4" w14:paraId="3DB411AF" w14:textId="77777777" w:rsidTr="00903555">
        <w:tc>
          <w:tcPr>
            <w:tcW w:w="9641" w:type="dxa"/>
            <w:gridSpan w:val="9"/>
          </w:tcPr>
          <w:p w14:paraId="5B9351C0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401745BC" w14:textId="77777777" w:rsidR="00E95EB6" w:rsidRPr="00146FA4" w:rsidRDefault="00E95EB6" w:rsidP="00E95EB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95EB6" w:rsidRPr="00146FA4" w14:paraId="1C7F03C0" w14:textId="77777777" w:rsidTr="00903555">
        <w:tc>
          <w:tcPr>
            <w:tcW w:w="2835" w:type="dxa"/>
          </w:tcPr>
          <w:p w14:paraId="57DB0AFF" w14:textId="77777777" w:rsidR="00E95EB6" w:rsidRPr="00146FA4" w:rsidRDefault="00E95EB6" w:rsidP="0090355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941C057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  <w:r w:rsidRPr="00146FA4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A7C8C11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16466F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146FA4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98FD80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6441BD90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146FA4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1221A4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7A172BC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  <w:r w:rsidRPr="00146FA4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7BB6E30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146FA4">
              <w:rPr>
                <w:b/>
                <w:bCs/>
                <w:caps/>
              </w:rPr>
              <w:t>X</w:t>
            </w:r>
          </w:p>
        </w:tc>
      </w:tr>
    </w:tbl>
    <w:p w14:paraId="4FBFAE32" w14:textId="77777777" w:rsidR="00E95EB6" w:rsidRPr="00146FA4" w:rsidRDefault="00E95EB6" w:rsidP="00E95EB6">
      <w:pPr>
        <w:rPr>
          <w:sz w:val="8"/>
          <w:szCs w:val="8"/>
        </w:rPr>
      </w:pPr>
    </w:p>
    <w:tbl>
      <w:tblPr>
        <w:tblW w:w="9640" w:type="dxa"/>
        <w:tblInd w:w="37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95EB6" w:rsidRPr="00146FA4" w14:paraId="40D39D47" w14:textId="77777777" w:rsidTr="00F87CF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CA3ADD7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Title:</w:t>
            </w:r>
            <w:r w:rsidRPr="00146FA4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E50E7A6" w14:textId="1B1FD543" w:rsidR="00E95EB6" w:rsidRPr="00146FA4" w:rsidRDefault="006908BA" w:rsidP="00903555">
            <w:pPr>
              <w:pStyle w:val="CRCoverPage"/>
              <w:spacing w:after="0"/>
              <w:ind w:left="100"/>
            </w:pPr>
            <w:r w:rsidRPr="006908BA">
              <w:t>Rel-18 CR 32.255 Correction of element information id in annex C</w:t>
            </w:r>
          </w:p>
        </w:tc>
      </w:tr>
      <w:tr w:rsidR="00E95EB6" w:rsidRPr="00146FA4" w14:paraId="72867808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11457BB2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1A71968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43682862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2BB7AF29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C7933B" w14:textId="35CC146A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Ericsson</w:t>
            </w:r>
            <w:r w:rsidR="00291BDA" w:rsidRPr="00146FA4">
              <w:t xml:space="preserve"> LM</w:t>
            </w:r>
          </w:p>
        </w:tc>
      </w:tr>
      <w:tr w:rsidR="00E95EB6" w:rsidRPr="00146FA4" w14:paraId="08F5C091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0DE20B4D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3D83854" w14:textId="77777777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S5</w:t>
            </w:r>
          </w:p>
        </w:tc>
      </w:tr>
      <w:tr w:rsidR="00E95EB6" w:rsidRPr="00146FA4" w14:paraId="1781A84B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56E92A2E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A0406B2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0EF51FAC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421FF9D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5816FC" w14:textId="5918D07F" w:rsidR="00E95EB6" w:rsidRPr="00146FA4" w:rsidRDefault="00FD0B25" w:rsidP="00903555">
            <w:pPr>
              <w:pStyle w:val="CRCoverPage"/>
              <w:spacing w:after="0"/>
              <w:ind w:left="100"/>
            </w:pPr>
            <w:r w:rsidRPr="00FD0B25">
              <w:t>TEI18, TEI17_NIESGU</w:t>
            </w:r>
          </w:p>
        </w:tc>
        <w:tc>
          <w:tcPr>
            <w:tcW w:w="567" w:type="dxa"/>
            <w:tcBorders>
              <w:left w:val="nil"/>
            </w:tcBorders>
          </w:tcPr>
          <w:p w14:paraId="59767911" w14:textId="77777777" w:rsidR="00E95EB6" w:rsidRPr="00146FA4" w:rsidRDefault="00E95EB6" w:rsidP="0090355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10F71DF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  <w:r w:rsidRPr="00146FA4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89032AE" w14:textId="4691DEFE" w:rsidR="00E95EB6" w:rsidRPr="00146FA4" w:rsidRDefault="007911F7" w:rsidP="00903555">
            <w:pPr>
              <w:pStyle w:val="CRCoverPage"/>
              <w:spacing w:after="0"/>
              <w:ind w:left="100"/>
            </w:pPr>
            <w:r w:rsidRPr="004B432A">
              <w:t>2024-04-</w:t>
            </w:r>
            <w:del w:id="3" w:author="Ericsson v1" w:date="2024-04-18T12:33:00Z">
              <w:r w:rsidRPr="004B432A" w:rsidDel="00AD75DF">
                <w:delText>0</w:delText>
              </w:r>
              <w:r w:rsidDel="00AD75DF">
                <w:delText>7</w:delText>
              </w:r>
            </w:del>
            <w:ins w:id="4" w:author="Ericsson v1" w:date="2024-04-18T12:33:00Z">
              <w:r w:rsidR="00AD75DF">
                <w:t>18</w:t>
              </w:r>
            </w:ins>
          </w:p>
        </w:tc>
      </w:tr>
      <w:tr w:rsidR="00E95EB6" w:rsidRPr="00146FA4" w14:paraId="64902A47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CCCB085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39CD083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1F7DE2C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D131AC0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0F5E648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4EA8CA3D" w14:textId="77777777" w:rsidTr="00F87CF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9B2C2A2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E1765A" w14:textId="41DB118C" w:rsidR="00E95EB6" w:rsidRPr="00146FA4" w:rsidRDefault="00A67F4B" w:rsidP="00903555">
            <w:pPr>
              <w:pStyle w:val="CRCoverPage"/>
              <w:spacing w:after="0"/>
              <w:ind w:left="100" w:right="-609"/>
              <w:rPr>
                <w:b/>
              </w:rPr>
            </w:pPr>
            <w:r w:rsidRPr="00146FA4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98628B2" w14:textId="77777777" w:rsidR="00E95EB6" w:rsidRPr="00146FA4" w:rsidRDefault="00E95EB6" w:rsidP="0090355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AD411E0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146FA4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96B6" w14:textId="55DC3E24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Rel-1</w:t>
            </w:r>
            <w:r w:rsidR="00550810" w:rsidRPr="00146FA4">
              <w:t>8</w:t>
            </w:r>
          </w:p>
        </w:tc>
      </w:tr>
      <w:tr w:rsidR="00E95EB6" w:rsidRPr="00146FA4" w14:paraId="46524144" w14:textId="77777777" w:rsidTr="00F87CF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C636565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C35A85C" w14:textId="77777777" w:rsidR="00E95EB6" w:rsidRPr="00146FA4" w:rsidRDefault="00E95EB6" w:rsidP="0090355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146FA4">
              <w:rPr>
                <w:i/>
                <w:sz w:val="18"/>
              </w:rPr>
              <w:t xml:space="preserve">Use </w:t>
            </w:r>
            <w:r w:rsidRPr="00146FA4">
              <w:rPr>
                <w:i/>
                <w:sz w:val="18"/>
                <w:u w:val="single"/>
              </w:rPr>
              <w:t>one</w:t>
            </w:r>
            <w:r w:rsidRPr="00146FA4">
              <w:rPr>
                <w:i/>
                <w:sz w:val="18"/>
              </w:rPr>
              <w:t xml:space="preserve"> of the following categories:</w:t>
            </w:r>
            <w:r w:rsidRPr="00146FA4">
              <w:rPr>
                <w:b/>
                <w:i/>
                <w:sz w:val="18"/>
              </w:rPr>
              <w:br/>
            </w:r>
            <w:proofErr w:type="gramStart"/>
            <w:r w:rsidRPr="00146FA4">
              <w:rPr>
                <w:b/>
                <w:i/>
                <w:sz w:val="18"/>
              </w:rPr>
              <w:t>F</w:t>
            </w:r>
            <w:r w:rsidRPr="00146FA4">
              <w:rPr>
                <w:i/>
                <w:sz w:val="18"/>
              </w:rPr>
              <w:t xml:space="preserve">  (</w:t>
            </w:r>
            <w:proofErr w:type="gramEnd"/>
            <w:r w:rsidRPr="00146FA4">
              <w:rPr>
                <w:i/>
                <w:sz w:val="18"/>
              </w:rPr>
              <w:t>correction)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A</w:t>
            </w:r>
            <w:r w:rsidRPr="00146FA4">
              <w:rPr>
                <w:i/>
                <w:sz w:val="18"/>
              </w:rPr>
              <w:t xml:space="preserve">  (mirror corresponding to a change in an earlier </w:t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  <w:t>release)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B</w:t>
            </w:r>
            <w:r w:rsidRPr="00146FA4">
              <w:rPr>
                <w:i/>
                <w:sz w:val="18"/>
              </w:rPr>
              <w:t xml:space="preserve">  (addition of feature), 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C</w:t>
            </w:r>
            <w:r w:rsidRPr="00146FA4">
              <w:rPr>
                <w:i/>
                <w:sz w:val="18"/>
              </w:rPr>
              <w:t xml:space="preserve">  (functional modification of feature)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D</w:t>
            </w:r>
            <w:r w:rsidRPr="00146FA4">
              <w:rPr>
                <w:i/>
                <w:sz w:val="18"/>
              </w:rPr>
              <w:t xml:space="preserve">  (editorial modification)</w:t>
            </w:r>
          </w:p>
          <w:p w14:paraId="4188B500" w14:textId="77777777" w:rsidR="00E95EB6" w:rsidRPr="00146FA4" w:rsidRDefault="00E95EB6" w:rsidP="00903555">
            <w:pPr>
              <w:pStyle w:val="CRCoverPage"/>
            </w:pPr>
            <w:r w:rsidRPr="00146FA4">
              <w:rPr>
                <w:sz w:val="18"/>
              </w:rPr>
              <w:t>Detailed explanations of the above categories can</w:t>
            </w:r>
            <w:r w:rsidRPr="00146FA4">
              <w:rPr>
                <w:sz w:val="18"/>
              </w:rPr>
              <w:br/>
              <w:t xml:space="preserve">be found in 3GPP </w:t>
            </w:r>
            <w:hyperlink r:id="rId14" w:history="1">
              <w:r w:rsidRPr="00146FA4">
                <w:rPr>
                  <w:rStyle w:val="Hyperlink"/>
                  <w:sz w:val="18"/>
                </w:rPr>
                <w:t>TR 21.900</w:t>
              </w:r>
            </w:hyperlink>
            <w:r w:rsidRPr="00146FA4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494AA33" w14:textId="77777777" w:rsidR="00E95EB6" w:rsidRPr="00146FA4" w:rsidRDefault="00E95EB6" w:rsidP="0090355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146FA4">
              <w:rPr>
                <w:i/>
                <w:sz w:val="18"/>
              </w:rPr>
              <w:t xml:space="preserve">Use </w:t>
            </w:r>
            <w:r w:rsidRPr="00146FA4">
              <w:rPr>
                <w:i/>
                <w:sz w:val="18"/>
                <w:u w:val="single"/>
              </w:rPr>
              <w:t>one</w:t>
            </w:r>
            <w:r w:rsidRPr="00146FA4">
              <w:rPr>
                <w:i/>
                <w:sz w:val="18"/>
              </w:rPr>
              <w:t xml:space="preserve"> of the following releases:</w:t>
            </w:r>
            <w:r w:rsidRPr="00146FA4">
              <w:rPr>
                <w:i/>
                <w:sz w:val="18"/>
              </w:rPr>
              <w:br/>
              <w:t>Rel-8</w:t>
            </w:r>
            <w:r w:rsidRPr="00146FA4">
              <w:rPr>
                <w:i/>
                <w:sz w:val="18"/>
              </w:rPr>
              <w:tab/>
              <w:t>(Release 8)</w:t>
            </w:r>
            <w:r w:rsidRPr="00146FA4">
              <w:rPr>
                <w:i/>
                <w:sz w:val="18"/>
              </w:rPr>
              <w:br/>
              <w:t>Rel-9</w:t>
            </w:r>
            <w:r w:rsidRPr="00146FA4">
              <w:rPr>
                <w:i/>
                <w:sz w:val="18"/>
              </w:rPr>
              <w:tab/>
              <w:t>(Release 9)</w:t>
            </w:r>
            <w:r w:rsidRPr="00146FA4">
              <w:rPr>
                <w:i/>
                <w:sz w:val="18"/>
              </w:rPr>
              <w:br/>
              <w:t>Rel-10</w:t>
            </w:r>
            <w:r w:rsidRPr="00146FA4">
              <w:rPr>
                <w:i/>
                <w:sz w:val="18"/>
              </w:rPr>
              <w:tab/>
              <w:t>(Release 10)</w:t>
            </w:r>
            <w:r w:rsidRPr="00146FA4">
              <w:rPr>
                <w:i/>
                <w:sz w:val="18"/>
              </w:rPr>
              <w:br/>
              <w:t>Rel-11</w:t>
            </w:r>
            <w:r w:rsidRPr="00146FA4">
              <w:rPr>
                <w:i/>
                <w:sz w:val="18"/>
              </w:rPr>
              <w:tab/>
              <w:t>(Release 11)</w:t>
            </w:r>
            <w:r w:rsidRPr="00146FA4">
              <w:rPr>
                <w:i/>
                <w:sz w:val="18"/>
              </w:rPr>
              <w:br/>
              <w:t>…</w:t>
            </w:r>
            <w:r w:rsidRPr="00146FA4">
              <w:rPr>
                <w:i/>
                <w:sz w:val="18"/>
              </w:rPr>
              <w:br/>
              <w:t>Rel-15</w:t>
            </w:r>
            <w:r w:rsidRPr="00146FA4">
              <w:rPr>
                <w:i/>
                <w:sz w:val="18"/>
              </w:rPr>
              <w:tab/>
              <w:t>(Release 15)</w:t>
            </w:r>
            <w:r w:rsidRPr="00146FA4">
              <w:rPr>
                <w:i/>
                <w:sz w:val="18"/>
              </w:rPr>
              <w:br/>
              <w:t>Rel-16</w:t>
            </w:r>
            <w:r w:rsidRPr="00146FA4">
              <w:rPr>
                <w:i/>
                <w:sz w:val="18"/>
              </w:rPr>
              <w:tab/>
              <w:t>(Release 16)</w:t>
            </w:r>
            <w:r w:rsidRPr="00146FA4">
              <w:rPr>
                <w:i/>
                <w:sz w:val="18"/>
              </w:rPr>
              <w:br/>
              <w:t>Rel-17</w:t>
            </w:r>
            <w:r w:rsidRPr="00146FA4">
              <w:rPr>
                <w:i/>
                <w:sz w:val="18"/>
              </w:rPr>
              <w:tab/>
              <w:t>(Release 17)</w:t>
            </w:r>
            <w:r w:rsidRPr="00146FA4">
              <w:rPr>
                <w:i/>
                <w:sz w:val="18"/>
              </w:rPr>
              <w:br/>
              <w:t>Rel-18</w:t>
            </w:r>
            <w:r w:rsidRPr="00146FA4">
              <w:rPr>
                <w:i/>
                <w:sz w:val="18"/>
              </w:rPr>
              <w:tab/>
              <w:t>(Release 18)</w:t>
            </w:r>
          </w:p>
        </w:tc>
      </w:tr>
      <w:tr w:rsidR="00E95EB6" w:rsidRPr="00146FA4" w14:paraId="151FAFDF" w14:textId="77777777" w:rsidTr="00F87CF9">
        <w:tc>
          <w:tcPr>
            <w:tcW w:w="1843" w:type="dxa"/>
          </w:tcPr>
          <w:p w14:paraId="5C9EA644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D5D735E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424E51F0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AAC5DD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BF6B36D" w14:textId="354DF0DE" w:rsidR="00E95EB6" w:rsidRPr="00146FA4" w:rsidRDefault="00365CC2" w:rsidP="00903555">
            <w:pPr>
              <w:pStyle w:val="CRCoverPage"/>
              <w:spacing w:after="0"/>
              <w:ind w:left="100"/>
            </w:pPr>
            <w:r>
              <w:rPr>
                <w:iCs/>
              </w:rPr>
              <w:t xml:space="preserve">Information in annex C doesn’t match the information in table </w:t>
            </w:r>
            <w:r w:rsidR="00F56E53" w:rsidRPr="00146FA4">
              <w:rPr>
                <w:lang w:eastAsia="zh-CN"/>
              </w:rPr>
              <w:t>6.2.1.2.1</w:t>
            </w:r>
            <w:r w:rsidR="00F56E53">
              <w:rPr>
                <w:lang w:eastAsia="zh-CN"/>
              </w:rPr>
              <w:t>.</w:t>
            </w:r>
          </w:p>
        </w:tc>
      </w:tr>
      <w:tr w:rsidR="00E95EB6" w:rsidRPr="00146FA4" w14:paraId="717F99F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AA290C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F5886E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3D6D57AF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330F6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7BA3417" w14:textId="14EFE72B" w:rsidR="00E95EB6" w:rsidRPr="00146FA4" w:rsidRDefault="00F56E53" w:rsidP="00903555">
            <w:pPr>
              <w:pStyle w:val="CRCoverPage"/>
              <w:spacing w:after="0"/>
              <w:ind w:left="100"/>
            </w:pPr>
            <w:r>
              <w:t xml:space="preserve">Addition of reference, update of tables to match </w:t>
            </w:r>
            <w:r w:rsidRPr="00146FA4">
              <w:rPr>
                <w:lang w:eastAsia="zh-CN"/>
              </w:rPr>
              <w:t>6.2.1.2.1</w:t>
            </w:r>
            <w:r>
              <w:rPr>
                <w:lang w:eastAsia="zh-CN"/>
              </w:rPr>
              <w:t xml:space="preserve">, </w:t>
            </w:r>
            <w:ins w:id="5" w:author="Ericsson v1" w:date="2024-04-18T12:32:00Z">
              <w:r w:rsidR="00AD75DF">
                <w:rPr>
                  <w:lang w:eastAsia="zh-CN"/>
                </w:rPr>
                <w:t xml:space="preserve">and </w:t>
              </w:r>
            </w:ins>
            <w:ins w:id="6" w:author="Ericsson v1" w:date="2024-04-18T12:30:00Z">
              <w:r w:rsidR="00514504">
                <w:t>m</w:t>
              </w:r>
              <w:r w:rsidR="00514504" w:rsidRPr="001B7C50">
                <w:t>obility between 5GS and GERAN/UTRAN</w:t>
              </w:r>
              <w:r w:rsidR="00514504" w:rsidDel="00514504">
                <w:rPr>
                  <w:lang w:eastAsia="zh-CN"/>
                </w:rPr>
                <w:t xml:space="preserve"> </w:t>
              </w:r>
              <w:r w:rsidR="00514504">
                <w:rPr>
                  <w:lang w:eastAsia="zh-CN"/>
                </w:rPr>
                <w:t xml:space="preserve">according to TS 23.501 clause </w:t>
              </w:r>
              <w:r w:rsidR="005B480E">
                <w:rPr>
                  <w:lang w:eastAsia="zh-CN"/>
                </w:rPr>
                <w:t>5.17.2.4 is not covered.</w:t>
              </w:r>
            </w:ins>
            <w:del w:id="7" w:author="Ericsson v1" w:date="2024-04-18T12:30:00Z">
              <w:r w:rsidDel="00514504">
                <w:rPr>
                  <w:lang w:eastAsia="zh-CN"/>
                </w:rPr>
                <w:delText xml:space="preserve">and </w:delText>
              </w:r>
              <w:r w:rsidR="009F4E97" w:rsidDel="00514504">
                <w:rPr>
                  <w:lang w:eastAsia="zh-CN"/>
                </w:rPr>
                <w:delText>allowing UPF Id</w:delText>
              </w:r>
              <w:r w:rsidR="001C2D86" w:rsidDel="00514504">
                <w:rPr>
                  <w:lang w:eastAsia="zh-CN"/>
                </w:rPr>
                <w:delText>. The later</w:delText>
              </w:r>
              <w:r w:rsidR="00617200" w:rsidDel="00514504">
                <w:rPr>
                  <w:lang w:eastAsia="zh-CN"/>
                </w:rPr>
                <w:delText xml:space="preserve"> </w:delText>
              </w:r>
              <w:r w:rsidR="00E206F8" w:rsidDel="00514504">
                <w:rPr>
                  <w:lang w:eastAsia="zh-CN"/>
                </w:rPr>
                <w:delText xml:space="preserve">to support the case of handover between </w:delText>
              </w:r>
              <w:r w:rsidR="001C2D86" w:rsidDel="00514504">
                <w:rPr>
                  <w:lang w:eastAsia="zh-CN"/>
                </w:rPr>
                <w:delText>E</w:delText>
              </w:r>
              <w:r w:rsidR="00E206F8" w:rsidDel="00514504">
                <w:rPr>
                  <w:lang w:eastAsia="zh-CN"/>
                </w:rPr>
                <w:delText>PC/ePDG and 5GS (clause 4.11.4.1 TS 23.502)</w:delText>
              </w:r>
              <w:r w:rsidR="00617200" w:rsidDel="00514504">
                <w:rPr>
                  <w:lang w:eastAsia="zh-CN"/>
                </w:rPr>
                <w:delText xml:space="preserve"> </w:delText>
              </w:r>
              <w:r w:rsidR="00A16CD0" w:rsidDel="00514504">
                <w:rPr>
                  <w:lang w:eastAsia="zh-CN"/>
                </w:rPr>
                <w:delText>where the</w:delText>
              </w:r>
              <w:r w:rsidR="009A1169" w:rsidDel="00514504">
                <w:rPr>
                  <w:lang w:eastAsia="zh-CN"/>
                </w:rPr>
                <w:delText xml:space="preserve"> move from EPC to </w:delText>
              </w:r>
              <w:r w:rsidR="00444BF9" w:rsidDel="00514504">
                <w:rPr>
                  <w:lang w:eastAsia="zh-CN"/>
                </w:rPr>
                <w:delText xml:space="preserve">5GS may </w:delText>
              </w:r>
              <w:r w:rsidR="00A16CD0" w:rsidDel="00514504">
                <w:rPr>
                  <w:lang w:eastAsia="zh-CN"/>
                </w:rPr>
                <w:delText>intr</w:delText>
              </w:r>
              <w:r w:rsidR="007A18FD" w:rsidDel="00514504">
                <w:rPr>
                  <w:lang w:eastAsia="zh-CN"/>
                </w:rPr>
                <w:delText>oduce</w:delText>
              </w:r>
              <w:r w:rsidR="00A16CD0" w:rsidDel="00514504">
                <w:rPr>
                  <w:lang w:eastAsia="zh-CN"/>
                </w:rPr>
                <w:delText xml:space="preserve"> a </w:delText>
              </w:r>
              <w:r w:rsidR="00617200" w:rsidDel="00514504">
                <w:rPr>
                  <w:lang w:eastAsia="zh-CN"/>
                </w:rPr>
                <w:delText>UP</w:delText>
              </w:r>
              <w:r w:rsidR="00617200" w:rsidDel="005B480E">
                <w:rPr>
                  <w:lang w:eastAsia="zh-CN"/>
                </w:rPr>
                <w:delText>F.</w:delText>
              </w:r>
            </w:del>
          </w:p>
        </w:tc>
      </w:tr>
      <w:tr w:rsidR="00E95EB6" w:rsidRPr="00146FA4" w14:paraId="0ED22B3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C99BD5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F6C0A41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35237457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D0C163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7B5B9" w14:textId="41F22BFE" w:rsidR="00E95EB6" w:rsidRPr="00146FA4" w:rsidRDefault="00617200" w:rsidP="00903555">
            <w:pPr>
              <w:pStyle w:val="CRCoverPage"/>
              <w:spacing w:after="0"/>
              <w:ind w:left="100"/>
            </w:pPr>
            <w:r>
              <w:t>This may lead to interoperability issues</w:t>
            </w:r>
            <w:r w:rsidR="00820B75">
              <w:t>, since to usage of missing elements is undefined</w:t>
            </w:r>
            <w:r w:rsidR="00BA40C4">
              <w:t>.</w:t>
            </w:r>
          </w:p>
        </w:tc>
      </w:tr>
      <w:tr w:rsidR="00E95EB6" w:rsidRPr="00146FA4" w14:paraId="39731B02" w14:textId="77777777" w:rsidTr="00F87CF9">
        <w:tc>
          <w:tcPr>
            <w:tcW w:w="2694" w:type="dxa"/>
            <w:gridSpan w:val="2"/>
          </w:tcPr>
          <w:p w14:paraId="2C330A71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D246CEA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138805CE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DFF8F1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E5DE788" w14:textId="4B2B7F41" w:rsidR="00E95EB6" w:rsidRPr="00146FA4" w:rsidRDefault="00BA40C4" w:rsidP="00903555">
            <w:pPr>
              <w:pStyle w:val="CRCoverPage"/>
              <w:spacing w:after="0"/>
              <w:ind w:left="100"/>
            </w:pPr>
            <w:r>
              <w:t>2, C.3.1.3, and C</w:t>
            </w:r>
            <w:r w:rsidR="00820B75">
              <w:t>.3.2.1</w:t>
            </w:r>
          </w:p>
        </w:tc>
      </w:tr>
      <w:tr w:rsidR="00E95EB6" w:rsidRPr="00146FA4" w14:paraId="7B908B0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53688E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EDEFCAE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031863F5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329A6E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5B56C8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1D3B5C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A7ADFE9" w14:textId="77777777" w:rsidR="00E95EB6" w:rsidRPr="00146FA4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6ECBCEB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</w:p>
        </w:tc>
      </w:tr>
      <w:tr w:rsidR="00E95EB6" w:rsidRPr="00146FA4" w14:paraId="73CDBEA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9BF66A6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ED1D470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CF86E7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E77514B" w14:textId="77777777" w:rsidR="00E95EB6" w:rsidRPr="00146FA4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  <w:r w:rsidRPr="00146FA4">
              <w:t xml:space="preserve"> Other core specifications</w:t>
            </w:r>
            <w:r w:rsidRPr="00146FA4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66A02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  <w:r w:rsidRPr="00146FA4">
              <w:t xml:space="preserve">TS/TR ... CR ... </w:t>
            </w:r>
          </w:p>
        </w:tc>
      </w:tr>
      <w:tr w:rsidR="00E95EB6" w:rsidRPr="00146FA4" w14:paraId="0EBD937E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7188E33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13F98B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D591A1E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E4BDBD2" w14:textId="77777777" w:rsidR="00E95EB6" w:rsidRPr="00146FA4" w:rsidRDefault="00E95EB6" w:rsidP="00903555">
            <w:pPr>
              <w:pStyle w:val="CRCoverPage"/>
              <w:spacing w:after="0"/>
            </w:pPr>
            <w:r w:rsidRPr="00146FA4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F3CE8D8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  <w:r w:rsidRPr="00146FA4">
              <w:t xml:space="preserve">TS/TR ... CR ... </w:t>
            </w:r>
          </w:p>
        </w:tc>
      </w:tr>
      <w:tr w:rsidR="00E95EB6" w:rsidRPr="00146FA4" w14:paraId="0EC62A69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00757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(</w:t>
            </w:r>
            <w:proofErr w:type="gramStart"/>
            <w:r w:rsidRPr="00146FA4">
              <w:rPr>
                <w:b/>
                <w:i/>
              </w:rPr>
              <w:t>show</w:t>
            </w:r>
            <w:proofErr w:type="gramEnd"/>
            <w:r w:rsidRPr="00146FA4"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B661C8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D212F1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52D86DD" w14:textId="77777777" w:rsidR="00E95EB6" w:rsidRPr="00146FA4" w:rsidRDefault="00E95EB6" w:rsidP="00903555">
            <w:pPr>
              <w:pStyle w:val="CRCoverPage"/>
              <w:spacing w:after="0"/>
            </w:pPr>
            <w:r w:rsidRPr="00146FA4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E9B818F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  <w:r w:rsidRPr="00146FA4">
              <w:t xml:space="preserve">TS/TR ... CR ... </w:t>
            </w:r>
          </w:p>
        </w:tc>
      </w:tr>
      <w:tr w:rsidR="00E95EB6" w:rsidRPr="00146FA4" w14:paraId="2EA342C1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55C15A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BE79746" w14:textId="77777777" w:rsidR="00E95EB6" w:rsidRPr="00146FA4" w:rsidRDefault="00E95EB6" w:rsidP="00903555">
            <w:pPr>
              <w:pStyle w:val="CRCoverPage"/>
              <w:spacing w:after="0"/>
            </w:pPr>
          </w:p>
        </w:tc>
      </w:tr>
      <w:tr w:rsidR="00E95EB6" w:rsidRPr="00146FA4" w14:paraId="2D5D7573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44B65C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F14D5DF" w14:textId="77777777" w:rsidR="00E95EB6" w:rsidRPr="00146FA4" w:rsidRDefault="00E95EB6" w:rsidP="00903555">
            <w:pPr>
              <w:pStyle w:val="CRCoverPage"/>
              <w:spacing w:after="0"/>
              <w:ind w:left="100"/>
            </w:pPr>
          </w:p>
        </w:tc>
      </w:tr>
      <w:tr w:rsidR="00E95EB6" w:rsidRPr="00146FA4" w14:paraId="7AAF65F1" w14:textId="77777777" w:rsidTr="00F87CF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6F8169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1C481AB" w14:textId="77777777" w:rsidR="00E95EB6" w:rsidRPr="00146FA4" w:rsidRDefault="00E95EB6" w:rsidP="0090355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95EB6" w:rsidRPr="00146FA4" w14:paraId="7FF086B2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E6D32D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3402C4D" w14:textId="16BB0CCA" w:rsidR="00E95EB6" w:rsidRPr="00146FA4" w:rsidRDefault="00B80BE6" w:rsidP="00903555">
            <w:pPr>
              <w:pStyle w:val="CRCoverPage"/>
              <w:spacing w:after="0"/>
              <w:ind w:left="100"/>
            </w:pPr>
            <w:r>
              <w:t xml:space="preserve">Revision of </w:t>
            </w:r>
            <w:r w:rsidR="00DE781E" w:rsidRPr="00DE781E">
              <w:t>S5-240571</w:t>
            </w:r>
          </w:p>
        </w:tc>
      </w:tr>
    </w:tbl>
    <w:p w14:paraId="496C5D44" w14:textId="77777777" w:rsidR="00E95EB6" w:rsidRPr="00146FA4" w:rsidRDefault="00E95EB6" w:rsidP="00E95EB6">
      <w:pPr>
        <w:pStyle w:val="CRCoverPage"/>
        <w:spacing w:after="0"/>
        <w:rPr>
          <w:sz w:val="8"/>
          <w:szCs w:val="8"/>
        </w:rPr>
      </w:pPr>
    </w:p>
    <w:p w14:paraId="5D42C441" w14:textId="77777777" w:rsidR="00E95EB6" w:rsidRPr="00146FA4" w:rsidRDefault="00E95EB6" w:rsidP="00E95EB6">
      <w:pPr>
        <w:sectPr w:rsidR="00E95EB6" w:rsidRPr="00146FA4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146FA4" w14:paraId="6AE024F0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9BD367C" w14:textId="77777777" w:rsidR="008544B5" w:rsidRPr="00146FA4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rst change</w:t>
            </w:r>
          </w:p>
        </w:tc>
      </w:tr>
    </w:tbl>
    <w:p w14:paraId="5EF0A0D7" w14:textId="77777777" w:rsidR="0069155A" w:rsidRPr="00146FA4" w:rsidRDefault="0069155A" w:rsidP="008544B5"/>
    <w:p w14:paraId="56E0523C" w14:textId="77777777" w:rsidR="00EE7C1A" w:rsidRPr="00424394" w:rsidRDefault="00EE7C1A" w:rsidP="00EE7C1A">
      <w:pPr>
        <w:pStyle w:val="Heading1"/>
      </w:pPr>
      <w:bookmarkStart w:id="8" w:name="_Toc163042868"/>
      <w:bookmarkStart w:id="9" w:name="_Toc20205445"/>
      <w:bookmarkStart w:id="10" w:name="_Toc27579417"/>
      <w:bookmarkStart w:id="11" w:name="_Toc36045354"/>
      <w:bookmarkStart w:id="12" w:name="_Toc36049234"/>
      <w:bookmarkStart w:id="13" w:name="_Toc36112453"/>
      <w:bookmarkStart w:id="14" w:name="_Toc44664198"/>
      <w:bookmarkStart w:id="15" w:name="_Toc44928655"/>
      <w:bookmarkStart w:id="16" w:name="_Toc44928845"/>
      <w:bookmarkStart w:id="17" w:name="_Toc51859550"/>
      <w:bookmarkStart w:id="18" w:name="_Toc58598705"/>
      <w:bookmarkStart w:id="19" w:name="_Toc155873373"/>
      <w:r w:rsidRPr="00424394">
        <w:t>2</w:t>
      </w:r>
      <w:r w:rsidRPr="00424394">
        <w:tab/>
        <w:t>References</w:t>
      </w:r>
      <w:bookmarkEnd w:id="8"/>
    </w:p>
    <w:p w14:paraId="76BFA142" w14:textId="77777777" w:rsidR="00EE7C1A" w:rsidRPr="00424394" w:rsidRDefault="00EE7C1A" w:rsidP="00EE7C1A">
      <w:r w:rsidRPr="00424394">
        <w:t>The following documents contain provisions which, through reference in this text, constitute provisions of the present document.</w:t>
      </w:r>
    </w:p>
    <w:p w14:paraId="309A5C89" w14:textId="77777777" w:rsidR="00EE7C1A" w:rsidRPr="00424394" w:rsidRDefault="00EE7C1A" w:rsidP="00EE7C1A">
      <w:pPr>
        <w:pStyle w:val="B10"/>
      </w:pPr>
      <w:r w:rsidRPr="00424394">
        <w:t>-</w:t>
      </w:r>
      <w:r w:rsidRPr="00424394">
        <w:tab/>
        <w:t>References are either specific (identified by date of publication, edition number, version number, etc.) or non</w:t>
      </w:r>
      <w:r w:rsidRPr="00424394">
        <w:noBreakHyphen/>
        <w:t>specific.</w:t>
      </w:r>
    </w:p>
    <w:p w14:paraId="2CDCBB7A" w14:textId="77777777" w:rsidR="00EE7C1A" w:rsidRPr="00424394" w:rsidRDefault="00EE7C1A" w:rsidP="00EE7C1A">
      <w:pPr>
        <w:pStyle w:val="B10"/>
      </w:pPr>
      <w:r w:rsidRPr="00424394">
        <w:t>-</w:t>
      </w:r>
      <w:r w:rsidRPr="00424394">
        <w:tab/>
        <w:t>For a specific reference, subsequent revisions do not apply.</w:t>
      </w:r>
    </w:p>
    <w:p w14:paraId="2B110AA4" w14:textId="77777777" w:rsidR="00EE7C1A" w:rsidRPr="00424394" w:rsidRDefault="00EE7C1A" w:rsidP="00EE7C1A">
      <w:pPr>
        <w:pStyle w:val="B10"/>
      </w:pPr>
      <w:r w:rsidRPr="00424394">
        <w:t>-</w:t>
      </w:r>
      <w:r w:rsidRPr="00424394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424394">
        <w:rPr>
          <w:i/>
        </w:rPr>
        <w:t xml:space="preserve"> in the same Release as the present document</w:t>
      </w:r>
      <w:r w:rsidRPr="00424394">
        <w:t>.</w:t>
      </w:r>
    </w:p>
    <w:p w14:paraId="47D20ED1" w14:textId="77777777" w:rsidR="00EE7C1A" w:rsidRPr="00424394" w:rsidRDefault="00EE7C1A" w:rsidP="00EE7C1A">
      <w:pPr>
        <w:pStyle w:val="EX"/>
      </w:pPr>
      <w:r w:rsidRPr="00424394">
        <w:t>[1]</w:t>
      </w:r>
      <w:r w:rsidRPr="00424394">
        <w:tab/>
        <w:t>3GPP </w:t>
      </w:r>
      <w:r w:rsidRPr="001B69A8">
        <w:t>TS</w:t>
      </w:r>
      <w:r w:rsidRPr="00424394">
        <w:t xml:space="preserve"> 32.240: "Telecommunication management; Charging management; Charging architecture and principles".</w:t>
      </w:r>
    </w:p>
    <w:p w14:paraId="608F4E93" w14:textId="77777777" w:rsidR="00EE7C1A" w:rsidRDefault="00EE7C1A" w:rsidP="00EE7C1A">
      <w:pPr>
        <w:pStyle w:val="EX"/>
      </w:pPr>
      <w:r w:rsidRPr="00424394">
        <w:t>[2] - [</w:t>
      </w:r>
      <w:r>
        <w:rPr>
          <w:lang w:val="en-US"/>
        </w:rPr>
        <w:t>42</w:t>
      </w:r>
      <w:r w:rsidRPr="00424394">
        <w:t>]</w:t>
      </w:r>
      <w:r w:rsidRPr="00424394">
        <w:tab/>
        <w:t>Void.</w:t>
      </w:r>
    </w:p>
    <w:p w14:paraId="74C657C2" w14:textId="77777777" w:rsidR="00EE7C1A" w:rsidRPr="009514A7" w:rsidRDefault="00EE7C1A" w:rsidP="00EE7C1A">
      <w:pPr>
        <w:pStyle w:val="EX"/>
      </w:pPr>
      <w:r>
        <w:t>[43]</w:t>
      </w:r>
      <w:r>
        <w:tab/>
        <w:t>3GPP </w:t>
      </w:r>
      <w:r>
        <w:rPr>
          <w:rFonts w:hint="eastAsia"/>
          <w:lang w:eastAsia="zh-CN"/>
        </w:rPr>
        <w:t>TS</w:t>
      </w:r>
      <w:r>
        <w:t> 32.282</w:t>
      </w:r>
      <w:r w:rsidRPr="009514A7">
        <w:rPr>
          <w:rFonts w:hint="eastAsia"/>
          <w:lang w:eastAsia="zh-CN"/>
        </w:rPr>
        <w:t xml:space="preserve">: </w:t>
      </w:r>
      <w:r w:rsidRPr="009514A7">
        <w:rPr>
          <w:color w:val="000000"/>
        </w:rPr>
        <w:t>"</w:t>
      </w:r>
      <w:r w:rsidRPr="006C1CE2">
        <w:t>Charging management; Time-Sensitive Networking (TSN) charging</w:t>
      </w:r>
      <w:r w:rsidRPr="009514A7">
        <w:rPr>
          <w:color w:val="000000"/>
        </w:rPr>
        <w:t>".</w:t>
      </w:r>
    </w:p>
    <w:p w14:paraId="78219F11" w14:textId="77777777" w:rsidR="00EE7C1A" w:rsidRPr="00424394" w:rsidRDefault="00EE7C1A" w:rsidP="00EE7C1A">
      <w:pPr>
        <w:pStyle w:val="EX"/>
      </w:pPr>
      <w:r w:rsidRPr="00424394">
        <w:t>[</w:t>
      </w:r>
      <w:r>
        <w:t>44</w:t>
      </w:r>
      <w:r w:rsidRPr="00424394">
        <w:t>] - [</w:t>
      </w:r>
      <w:r w:rsidRPr="00CB2621">
        <w:rPr>
          <w:lang w:val="en-US"/>
        </w:rPr>
        <w:t>50</w:t>
      </w:r>
      <w:r w:rsidRPr="00424394">
        <w:t>]</w:t>
      </w:r>
      <w:r w:rsidRPr="00424394">
        <w:tab/>
        <w:t>Void.</w:t>
      </w:r>
    </w:p>
    <w:p w14:paraId="3CE0371A" w14:textId="77777777" w:rsidR="00EE7C1A" w:rsidRPr="00424394" w:rsidRDefault="00EE7C1A" w:rsidP="00EE7C1A">
      <w:pPr>
        <w:pStyle w:val="EX"/>
      </w:pPr>
      <w:r w:rsidRPr="00424394">
        <w:t>[51]</w:t>
      </w:r>
      <w:r w:rsidRPr="00424394">
        <w:tab/>
        <w:t xml:space="preserve">3GPP </w:t>
      </w:r>
      <w:r w:rsidRPr="001B69A8">
        <w:t>TS</w:t>
      </w:r>
      <w:r w:rsidRPr="00424394">
        <w:t xml:space="preserve"> 32.298: "Telecommunication management; Charging management; Charging Data Record (</w:t>
      </w:r>
      <w:r w:rsidRPr="001B69A8">
        <w:t>CDR</w:t>
      </w:r>
      <w:r w:rsidRPr="00424394">
        <w:t>) parameter description".</w:t>
      </w:r>
    </w:p>
    <w:p w14:paraId="00AEB7E4" w14:textId="77777777" w:rsidR="00EE7C1A" w:rsidRPr="00424394" w:rsidRDefault="00EE7C1A" w:rsidP="00EE7C1A">
      <w:pPr>
        <w:pStyle w:val="EX"/>
      </w:pPr>
      <w:r w:rsidRPr="00424394">
        <w:t>[52]</w:t>
      </w:r>
      <w:r w:rsidRPr="00424394">
        <w:tab/>
        <w:t>3GPP </w:t>
      </w:r>
      <w:r w:rsidRPr="001B69A8">
        <w:t>TS</w:t>
      </w:r>
      <w:r w:rsidRPr="00424394">
        <w:t xml:space="preserve"> 32.297: "Telecommunication management; Charging management; Charging Data Record (</w:t>
      </w:r>
      <w:r w:rsidRPr="001B69A8">
        <w:t>CDR</w:t>
      </w:r>
      <w:r w:rsidRPr="00424394">
        <w:t>) file format and transfer".</w:t>
      </w:r>
    </w:p>
    <w:p w14:paraId="49D15854" w14:textId="77777777" w:rsidR="00EE7C1A" w:rsidRPr="00424394" w:rsidRDefault="00EE7C1A" w:rsidP="00EE7C1A">
      <w:pPr>
        <w:pStyle w:val="EX"/>
      </w:pPr>
      <w:r w:rsidRPr="00424394">
        <w:t xml:space="preserve">[53] </w:t>
      </w:r>
      <w:r w:rsidRPr="00424394">
        <w:tab/>
        <w:t>Void.</w:t>
      </w:r>
    </w:p>
    <w:p w14:paraId="7F3678B0" w14:textId="77777777" w:rsidR="00EE7C1A" w:rsidRPr="00424394" w:rsidRDefault="00EE7C1A" w:rsidP="00EE7C1A">
      <w:pPr>
        <w:pStyle w:val="EX"/>
      </w:pPr>
      <w:r w:rsidRPr="00424394">
        <w:t>[54]</w:t>
      </w:r>
      <w:r w:rsidRPr="00424394">
        <w:tab/>
        <w:t>3GPP </w:t>
      </w:r>
      <w:r w:rsidRPr="001B69A8">
        <w:t>TS</w:t>
      </w:r>
      <w:r w:rsidRPr="00424394">
        <w:t xml:space="preserve"> 32.295: "Telecommunication management; Charging management; Charging Data Record (</w:t>
      </w:r>
      <w:r w:rsidRPr="001B69A8">
        <w:t>CDR</w:t>
      </w:r>
      <w:r w:rsidRPr="00424394">
        <w:t>) transfer".</w:t>
      </w:r>
    </w:p>
    <w:p w14:paraId="67C0EC00" w14:textId="77777777" w:rsidR="00EE7C1A" w:rsidRPr="00424394" w:rsidRDefault="00EE7C1A" w:rsidP="00EE7C1A">
      <w:pPr>
        <w:pStyle w:val="EX"/>
      </w:pPr>
      <w:r w:rsidRPr="00424394">
        <w:t xml:space="preserve">[55-56] </w:t>
      </w:r>
      <w:r w:rsidRPr="00424394">
        <w:tab/>
        <w:t>Void.</w:t>
      </w:r>
    </w:p>
    <w:p w14:paraId="6F2AA3C6" w14:textId="77777777" w:rsidR="00EE7C1A" w:rsidRPr="00424394" w:rsidRDefault="00EE7C1A" w:rsidP="00EE7C1A">
      <w:pPr>
        <w:pStyle w:val="EX"/>
      </w:pPr>
      <w:r w:rsidRPr="00424394">
        <w:t>[57]</w:t>
      </w:r>
      <w:r w:rsidRPr="00424394">
        <w:tab/>
        <w:t>3GPP </w:t>
      </w:r>
      <w:r w:rsidRPr="001B69A8">
        <w:t>TS</w:t>
      </w:r>
      <w:r w:rsidRPr="00424394">
        <w:t xml:space="preserve"> 32.290: "Telecommunication management; Charging management; 5G system; Services, operations and procedures of charging using Service Based Interface (SBI)".</w:t>
      </w:r>
    </w:p>
    <w:p w14:paraId="51D9D2B9" w14:textId="77777777" w:rsidR="00EE7C1A" w:rsidRPr="00424394" w:rsidRDefault="00EE7C1A" w:rsidP="00EE7C1A">
      <w:pPr>
        <w:pStyle w:val="EX"/>
      </w:pPr>
      <w:r w:rsidRPr="00424394">
        <w:t>[58]</w:t>
      </w:r>
      <w:r w:rsidRPr="00424394">
        <w:tab/>
        <w:t>3GPP </w:t>
      </w:r>
      <w:r w:rsidRPr="001B69A8">
        <w:t>TS</w:t>
      </w:r>
      <w:r w:rsidRPr="00424394">
        <w:t xml:space="preserve"> 32.291: "</w:t>
      </w:r>
      <w:r w:rsidRPr="00BB2FE6">
        <w:rPr>
          <w:color w:val="444444"/>
        </w:rPr>
        <w:t xml:space="preserve"> </w:t>
      </w:r>
      <w:r w:rsidRPr="00D2065B">
        <w:rPr>
          <w:color w:val="444444"/>
        </w:rPr>
        <w:t>Telecommunication management; Charging management; 5G system; Charging service, stage 3</w:t>
      </w:r>
      <w:r w:rsidRPr="00424394">
        <w:t>".</w:t>
      </w:r>
    </w:p>
    <w:p w14:paraId="2C75DD59" w14:textId="77777777" w:rsidR="00EE7C1A" w:rsidRDefault="00EE7C1A" w:rsidP="00EE7C1A">
      <w:pPr>
        <w:pStyle w:val="EX"/>
      </w:pPr>
      <w:r w:rsidRPr="00424394">
        <w:t>[59] - [</w:t>
      </w:r>
      <w:r>
        <w:t>69</w:t>
      </w:r>
      <w:r w:rsidRPr="00424394">
        <w:t>]</w:t>
      </w:r>
      <w:r w:rsidRPr="00424394">
        <w:tab/>
        <w:t>Void.</w:t>
      </w:r>
    </w:p>
    <w:p w14:paraId="40B96684" w14:textId="77777777" w:rsidR="00EE7C1A" w:rsidRDefault="00EE7C1A" w:rsidP="00EE7C1A">
      <w:pPr>
        <w:pStyle w:val="EX"/>
      </w:pPr>
      <w:r>
        <w:t>[70]</w:t>
      </w:r>
      <w:r>
        <w:tab/>
        <w:t>3GPP TS 28.202: "</w:t>
      </w:r>
      <w:r>
        <w:rPr>
          <w:color w:val="444444"/>
        </w:rPr>
        <w:t xml:space="preserve"> </w:t>
      </w:r>
      <w:r>
        <w:t xml:space="preserve">Telecommunication management; </w:t>
      </w:r>
      <w:r w:rsidRPr="007C37BE">
        <w:rPr>
          <w:color w:val="444444"/>
        </w:rPr>
        <w:t>Charging management; Network slice management charging in the 5G System (5GS); Stage 2</w:t>
      </w:r>
      <w:r>
        <w:t>".</w:t>
      </w:r>
    </w:p>
    <w:p w14:paraId="239E9EDC" w14:textId="77777777" w:rsidR="00EE7C1A" w:rsidRPr="00424394" w:rsidRDefault="00EE7C1A" w:rsidP="00EE7C1A">
      <w:pPr>
        <w:pStyle w:val="EX"/>
      </w:pPr>
      <w:r>
        <w:t>[71] - [99]</w:t>
      </w:r>
      <w:r>
        <w:tab/>
        <w:t>Void.</w:t>
      </w:r>
    </w:p>
    <w:p w14:paraId="17412DA6" w14:textId="77777777" w:rsidR="00EE7C1A" w:rsidRPr="00424394" w:rsidRDefault="00EE7C1A" w:rsidP="00EE7C1A">
      <w:pPr>
        <w:pStyle w:val="EX"/>
      </w:pPr>
      <w:r w:rsidRPr="00424394">
        <w:t>[100]</w:t>
      </w:r>
      <w:r w:rsidRPr="00424394">
        <w:tab/>
        <w:t xml:space="preserve">3GPP </w:t>
      </w:r>
      <w:r w:rsidRPr="001B69A8">
        <w:t>TR</w:t>
      </w:r>
      <w:r w:rsidRPr="00424394">
        <w:t xml:space="preserve"> 21.905: "Vocabulary for 3GPP Specifications".</w:t>
      </w:r>
    </w:p>
    <w:p w14:paraId="3A80F6F9" w14:textId="77777777" w:rsidR="00EE7C1A" w:rsidRPr="00424394" w:rsidRDefault="00EE7C1A" w:rsidP="00EE7C1A">
      <w:pPr>
        <w:pStyle w:val="EX"/>
        <w:rPr>
          <w:lang w:bidi="ar-IQ"/>
        </w:rPr>
      </w:pPr>
      <w:r w:rsidRPr="00424394">
        <w:rPr>
          <w:lang w:bidi="ar-IQ"/>
        </w:rPr>
        <w:t>[101]</w:t>
      </w:r>
      <w:r w:rsidRPr="00424394">
        <w:rPr>
          <w:lang w:bidi="ar-IQ"/>
        </w:rPr>
        <w:tab/>
        <w:t xml:space="preserve">3GPP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2.115: "Service aspects; Charging and billing".</w:t>
      </w:r>
    </w:p>
    <w:p w14:paraId="008F74BE" w14:textId="77777777" w:rsidR="00EE7C1A" w:rsidRPr="00424394" w:rsidRDefault="00EE7C1A" w:rsidP="00EE7C1A">
      <w:pPr>
        <w:pStyle w:val="EX"/>
      </w:pPr>
      <w:r w:rsidRPr="00424394">
        <w:rPr>
          <w:lang w:bidi="ar-IQ"/>
        </w:rPr>
        <w:t>[102]</w:t>
      </w:r>
      <w:r w:rsidRPr="00424394">
        <w:rPr>
          <w:lang w:bidi="ar-IQ"/>
        </w:rPr>
        <w:tab/>
        <w:t xml:space="preserve">3GPP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2.261: "Service requirements for next generation new services and markets".</w:t>
      </w:r>
    </w:p>
    <w:p w14:paraId="1A7E5F0A" w14:textId="77777777" w:rsidR="00EE7C1A" w:rsidRPr="00424394" w:rsidRDefault="00EE7C1A" w:rsidP="00EE7C1A">
      <w:pPr>
        <w:pStyle w:val="EX"/>
      </w:pPr>
      <w:r w:rsidRPr="00424394">
        <w:t>[103] - [199]</w:t>
      </w:r>
      <w:r w:rsidRPr="00424394">
        <w:tab/>
        <w:t>Void</w:t>
      </w:r>
    </w:p>
    <w:p w14:paraId="7D10B715" w14:textId="77777777" w:rsidR="00EE7C1A" w:rsidRPr="00424394" w:rsidRDefault="00EE7C1A" w:rsidP="00EE7C1A">
      <w:pPr>
        <w:pStyle w:val="EX"/>
      </w:pPr>
      <w:r w:rsidRPr="00424394">
        <w:t>[200]</w:t>
      </w:r>
      <w:r w:rsidRPr="00424394">
        <w:tab/>
        <w:t xml:space="preserve">3GPP </w:t>
      </w:r>
      <w:r w:rsidRPr="001B69A8">
        <w:t>TS</w:t>
      </w:r>
      <w:r w:rsidRPr="00424394">
        <w:t xml:space="preserve"> 23.501:"System Architecture for the 5G System".</w:t>
      </w:r>
    </w:p>
    <w:p w14:paraId="054C8BAB" w14:textId="77777777" w:rsidR="00EE7C1A" w:rsidRPr="00424394" w:rsidRDefault="00EE7C1A" w:rsidP="00EE7C1A">
      <w:pPr>
        <w:pStyle w:val="EX"/>
      </w:pPr>
      <w:r w:rsidRPr="00424394">
        <w:t>[201]</w:t>
      </w:r>
      <w:r w:rsidRPr="00424394">
        <w:tab/>
        <w:t xml:space="preserve">3GPP </w:t>
      </w:r>
      <w:r w:rsidRPr="001B69A8">
        <w:t>TS</w:t>
      </w:r>
      <w:r w:rsidRPr="00424394">
        <w:t xml:space="preserve"> 23.502:"Procedures for the 5G System".</w:t>
      </w:r>
    </w:p>
    <w:p w14:paraId="6496D1B2" w14:textId="77777777" w:rsidR="00EE7C1A" w:rsidRDefault="00EE7C1A" w:rsidP="00EE7C1A">
      <w:pPr>
        <w:pStyle w:val="EX"/>
      </w:pPr>
      <w:r w:rsidRPr="00424394">
        <w:lastRenderedPageBreak/>
        <w:t>[202]</w:t>
      </w:r>
      <w:r w:rsidRPr="00424394">
        <w:tab/>
        <w:t xml:space="preserve">3GPP </w:t>
      </w:r>
      <w:r w:rsidRPr="001B69A8">
        <w:t>TS</w:t>
      </w:r>
      <w:r w:rsidRPr="00424394">
        <w:t xml:space="preserve"> 23.503:"Policy and Charging Control Framework for the 5G System; Stage 2".</w:t>
      </w:r>
    </w:p>
    <w:p w14:paraId="08F78ACF" w14:textId="77777777" w:rsidR="00EE7C1A" w:rsidRDefault="00EE7C1A" w:rsidP="00EE7C1A">
      <w:pPr>
        <w:pStyle w:val="EX"/>
      </w:pPr>
      <w:r>
        <w:rPr>
          <w:rFonts w:hint="eastAsia"/>
        </w:rPr>
        <w:t>[</w:t>
      </w:r>
      <w:r>
        <w:t>203</w:t>
      </w:r>
      <w:r>
        <w:rPr>
          <w:rFonts w:hint="eastAsia"/>
        </w:rPr>
        <w:t>]</w:t>
      </w:r>
      <w:r>
        <w:tab/>
        <w:t xml:space="preserve">3GPP TS 23.316: </w:t>
      </w:r>
      <w:r w:rsidRPr="00424394">
        <w:t>"</w:t>
      </w:r>
      <w:r w:rsidRPr="006E6A0C">
        <w:t>Wireless and wireline convergence access support for the 5G System (5GS)</w:t>
      </w:r>
      <w:r w:rsidRPr="00424394">
        <w:t>"</w:t>
      </w:r>
      <w:r>
        <w:t>.</w:t>
      </w:r>
    </w:p>
    <w:p w14:paraId="1B94E551" w14:textId="77777777" w:rsidR="00EE7C1A" w:rsidRPr="00424394" w:rsidRDefault="00EE7C1A" w:rsidP="00EE7C1A">
      <w:pPr>
        <w:pStyle w:val="EX"/>
      </w:pPr>
      <w:r>
        <w:t>[204]</w:t>
      </w:r>
      <w:r>
        <w:tab/>
        <w:t>3GPP TS 23.247: "Architectural enhancements for 5G multicast-broadcast services; Stage 2".</w:t>
      </w:r>
    </w:p>
    <w:p w14:paraId="774ED69D" w14:textId="77777777" w:rsidR="00EE7C1A" w:rsidRPr="00146FA4" w:rsidRDefault="00EE7C1A" w:rsidP="00EE7C1A">
      <w:pPr>
        <w:pStyle w:val="EX"/>
        <w:rPr>
          <w:ins w:id="20" w:author="Ericsson" w:date="2024-04-05T17:02:00Z"/>
        </w:rPr>
      </w:pPr>
      <w:ins w:id="21" w:author="Ericsson" w:date="2024-04-05T17:02:00Z">
        <w:r w:rsidRPr="00146FA4">
          <w:t>[205]</w:t>
        </w:r>
        <w:r w:rsidRPr="00146FA4">
          <w:tab/>
          <w:t xml:space="preserve">3GPP TS 29.060: "General Packet Radio Service (GPRS); GPRS Tunnelling Protocol (GTP) across the </w:t>
        </w:r>
        <w:proofErr w:type="spellStart"/>
        <w:r w:rsidRPr="00146FA4">
          <w:t>Gn</w:t>
        </w:r>
        <w:proofErr w:type="spellEnd"/>
        <w:r w:rsidRPr="00146FA4">
          <w:t xml:space="preserve"> and </w:t>
        </w:r>
        <w:proofErr w:type="spellStart"/>
        <w:r w:rsidRPr="00146FA4">
          <w:t>Gp</w:t>
        </w:r>
        <w:proofErr w:type="spellEnd"/>
        <w:r w:rsidRPr="00146FA4">
          <w:t xml:space="preserve"> interface"</w:t>
        </w:r>
      </w:ins>
    </w:p>
    <w:p w14:paraId="3A2E1E28" w14:textId="6CA8BF20" w:rsidR="00EE7C1A" w:rsidRPr="00424394" w:rsidRDefault="00EE7C1A" w:rsidP="00EE7C1A">
      <w:pPr>
        <w:pStyle w:val="EX"/>
      </w:pPr>
      <w:ins w:id="22" w:author="Ericsson" w:date="2024-04-05T17:03:00Z">
        <w:r w:rsidRPr="00424394">
          <w:t>[20</w:t>
        </w:r>
        <w:r>
          <w:t>6</w:t>
        </w:r>
        <w:r w:rsidRPr="00424394">
          <w:t>]</w:t>
        </w:r>
      </w:ins>
      <w:del w:id="23" w:author="Ericsson" w:date="2024-04-05T17:03:00Z">
        <w:r w:rsidRPr="00424394" w:rsidDel="00EE7C1A">
          <w:delText>[20</w:delText>
        </w:r>
        <w:r w:rsidDel="00EE7C1A">
          <w:delText>5</w:delText>
        </w:r>
        <w:r w:rsidRPr="00424394" w:rsidDel="00EE7C1A">
          <w:delText>]</w:delText>
        </w:r>
      </w:del>
      <w:r w:rsidRPr="00424394">
        <w:t xml:space="preserve"> - [299]</w:t>
      </w:r>
      <w:r w:rsidRPr="00424394">
        <w:tab/>
        <w:t>Void</w:t>
      </w:r>
    </w:p>
    <w:p w14:paraId="1647B42F" w14:textId="77777777" w:rsidR="00EE7C1A" w:rsidRPr="00424394" w:rsidRDefault="00EE7C1A" w:rsidP="00EE7C1A">
      <w:pPr>
        <w:pStyle w:val="EX"/>
      </w:pPr>
      <w:r w:rsidRPr="00424394">
        <w:rPr>
          <w:color w:val="000000"/>
        </w:rPr>
        <w:t xml:space="preserve">[300] - </w:t>
      </w:r>
      <w:r w:rsidRPr="00424394">
        <w:t>[399]</w:t>
      </w:r>
      <w:r w:rsidRPr="00424394">
        <w:tab/>
        <w:t>Void.</w:t>
      </w:r>
    </w:p>
    <w:p w14:paraId="57D825C5" w14:textId="77777777" w:rsidR="00EE7C1A" w:rsidRPr="00424394" w:rsidRDefault="00EE7C1A" w:rsidP="00EE7C1A">
      <w:pPr>
        <w:pStyle w:val="EX"/>
        <w:rPr>
          <w:color w:val="000000"/>
        </w:rPr>
      </w:pPr>
      <w:r w:rsidRPr="00424394">
        <w:rPr>
          <w:color w:val="000000"/>
        </w:rPr>
        <w:t>[400</w:t>
      </w:r>
      <w:r w:rsidRPr="00424394">
        <w:t>] - [</w:t>
      </w:r>
      <w:r w:rsidRPr="00424394">
        <w:rPr>
          <w:color w:val="000000"/>
        </w:rPr>
        <w:t>499]</w:t>
      </w:r>
      <w:r w:rsidRPr="00424394">
        <w:rPr>
          <w:color w:val="000000"/>
        </w:rPr>
        <w:tab/>
        <w:t>Void.</w:t>
      </w:r>
    </w:p>
    <w:p w14:paraId="1A2DE756" w14:textId="77777777" w:rsidR="00EE7C1A" w:rsidRDefault="00EE7C1A" w:rsidP="00EE7C1A">
      <w:pPr>
        <w:pStyle w:val="EX"/>
      </w:pPr>
      <w:r w:rsidRPr="00424394">
        <w:t>[500] - [599]</w:t>
      </w:r>
      <w:r w:rsidRPr="00424394">
        <w:tab/>
        <w:t>Void.</w:t>
      </w:r>
    </w:p>
    <w:p w14:paraId="6E108FE0" w14:textId="77777777" w:rsidR="00EE7C1A" w:rsidRDefault="00EE7C1A" w:rsidP="00EE7C1A">
      <w:pPr>
        <w:pStyle w:val="EX"/>
        <w:rPr>
          <w:color w:val="000000"/>
        </w:rPr>
      </w:pPr>
      <w:r w:rsidRPr="0083238A">
        <w:rPr>
          <w:rFonts w:hint="eastAsia"/>
          <w:color w:val="000000"/>
        </w:rPr>
        <w:t>[</w:t>
      </w:r>
      <w:r>
        <w:rPr>
          <w:color w:val="000000"/>
        </w:rPr>
        <w:t>600</w:t>
      </w:r>
      <w:r w:rsidRPr="0083238A">
        <w:rPr>
          <w:color w:val="000000"/>
        </w:rPr>
        <w:t>]</w:t>
      </w:r>
      <w:r w:rsidRPr="00424394">
        <w:tab/>
      </w:r>
      <w:r w:rsidRPr="0083238A">
        <w:rPr>
          <w:color w:val="000000"/>
        </w:rPr>
        <w:t>3GPP TS 23.228:"IP Multimedia Subsystem (IMS);</w:t>
      </w:r>
      <w:r w:rsidRPr="0083238A">
        <w:rPr>
          <w:rFonts w:hint="eastAsia"/>
          <w:color w:val="000000"/>
        </w:rPr>
        <w:t xml:space="preserve"> </w:t>
      </w:r>
      <w:r w:rsidRPr="0083238A">
        <w:rPr>
          <w:color w:val="000000"/>
        </w:rPr>
        <w:t>Stage 2".</w:t>
      </w:r>
    </w:p>
    <w:p w14:paraId="0C6C8914" w14:textId="77777777" w:rsidR="00EE7C1A" w:rsidRPr="00424394" w:rsidRDefault="00EE7C1A" w:rsidP="00EE7C1A">
      <w:pPr>
        <w:pStyle w:val="EX"/>
      </w:pPr>
      <w:r>
        <w:rPr>
          <w:rFonts w:hint="eastAsia"/>
          <w:color w:val="000000"/>
          <w:lang w:eastAsia="zh-CN"/>
        </w:rPr>
        <w:t>[</w:t>
      </w:r>
      <w:r>
        <w:rPr>
          <w:color w:val="000000"/>
          <w:lang w:eastAsia="zh-CN"/>
        </w:rPr>
        <w:t>601]</w:t>
      </w:r>
      <w:r w:rsidRPr="00424394">
        <w:tab/>
      </w:r>
      <w:r w:rsidRPr="0083238A">
        <w:rPr>
          <w:color w:val="000000"/>
        </w:rPr>
        <w:t>3GPP TS</w:t>
      </w:r>
      <w:r>
        <w:rPr>
          <w:color w:val="000000"/>
        </w:rPr>
        <w:t xml:space="preserve"> 29.512:</w:t>
      </w:r>
      <w:r w:rsidRPr="0083238A">
        <w:rPr>
          <w:color w:val="000000"/>
        </w:rPr>
        <w:t>"</w:t>
      </w:r>
      <w:r w:rsidRPr="004537A4">
        <w:t xml:space="preserve"> </w:t>
      </w:r>
      <w:r w:rsidRPr="004537A4">
        <w:rPr>
          <w:color w:val="000000"/>
        </w:rPr>
        <w:t>5G System; Session Management Policy Control Service;</w:t>
      </w:r>
      <w:r>
        <w:rPr>
          <w:rFonts w:hint="eastAsia"/>
          <w:color w:val="000000"/>
          <w:lang w:eastAsia="zh-CN"/>
        </w:rPr>
        <w:t xml:space="preserve"> </w:t>
      </w:r>
      <w:r w:rsidRPr="004537A4">
        <w:rPr>
          <w:color w:val="000000"/>
        </w:rPr>
        <w:t>Stage 3</w:t>
      </w:r>
      <w:r w:rsidRPr="0083238A">
        <w:rPr>
          <w:color w:val="000000"/>
        </w:rPr>
        <w:t>".</w:t>
      </w:r>
    </w:p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725F4B16" w14:textId="77777777" w:rsidR="005A6767" w:rsidRPr="00146FA4" w:rsidRDefault="005A6767" w:rsidP="008544B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175F8" w:rsidRPr="00146FA4" w14:paraId="35049E61" w14:textId="77777777" w:rsidTr="00D261C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FC649A9" w14:textId="77777777" w:rsidR="00A175F8" w:rsidRPr="00146FA4" w:rsidRDefault="00A175F8" w:rsidP="00D261C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t>Second change</w:t>
            </w:r>
          </w:p>
        </w:tc>
      </w:tr>
    </w:tbl>
    <w:p w14:paraId="748A90BD" w14:textId="77777777" w:rsidR="005A6767" w:rsidRPr="00146FA4" w:rsidRDefault="005A6767" w:rsidP="008544B5"/>
    <w:p w14:paraId="58A20461" w14:textId="77777777" w:rsidR="000C1E8B" w:rsidRPr="00EA45FA" w:rsidRDefault="000C1E8B" w:rsidP="000C1E8B">
      <w:pPr>
        <w:pStyle w:val="Heading1"/>
      </w:pPr>
      <w:bookmarkStart w:id="24" w:name="_Toc163043134"/>
      <w:r>
        <w:t>C</w:t>
      </w:r>
      <w:r w:rsidRPr="00EA45FA">
        <w:t>.1</w:t>
      </w:r>
      <w:r w:rsidRPr="00EA45FA">
        <w:tab/>
        <w:t>General</w:t>
      </w:r>
      <w:bookmarkEnd w:id="24"/>
    </w:p>
    <w:p w14:paraId="5A8EE084" w14:textId="2B53D2B4" w:rsidR="000C1E8B" w:rsidRPr="00EA45FA" w:rsidRDefault="000C1E8B" w:rsidP="000C1E8B">
      <w:pPr>
        <w:rPr>
          <w:lang w:bidi="ar-IQ"/>
        </w:rPr>
      </w:pPr>
      <w:r>
        <w:rPr>
          <w:lang w:bidi="ar-IQ"/>
        </w:rPr>
        <w:t xml:space="preserve">This Annex specifies </w:t>
      </w:r>
      <w:proofErr w:type="spellStart"/>
      <w:r>
        <w:rPr>
          <w:lang w:bidi="ar-IQ"/>
        </w:rPr>
        <w:t>Nchf</w:t>
      </w:r>
      <w:proofErr w:type="spellEnd"/>
      <w:r>
        <w:rPr>
          <w:lang w:bidi="ar-IQ"/>
        </w:rPr>
        <w:t xml:space="preserve"> from SMF+PGW-C enhanced to support UE accessing the network via GERAN/UTRAN</w:t>
      </w:r>
      <w:ins w:id="25" w:author="Ericsson v1" w:date="2024-04-18T12:24:00Z">
        <w:r w:rsidR="00F058C9">
          <w:rPr>
            <w:lang w:bidi="ar-IQ"/>
          </w:rPr>
          <w:t xml:space="preserve">, for </w:t>
        </w:r>
        <w:r w:rsidR="00F058C9">
          <w:t>PGW-C+SMF</w:t>
        </w:r>
        <w:r w:rsidR="00F058C9">
          <w:rPr>
            <w:lang w:bidi="ar-IQ"/>
          </w:rPr>
          <w:t xml:space="preserve"> interworking with EPC</w:t>
        </w:r>
      </w:ins>
      <w:ins w:id="26" w:author="Ericsson v1" w:date="2024-04-18T12:31:00Z">
        <w:r w:rsidR="00A82EDA">
          <w:rPr>
            <w:lang w:bidi="ar-IQ"/>
          </w:rPr>
          <w:t xml:space="preserve"> and </w:t>
        </w:r>
        <w:r w:rsidR="00A82EDA">
          <w:t>m</w:t>
        </w:r>
        <w:r w:rsidR="00A82EDA" w:rsidRPr="001B7C50">
          <w:t>obility between 5GS and GERAN/UTRAN</w:t>
        </w:r>
        <w:r w:rsidR="00A82EDA">
          <w:t xml:space="preserve"> </w:t>
        </w:r>
      </w:ins>
      <w:ins w:id="27" w:author="Ericsson v1" w:date="2024-04-18T12:24:00Z">
        <w:r w:rsidR="00080FB9">
          <w:rPr>
            <w:lang w:bidi="ar-IQ"/>
          </w:rPr>
          <w:t>see Annex B</w:t>
        </w:r>
      </w:ins>
      <w:r>
        <w:rPr>
          <w:lang w:bidi="ar-IQ"/>
        </w:rPr>
        <w:t>.</w:t>
      </w:r>
    </w:p>
    <w:p w14:paraId="3C4D1B53" w14:textId="77777777" w:rsidR="00B50FD3" w:rsidRPr="00146FA4" w:rsidRDefault="00B50FD3" w:rsidP="008544B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50FD3" w:rsidRPr="00146FA4" w14:paraId="42AEEBBC" w14:textId="77777777" w:rsidTr="00D261C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1011C7F" w14:textId="47780FAF" w:rsidR="00B50FD3" w:rsidRPr="00146FA4" w:rsidRDefault="00A175F8" w:rsidP="00D261C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Third</w:t>
            </w:r>
            <w:r w:rsidR="00B50FD3" w:rsidRPr="00146FA4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4B965C98" w14:textId="77777777" w:rsidR="00B50FD3" w:rsidRPr="00146FA4" w:rsidRDefault="00B50FD3" w:rsidP="00B50FD3"/>
    <w:p w14:paraId="5BE449C8" w14:textId="77777777" w:rsidR="00D73C8F" w:rsidRPr="00146FA4" w:rsidRDefault="00D73C8F" w:rsidP="00D73C8F">
      <w:pPr>
        <w:pStyle w:val="Heading3"/>
      </w:pPr>
      <w:bookmarkStart w:id="28" w:name="_Toc155873627"/>
      <w:r w:rsidRPr="00146FA4">
        <w:t>C.3.2.1</w:t>
      </w:r>
      <w:r w:rsidRPr="00146FA4">
        <w:tab/>
        <w:t>Definition of 5G data connectivity charging information</w:t>
      </w:r>
      <w:bookmarkEnd w:id="28"/>
    </w:p>
    <w:p w14:paraId="5FEF58C4" w14:textId="77777777" w:rsidR="00D73C8F" w:rsidRPr="00146FA4" w:rsidRDefault="00D73C8F" w:rsidP="00D73C8F">
      <w:pPr>
        <w:rPr>
          <w:lang w:bidi="ar-IQ"/>
        </w:rPr>
      </w:pPr>
      <w:r w:rsidRPr="00146FA4">
        <w:rPr>
          <w:lang w:bidi="ar-IQ"/>
        </w:rPr>
        <w:t xml:space="preserve">The charging information defined in clause 6.2.1 </w:t>
      </w:r>
      <w:r w:rsidRPr="00146FA4">
        <w:rPr>
          <w:lang w:eastAsia="zh-CN" w:bidi="ar-IQ"/>
        </w:rPr>
        <w:t>is</w:t>
      </w:r>
      <w:r w:rsidRPr="00146FA4">
        <w:rPr>
          <w:lang w:bidi="ar-IQ"/>
        </w:rPr>
        <w:t xml:space="preserve"> used for the SMF+PGW-C to support GERAN/UTRAN access.</w:t>
      </w:r>
    </w:p>
    <w:p w14:paraId="7C2D529B" w14:textId="77777777" w:rsidR="00D73C8F" w:rsidRPr="00146FA4" w:rsidRDefault="00D73C8F" w:rsidP="00D73C8F">
      <w:pPr>
        <w:rPr>
          <w:lang w:eastAsia="zh-CN"/>
        </w:rPr>
      </w:pPr>
      <w:r w:rsidRPr="00146FA4">
        <w:rPr>
          <w:lang w:eastAsia="zh-CN"/>
        </w:rPr>
        <w:t>The specific</w:t>
      </w:r>
      <w:r w:rsidRPr="00146FA4">
        <w:t xml:space="preserve"> </w:t>
      </w:r>
      <w:r w:rsidRPr="00146FA4">
        <w:rPr>
          <w:lang w:eastAsia="zh-CN"/>
        </w:rPr>
        <w:t xml:space="preserve">PDU session charging information when UE is connected to SMF+P-GW-C via </w:t>
      </w:r>
      <w:r w:rsidRPr="00146FA4">
        <w:rPr>
          <w:lang w:bidi="ar-IQ"/>
        </w:rPr>
        <w:t>GERAN/UTRAN</w:t>
      </w:r>
      <w:r w:rsidRPr="00146FA4">
        <w:rPr>
          <w:lang w:eastAsia="zh-CN"/>
        </w:rPr>
        <w:t xml:space="preserve"> is provided as defined in table 6.2.1.2.1, with the differences that PDU session is replaced by PDP context in fields description and other differences described under following table</w:t>
      </w:r>
      <w:r w:rsidRPr="00146FA4">
        <w:rPr>
          <w:lang w:bidi="ar-IQ"/>
        </w:rPr>
        <w:t xml:space="preserve"> C.3.2.1-1</w:t>
      </w:r>
      <w:r w:rsidRPr="00146FA4">
        <w:rPr>
          <w:lang w:eastAsia="zh-CN"/>
        </w:rPr>
        <w:t>:</w:t>
      </w:r>
    </w:p>
    <w:p w14:paraId="71C70ABA" w14:textId="77777777" w:rsidR="00D73C8F" w:rsidRPr="00146FA4" w:rsidRDefault="00D73C8F" w:rsidP="00D73C8F">
      <w:pPr>
        <w:pStyle w:val="TH"/>
        <w:rPr>
          <w:lang w:bidi="ar-IQ"/>
        </w:rPr>
      </w:pPr>
      <w:r w:rsidRPr="00146FA4">
        <w:rPr>
          <w:lang w:bidi="ar-IQ"/>
        </w:rPr>
        <w:t xml:space="preserve">Table C.3.2.1-1: Structure of PDU Session </w:t>
      </w:r>
      <w:r w:rsidRPr="00146FA4">
        <w:t>Charging Information</w:t>
      </w:r>
    </w:p>
    <w:tbl>
      <w:tblPr>
        <w:tblW w:w="8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057"/>
        <w:gridCol w:w="901"/>
        <w:gridCol w:w="4952"/>
      </w:tblGrid>
      <w:tr w:rsidR="00D73C8F" w:rsidRPr="00146FA4" w14:paraId="4B877071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7BF37CAD" w14:textId="77777777" w:rsidR="00D73C8F" w:rsidRPr="00146FA4" w:rsidRDefault="00D73C8F" w:rsidP="00D261C8">
            <w:pPr>
              <w:pStyle w:val="TAH"/>
              <w:keepNext w:val="0"/>
              <w:widowControl w:val="0"/>
            </w:pPr>
            <w:r w:rsidRPr="00146FA4">
              <w:t>Information Element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4702E378" w14:textId="77777777" w:rsidR="00D73C8F" w:rsidRPr="00146FA4" w:rsidRDefault="00D73C8F" w:rsidP="00D261C8">
            <w:pPr>
              <w:pStyle w:val="TAH"/>
              <w:keepNext w:val="0"/>
              <w:widowControl w:val="0"/>
              <w:rPr>
                <w:szCs w:val="18"/>
              </w:rPr>
            </w:pPr>
            <w:r w:rsidRPr="00146FA4">
              <w:rPr>
                <w:szCs w:val="18"/>
              </w:rPr>
              <w:t>Category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4DD5EB7" w14:textId="77777777" w:rsidR="00D73C8F" w:rsidRPr="00146FA4" w:rsidRDefault="00D73C8F" w:rsidP="00D261C8">
            <w:pPr>
              <w:pStyle w:val="TAH"/>
              <w:keepNext w:val="0"/>
              <w:widowControl w:val="0"/>
            </w:pPr>
            <w:r w:rsidRPr="00146FA4">
              <w:t>Description</w:t>
            </w:r>
          </w:p>
        </w:tc>
      </w:tr>
      <w:tr w:rsidR="00D73C8F" w:rsidRPr="00146FA4" w14:paraId="164700F1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1705A" w14:textId="77777777" w:rsidR="00D73C8F" w:rsidRPr="00146FA4" w:rsidRDefault="00D73C8F" w:rsidP="00D261C8">
            <w:pPr>
              <w:pStyle w:val="TAL"/>
              <w:keepNext w:val="0"/>
              <w:widowControl w:val="0"/>
            </w:pPr>
            <w:r w:rsidRPr="00146FA4">
              <w:rPr>
                <w:lang w:bidi="ar-IQ"/>
              </w:rPr>
              <w:t>Charging Id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FE33E" w14:textId="77777777" w:rsidR="00D73C8F" w:rsidRPr="00146FA4" w:rsidRDefault="00D73C8F" w:rsidP="00D261C8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DA45A" w14:textId="77777777" w:rsidR="00D73C8F" w:rsidRPr="00146FA4" w:rsidRDefault="00D73C8F" w:rsidP="00D261C8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D73C8F" w:rsidRPr="00146FA4" w:rsidDel="00444ED1" w14:paraId="0AAB1349" w14:textId="3625D0C6" w:rsidTr="00D261C8">
        <w:trPr>
          <w:cantSplit/>
          <w:jc w:val="center"/>
          <w:del w:id="29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BD4EC" w14:textId="0B00269C" w:rsidR="00D73C8F" w:rsidRPr="00146FA4" w:rsidDel="00444ED1" w:rsidRDefault="00D73C8F" w:rsidP="00D261C8">
            <w:pPr>
              <w:pStyle w:val="TAL"/>
              <w:keepNext w:val="0"/>
              <w:widowControl w:val="0"/>
              <w:rPr>
                <w:del w:id="30" w:author="Ericsson v1" w:date="2024-04-18T12:18:00Z"/>
                <w:lang w:bidi="ar-IQ"/>
              </w:rPr>
            </w:pPr>
            <w:del w:id="31" w:author="Ericsson v1" w:date="2024-04-18T12:18:00Z">
              <w:r w:rsidRPr="00146FA4" w:rsidDel="00444ED1">
                <w:rPr>
                  <w:lang w:bidi="ar-IQ"/>
                </w:rPr>
                <w:delText>Home Provided Charging Id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4447E" w14:textId="6D542653" w:rsidR="00D73C8F" w:rsidRPr="00146FA4" w:rsidDel="00444ED1" w:rsidRDefault="00D73C8F" w:rsidP="00D261C8">
            <w:pPr>
              <w:pStyle w:val="TAC"/>
              <w:keepNext w:val="0"/>
              <w:widowControl w:val="0"/>
              <w:rPr>
                <w:del w:id="32" w:author="Ericsson v1" w:date="2024-04-18T12:18:00Z"/>
                <w:lang w:eastAsia="zh-CN"/>
              </w:rPr>
            </w:pPr>
            <w:del w:id="33" w:author="Ericsson v1" w:date="2024-04-18T12:18:00Z">
              <w:r w:rsidRPr="00146FA4" w:rsidDel="00444ED1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58B0" w14:textId="09B66AA4" w:rsidR="00D73C8F" w:rsidRPr="00146FA4" w:rsidDel="00444ED1" w:rsidRDefault="00D73C8F" w:rsidP="00D261C8">
            <w:pPr>
              <w:pStyle w:val="TAL"/>
              <w:keepNext w:val="0"/>
              <w:widowControl w:val="0"/>
              <w:rPr>
                <w:del w:id="34" w:author="Ericsson v1" w:date="2024-04-18T12:18:00Z"/>
              </w:rPr>
            </w:pPr>
            <w:del w:id="35" w:author="Ericsson v1" w:date="2024-04-18T12:18:00Z">
              <w:r w:rsidRPr="00146FA4" w:rsidDel="00444ED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:rsidDel="00444ED1" w14:paraId="73200583" w14:textId="6CC20F4B" w:rsidTr="00D261C8">
        <w:trPr>
          <w:cantSplit/>
          <w:jc w:val="center"/>
          <w:ins w:id="36" w:author="Ericsson v0" w:date="2024-01-18T16:46:00Z"/>
          <w:del w:id="37" w:author="Ericsson v1" w:date="2024-04-18T12:17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47144" w14:textId="140DDC1F" w:rsidR="00080B8C" w:rsidRPr="00146FA4" w:rsidDel="00444ED1" w:rsidRDefault="00080B8C" w:rsidP="00080B8C">
            <w:pPr>
              <w:pStyle w:val="TAL"/>
              <w:keepNext w:val="0"/>
              <w:widowControl w:val="0"/>
              <w:rPr>
                <w:ins w:id="38" w:author="Ericsson v0" w:date="2024-01-18T16:46:00Z"/>
                <w:del w:id="39" w:author="Ericsson v1" w:date="2024-04-18T12:17:00Z"/>
                <w:lang w:bidi="ar-IQ"/>
              </w:rPr>
            </w:pPr>
            <w:ins w:id="40" w:author="Ericsson v0" w:date="2024-01-18T16:46:00Z">
              <w:del w:id="41" w:author="Ericsson v1" w:date="2024-04-18T12:17:00Z">
                <w:r w:rsidRPr="00146FA4" w:rsidDel="00444ED1">
                  <w:rPr>
                    <w:lang w:eastAsia="zh-CN" w:bidi="ar-IQ"/>
                  </w:rPr>
                  <w:delText>SMF Charging Id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A2421" w14:textId="248B790A" w:rsidR="00080B8C" w:rsidRPr="00146FA4" w:rsidDel="00444ED1" w:rsidRDefault="00080B8C" w:rsidP="00080B8C">
            <w:pPr>
              <w:pStyle w:val="TAC"/>
              <w:keepNext w:val="0"/>
              <w:widowControl w:val="0"/>
              <w:rPr>
                <w:ins w:id="42" w:author="Ericsson v0" w:date="2024-01-18T16:46:00Z"/>
                <w:del w:id="43" w:author="Ericsson v1" w:date="2024-04-18T12:17:00Z"/>
                <w:lang w:eastAsia="zh-CN"/>
              </w:rPr>
            </w:pPr>
            <w:ins w:id="44" w:author="Ericsson v0" w:date="2024-01-18T16:46:00Z">
              <w:del w:id="45" w:author="Ericsson v1" w:date="2024-04-18T12:17:00Z">
                <w:r w:rsidRPr="00146FA4" w:rsidDel="00444ED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8EB85" w14:textId="7B970C5C" w:rsidR="00080B8C" w:rsidRPr="00146FA4" w:rsidDel="00444ED1" w:rsidRDefault="00080B8C" w:rsidP="00080B8C">
            <w:pPr>
              <w:pStyle w:val="TAL"/>
              <w:keepNext w:val="0"/>
              <w:widowControl w:val="0"/>
              <w:rPr>
                <w:ins w:id="46" w:author="Ericsson v0" w:date="2024-01-18T16:46:00Z"/>
                <w:del w:id="47" w:author="Ericsson v1" w:date="2024-04-18T12:17:00Z"/>
                <w:lang w:eastAsia="zh-CN"/>
              </w:rPr>
            </w:pPr>
            <w:ins w:id="48" w:author="Ericsson v0" w:date="2024-01-18T16:46:00Z">
              <w:del w:id="49" w:author="Ericsson v1" w:date="2024-04-18T12:17:00Z">
                <w:r w:rsidRPr="00146FA4" w:rsidDel="00444ED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080B8C" w:rsidRPr="00146FA4" w:rsidDel="00444ED1" w14:paraId="11E9C847" w14:textId="095632E1" w:rsidTr="00D261C8">
        <w:trPr>
          <w:cantSplit/>
          <w:jc w:val="center"/>
          <w:ins w:id="50" w:author="Ericsson v0" w:date="2024-01-18T16:46:00Z"/>
          <w:del w:id="51" w:author="Ericsson v1" w:date="2024-04-18T12:17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B7DB2" w14:textId="6476D406" w:rsidR="00080B8C" w:rsidRPr="00146FA4" w:rsidDel="00444ED1" w:rsidRDefault="00080B8C" w:rsidP="00080B8C">
            <w:pPr>
              <w:pStyle w:val="TAL"/>
              <w:keepNext w:val="0"/>
              <w:widowControl w:val="0"/>
              <w:rPr>
                <w:ins w:id="52" w:author="Ericsson v0" w:date="2024-01-18T16:46:00Z"/>
                <w:del w:id="53" w:author="Ericsson v1" w:date="2024-04-18T12:17:00Z"/>
                <w:lang w:bidi="ar-IQ"/>
              </w:rPr>
            </w:pPr>
            <w:ins w:id="54" w:author="Ericsson v0" w:date="2024-01-18T16:46:00Z">
              <w:del w:id="55" w:author="Ericsson v1" w:date="2024-04-18T12:17:00Z">
                <w:r w:rsidRPr="00146FA4" w:rsidDel="00444ED1">
                  <w:rPr>
                    <w:lang w:eastAsia="zh-CN" w:bidi="ar-IQ"/>
                  </w:rPr>
                  <w:delText>SMF Home Provided Charging Id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1D821" w14:textId="46534C53" w:rsidR="00080B8C" w:rsidRPr="00146FA4" w:rsidDel="00444ED1" w:rsidRDefault="00080B8C" w:rsidP="00080B8C">
            <w:pPr>
              <w:pStyle w:val="TAC"/>
              <w:keepNext w:val="0"/>
              <w:widowControl w:val="0"/>
              <w:rPr>
                <w:ins w:id="56" w:author="Ericsson v0" w:date="2024-01-18T16:46:00Z"/>
                <w:del w:id="57" w:author="Ericsson v1" w:date="2024-04-18T12:17:00Z"/>
                <w:lang w:eastAsia="zh-CN"/>
              </w:rPr>
            </w:pPr>
            <w:ins w:id="58" w:author="Ericsson v0" w:date="2024-01-18T16:46:00Z">
              <w:del w:id="59" w:author="Ericsson v1" w:date="2024-04-18T12:17:00Z">
                <w:r w:rsidRPr="00146FA4" w:rsidDel="00444ED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D21E2" w14:textId="21A67153" w:rsidR="00080B8C" w:rsidRPr="00146FA4" w:rsidDel="00444ED1" w:rsidRDefault="00080B8C" w:rsidP="00080B8C">
            <w:pPr>
              <w:pStyle w:val="TAL"/>
              <w:keepNext w:val="0"/>
              <w:widowControl w:val="0"/>
              <w:rPr>
                <w:ins w:id="60" w:author="Ericsson v0" w:date="2024-01-18T16:46:00Z"/>
                <w:del w:id="61" w:author="Ericsson v1" w:date="2024-04-18T12:17:00Z"/>
                <w:lang w:eastAsia="zh-CN"/>
              </w:rPr>
            </w:pPr>
            <w:ins w:id="62" w:author="Ericsson v0" w:date="2024-01-18T16:46:00Z">
              <w:del w:id="63" w:author="Ericsson v1" w:date="2024-04-18T12:17:00Z">
                <w:r w:rsidRPr="00146FA4" w:rsidDel="00444ED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080B8C" w:rsidRPr="00146FA4" w14:paraId="71C89BFB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F8599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 w:bidi="ar-IQ"/>
              </w:rPr>
            </w:pPr>
            <w:r w:rsidRPr="00146FA4">
              <w:rPr>
                <w:lang w:eastAsia="zh-CN" w:bidi="ar-IQ"/>
              </w:rPr>
              <w:t>User Information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5339F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A29F5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146FA4">
              <w:t>Described in table 6.2.1.2</w:t>
            </w:r>
            <w:r w:rsidRPr="00146FA4">
              <w:rPr>
                <w:lang w:eastAsia="zh-CN"/>
              </w:rPr>
              <w:t>.</w:t>
            </w:r>
          </w:p>
        </w:tc>
      </w:tr>
      <w:tr w:rsidR="00080B8C" w:rsidRPr="00146FA4" w14:paraId="2F790CC1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4CF51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</w:pPr>
            <w:r w:rsidRPr="00146FA4">
              <w:t>User Identifier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215E5" w14:textId="77777777" w:rsidR="00080B8C" w:rsidRPr="00146FA4" w:rsidRDefault="00080B8C" w:rsidP="00080B8C">
            <w:pPr>
              <w:pStyle w:val="TAL"/>
              <w:keepNext w:val="0"/>
              <w:widowControl w:val="0"/>
              <w:jc w:val="center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E9FE5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</w:t>
            </w:r>
            <w:r w:rsidRPr="00146FA4">
              <w:rPr>
                <w:lang w:eastAsia="zh-CN"/>
              </w:rPr>
              <w:t>.</w:t>
            </w:r>
          </w:p>
        </w:tc>
      </w:tr>
      <w:tr w:rsidR="00080B8C" w:rsidRPr="00146FA4" w14:paraId="2FB918B9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B05A1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rFonts w:cs="Arial"/>
                <w:szCs w:val="18"/>
                <w:lang w:bidi="ar-IQ"/>
              </w:rPr>
            </w:pPr>
            <w:r w:rsidRPr="00146FA4">
              <w:rPr>
                <w:rFonts w:eastAsia="MS Mincho" w:cs="Arial"/>
                <w:szCs w:val="18"/>
                <w:lang w:bidi="ar-IQ"/>
              </w:rPr>
              <w:t>User Equipment Info</w:t>
            </w:r>
            <w:r w:rsidRPr="00146FA4"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3D033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rFonts w:cs="Arial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6FEC9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146FA4">
              <w:t>Described in table 6.2.1.2</w:t>
            </w:r>
            <w:r w:rsidRPr="00146FA4">
              <w:rPr>
                <w:lang w:eastAsia="zh-CN"/>
              </w:rPr>
              <w:t>.</w:t>
            </w:r>
          </w:p>
        </w:tc>
      </w:tr>
      <w:tr w:rsidR="00080B8C" w:rsidRPr="00146FA4" w14:paraId="5A8EED7D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6316B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rFonts w:eastAsia="MS Mincho" w:cs="Arial"/>
                <w:szCs w:val="18"/>
                <w:lang w:bidi="ar-IQ"/>
              </w:rPr>
            </w:pPr>
            <w:proofErr w:type="spellStart"/>
            <w:r w:rsidRPr="00146FA4">
              <w:rPr>
                <w:lang w:eastAsia="zh-CN"/>
              </w:rPr>
              <w:t>unauthenticatedFlag</w:t>
            </w:r>
            <w:proofErr w:type="spellEnd"/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2C944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FDEB1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</w:t>
            </w:r>
            <w:r w:rsidRPr="00146FA4">
              <w:rPr>
                <w:lang w:eastAsia="zh-CN"/>
              </w:rPr>
              <w:t>.</w:t>
            </w:r>
          </w:p>
        </w:tc>
      </w:tr>
      <w:tr w:rsidR="00080B8C" w:rsidRPr="00146FA4" w14:paraId="40E033F0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9C64D" w14:textId="77777777" w:rsidR="00080B8C" w:rsidRPr="00146FA4" w:rsidRDefault="00080B8C" w:rsidP="00080B8C">
            <w:pPr>
              <w:pStyle w:val="TAL"/>
              <w:keepNext w:val="0"/>
              <w:widowControl w:val="0"/>
              <w:ind w:left="284"/>
              <w:rPr>
                <w:lang w:bidi="ar-IQ"/>
              </w:rPr>
            </w:pPr>
            <w:r w:rsidRPr="00146FA4">
              <w:t xml:space="preserve">Roamer In Out 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95569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E6408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4459E9AB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55E64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rPr>
                <w:lang w:bidi="ar-IQ"/>
              </w:rPr>
              <w:t>User Location Info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32B39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DFE26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  <w:p w14:paraId="421BECD8" w14:textId="5F735BD3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 xml:space="preserve">The "User Location Information" (ULI) IE indicating CGI/SAI/RAI shall apply as described in </w:t>
            </w:r>
            <w:ins w:id="64" w:author="Ericsson v0" w:date="2024-01-18T16:46:00Z">
              <w:r w:rsidRPr="00146FA4">
                <w:t>TS</w:t>
              </w:r>
            </w:ins>
            <w:ins w:id="65" w:author="Ericsson v0" w:date="2024-01-18T16:47:00Z">
              <w:r w:rsidRPr="00146FA4">
                <w:t> </w:t>
              </w:r>
            </w:ins>
            <w:ins w:id="66" w:author="Ericsson v0" w:date="2024-01-18T16:46:00Z">
              <w:r w:rsidRPr="00146FA4">
                <w:t>29.060</w:t>
              </w:r>
            </w:ins>
            <w:ins w:id="67" w:author="Ericsson v0" w:date="2024-01-18T16:47:00Z">
              <w:r w:rsidRPr="00146FA4">
                <w:t> </w:t>
              </w:r>
              <w:r w:rsidR="00E75539" w:rsidRPr="00146FA4">
                <w:t>[</w:t>
              </w:r>
            </w:ins>
            <w:ins w:id="68" w:author="Ericsson v0" w:date="2024-01-18T16:50:00Z">
              <w:r w:rsidR="004A10BB" w:rsidRPr="00146FA4">
                <w:t>205</w:t>
              </w:r>
            </w:ins>
            <w:ins w:id="69" w:author="Ericsson v0" w:date="2024-01-18T16:47:00Z">
              <w:r w:rsidR="00E75539" w:rsidRPr="00146FA4">
                <w:t xml:space="preserve">] </w:t>
              </w:r>
            </w:ins>
            <w:r w:rsidRPr="00146FA4">
              <w:t>clause 7.7.51</w:t>
            </w:r>
            <w:del w:id="70" w:author="Ericsson v0" w:date="2024-01-18T16:50:00Z">
              <w:r w:rsidRPr="00146FA4" w:rsidDel="004A10BB">
                <w:delText xml:space="preserve"> of TS 29.060 [x]</w:delText>
              </w:r>
            </w:del>
            <w:r w:rsidRPr="00146FA4">
              <w:t>.</w:t>
            </w:r>
          </w:p>
        </w:tc>
      </w:tr>
      <w:tr w:rsidR="00080B8C" w:rsidRPr="00146FA4" w:rsidDel="000C0CE7" w14:paraId="0B3915CD" w14:textId="6C797F93" w:rsidTr="00D261C8">
        <w:trPr>
          <w:cantSplit/>
          <w:jc w:val="center"/>
          <w:del w:id="71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61EBC" w14:textId="5E31CE02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72" w:author="Ericsson v1" w:date="2024-04-18T12:18:00Z"/>
                <w:lang w:bidi="ar-IQ"/>
              </w:rPr>
            </w:pPr>
            <w:del w:id="73" w:author="Ericsson v1" w:date="2024-04-18T12:18:00Z">
              <w:r w:rsidRPr="00146FA4" w:rsidDel="000C0CE7">
                <w:rPr>
                  <w:lang w:bidi="ar-IQ"/>
                </w:rPr>
                <w:delText>MA PDU Non 3GPP User Location info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5F56E" w14:textId="51505ABB" w:rsidR="00080B8C" w:rsidRPr="00146FA4" w:rsidDel="000C0CE7" w:rsidRDefault="00080B8C" w:rsidP="00080B8C">
            <w:pPr>
              <w:pStyle w:val="TAC"/>
              <w:keepNext w:val="0"/>
              <w:widowControl w:val="0"/>
              <w:rPr>
                <w:del w:id="74" w:author="Ericsson v1" w:date="2024-04-18T12:18:00Z"/>
                <w:lang w:eastAsia="zh-CN"/>
              </w:rPr>
            </w:pPr>
            <w:del w:id="75" w:author="Ericsson v1" w:date="2024-04-18T12:18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53C5A" w14:textId="5CE230DD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76" w:author="Ericsson v1" w:date="2024-04-18T12:18:00Z"/>
              </w:rPr>
            </w:pPr>
            <w:del w:id="77" w:author="Ericsson v1" w:date="2024-04-18T12:18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14:paraId="4DAF9AD1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6096E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bidi="ar-IQ"/>
              </w:rPr>
            </w:pPr>
            <w:r w:rsidRPr="00146FA4">
              <w:lastRenderedPageBreak/>
              <w:t xml:space="preserve">User Location </w:t>
            </w:r>
            <w:r w:rsidRPr="00146FA4">
              <w:rPr>
                <w:lang w:eastAsia="zh-CN"/>
              </w:rPr>
              <w:t>Time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47E08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3ADCE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146FA4">
              <w:t>Described in table 6.2.1.2.</w:t>
            </w:r>
          </w:p>
        </w:tc>
      </w:tr>
      <w:tr w:rsidR="008B1B4E" w:rsidRPr="00146FA4" w:rsidDel="000C0CE7" w14:paraId="1424F363" w14:textId="002C8E6C" w:rsidTr="00D261C8">
        <w:trPr>
          <w:cantSplit/>
          <w:jc w:val="center"/>
          <w:ins w:id="78" w:author="Ericsson v0" w:date="2024-01-18T16:50:00Z"/>
          <w:del w:id="79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B9909" w14:textId="516CF8A0" w:rsidR="008B1B4E" w:rsidRPr="00146FA4" w:rsidDel="000C0CE7" w:rsidRDefault="008B1B4E" w:rsidP="008B1B4E">
            <w:pPr>
              <w:pStyle w:val="TAL"/>
              <w:keepNext w:val="0"/>
              <w:widowControl w:val="0"/>
              <w:rPr>
                <w:ins w:id="80" w:author="Ericsson v0" w:date="2024-01-18T16:50:00Z"/>
                <w:del w:id="81" w:author="Ericsson v1" w:date="2024-04-18T12:18:00Z"/>
              </w:rPr>
            </w:pPr>
            <w:ins w:id="82" w:author="Ericsson v0" w:date="2024-01-18T16:51:00Z">
              <w:del w:id="83" w:author="Ericsson v1" w:date="2024-04-18T12:18:00Z">
                <w:r w:rsidRPr="00146FA4" w:rsidDel="000C0CE7">
                  <w:rPr>
                    <w:lang w:eastAsia="zh-CN"/>
                  </w:rPr>
                  <w:delText>IMS Session Information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AC6AF" w14:textId="5BEC6D79" w:rsidR="008B1B4E" w:rsidRPr="00146FA4" w:rsidDel="000C0CE7" w:rsidRDefault="008B1B4E" w:rsidP="008B1B4E">
            <w:pPr>
              <w:pStyle w:val="TAC"/>
              <w:keepNext w:val="0"/>
              <w:widowControl w:val="0"/>
              <w:rPr>
                <w:ins w:id="84" w:author="Ericsson v0" w:date="2024-01-18T16:50:00Z"/>
                <w:del w:id="85" w:author="Ericsson v1" w:date="2024-04-18T12:18:00Z"/>
                <w:lang w:eastAsia="zh-CN"/>
              </w:rPr>
            </w:pPr>
            <w:ins w:id="86" w:author="Ericsson v0" w:date="2024-01-18T16:51:00Z">
              <w:del w:id="87" w:author="Ericsson v1" w:date="2024-04-18T12:18:00Z">
                <w:r w:rsidRPr="00146FA4" w:rsidDel="000C0CE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5254D" w14:textId="1E8C1C76" w:rsidR="008B1B4E" w:rsidRPr="00146FA4" w:rsidDel="000C0CE7" w:rsidRDefault="008B1B4E" w:rsidP="008B1B4E">
            <w:pPr>
              <w:pStyle w:val="TAL"/>
              <w:keepNext w:val="0"/>
              <w:widowControl w:val="0"/>
              <w:rPr>
                <w:ins w:id="88" w:author="Ericsson v0" w:date="2024-01-18T16:50:00Z"/>
                <w:del w:id="89" w:author="Ericsson v1" w:date="2024-04-18T12:18:00Z"/>
              </w:rPr>
            </w:pPr>
            <w:ins w:id="90" w:author="Ericsson v0" w:date="2024-01-18T16:51:00Z">
              <w:del w:id="91" w:author="Ericsson v1" w:date="2024-04-18T12:18:00Z">
                <w:r w:rsidRPr="00146FA4" w:rsidDel="000C0CE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124361" w:rsidRPr="00146FA4" w:rsidDel="000C0CE7" w14:paraId="30BE1FAE" w14:textId="25391644" w:rsidTr="00D261C8">
        <w:trPr>
          <w:cantSplit/>
          <w:jc w:val="center"/>
          <w:ins w:id="92" w:author="Ericsson v0" w:date="2024-01-18T16:52:00Z"/>
          <w:del w:id="93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7631E" w14:textId="37D5B1DC" w:rsidR="00124361" w:rsidRPr="00146FA4" w:rsidDel="000C0CE7" w:rsidRDefault="00124361" w:rsidP="00124361">
            <w:pPr>
              <w:pStyle w:val="TAL"/>
              <w:keepNext w:val="0"/>
              <w:widowControl w:val="0"/>
              <w:rPr>
                <w:ins w:id="94" w:author="Ericsson v0" w:date="2024-01-18T16:52:00Z"/>
                <w:del w:id="95" w:author="Ericsson v1" w:date="2024-04-18T12:18:00Z"/>
                <w:lang w:bidi="ar-IQ"/>
              </w:rPr>
            </w:pPr>
            <w:ins w:id="96" w:author="Ericsson v0" w:date="2024-01-18T16:52:00Z">
              <w:del w:id="97" w:author="Ericsson v1" w:date="2024-04-18T12:18:00Z">
                <w:r w:rsidRPr="00146FA4" w:rsidDel="000C0CE7">
                  <w:rPr>
                    <w:lang w:bidi="ar-IQ"/>
                  </w:rPr>
                  <w:delText>MA PDU Non 3GPP User Location info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27894" w14:textId="71C2AB14" w:rsidR="00124361" w:rsidRPr="00146FA4" w:rsidDel="000C0CE7" w:rsidRDefault="00124361" w:rsidP="00124361">
            <w:pPr>
              <w:pStyle w:val="TAC"/>
              <w:keepNext w:val="0"/>
              <w:widowControl w:val="0"/>
              <w:rPr>
                <w:ins w:id="98" w:author="Ericsson v0" w:date="2024-01-18T16:52:00Z"/>
                <w:del w:id="99" w:author="Ericsson v1" w:date="2024-04-18T12:18:00Z"/>
                <w:lang w:eastAsia="zh-CN"/>
              </w:rPr>
            </w:pPr>
            <w:ins w:id="100" w:author="Ericsson v0" w:date="2024-01-18T16:52:00Z">
              <w:del w:id="101" w:author="Ericsson v1" w:date="2024-04-18T12:18:00Z">
                <w:r w:rsidRPr="00146FA4" w:rsidDel="000C0CE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870DA" w14:textId="6BDD55FF" w:rsidR="00124361" w:rsidRPr="00146FA4" w:rsidDel="000C0CE7" w:rsidRDefault="00124361" w:rsidP="00124361">
            <w:pPr>
              <w:pStyle w:val="TAL"/>
              <w:keepNext w:val="0"/>
              <w:widowControl w:val="0"/>
              <w:rPr>
                <w:ins w:id="102" w:author="Ericsson v0" w:date="2024-01-18T16:52:00Z"/>
                <w:del w:id="103" w:author="Ericsson v1" w:date="2024-04-18T12:18:00Z"/>
                <w:lang w:eastAsia="zh-CN"/>
              </w:rPr>
            </w:pPr>
            <w:ins w:id="104" w:author="Ericsson v0" w:date="2024-01-18T16:52:00Z">
              <w:del w:id="105" w:author="Ericsson v1" w:date="2024-04-18T12:18:00Z">
                <w:r w:rsidRPr="00146FA4" w:rsidDel="000C0CE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124361" w:rsidRPr="00146FA4" w:rsidDel="000C0CE7" w14:paraId="38D4C3E6" w14:textId="6C4FAABB" w:rsidTr="00D261C8">
        <w:trPr>
          <w:cantSplit/>
          <w:jc w:val="center"/>
          <w:ins w:id="106" w:author="Ericsson v0" w:date="2024-01-18T16:52:00Z"/>
          <w:del w:id="107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DF6C9" w14:textId="7C69EA52" w:rsidR="00124361" w:rsidRPr="00146FA4" w:rsidDel="000C0CE7" w:rsidRDefault="00124361" w:rsidP="00124361">
            <w:pPr>
              <w:pStyle w:val="TAL"/>
              <w:keepNext w:val="0"/>
              <w:widowControl w:val="0"/>
              <w:rPr>
                <w:ins w:id="108" w:author="Ericsson v0" w:date="2024-01-18T16:52:00Z"/>
                <w:del w:id="109" w:author="Ericsson v1" w:date="2024-04-18T12:18:00Z"/>
                <w:lang w:bidi="ar-IQ"/>
              </w:rPr>
            </w:pPr>
            <w:ins w:id="110" w:author="Ericsson v0" w:date="2024-01-18T16:52:00Z">
              <w:del w:id="111" w:author="Ericsson v1" w:date="2024-04-18T12:18:00Z">
                <w:r w:rsidRPr="00146FA4" w:rsidDel="000C0CE7">
                  <w:delText xml:space="preserve">User Location </w:delText>
                </w:r>
                <w:r w:rsidRPr="00146FA4" w:rsidDel="000C0CE7">
                  <w:rPr>
                    <w:lang w:eastAsia="zh-CN"/>
                  </w:rPr>
                  <w:delText>Time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183E4" w14:textId="28B91CC1" w:rsidR="00124361" w:rsidRPr="00146FA4" w:rsidDel="000C0CE7" w:rsidRDefault="00124361" w:rsidP="00124361">
            <w:pPr>
              <w:pStyle w:val="TAC"/>
              <w:keepNext w:val="0"/>
              <w:widowControl w:val="0"/>
              <w:rPr>
                <w:ins w:id="112" w:author="Ericsson v0" w:date="2024-01-18T16:52:00Z"/>
                <w:del w:id="113" w:author="Ericsson v1" w:date="2024-04-18T12:18:00Z"/>
                <w:lang w:eastAsia="zh-CN"/>
              </w:rPr>
            </w:pPr>
            <w:ins w:id="114" w:author="Ericsson v0" w:date="2024-01-18T16:52:00Z">
              <w:del w:id="115" w:author="Ericsson v1" w:date="2024-04-18T12:18:00Z">
                <w:r w:rsidRPr="00146FA4" w:rsidDel="000C0CE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99DF" w14:textId="2E5ACBF8" w:rsidR="00124361" w:rsidRPr="00146FA4" w:rsidDel="000C0CE7" w:rsidRDefault="00124361" w:rsidP="00124361">
            <w:pPr>
              <w:pStyle w:val="TAL"/>
              <w:keepNext w:val="0"/>
              <w:widowControl w:val="0"/>
              <w:rPr>
                <w:ins w:id="116" w:author="Ericsson v0" w:date="2024-01-18T16:52:00Z"/>
                <w:del w:id="117" w:author="Ericsson v1" w:date="2024-04-18T12:18:00Z"/>
                <w:lang w:eastAsia="zh-CN"/>
              </w:rPr>
            </w:pPr>
            <w:ins w:id="118" w:author="Ericsson v0" w:date="2024-01-18T16:52:00Z">
              <w:del w:id="119" w:author="Ericsson v1" w:date="2024-04-18T12:18:00Z">
                <w:r w:rsidRPr="00146FA4" w:rsidDel="000C0CE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080B8C" w:rsidRPr="00146FA4" w:rsidDel="000C0CE7" w14:paraId="1D0D7AF5" w14:textId="3E368E48" w:rsidTr="00D261C8">
        <w:trPr>
          <w:cantSplit/>
          <w:jc w:val="center"/>
          <w:del w:id="120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31BBD" w14:textId="3BD872EB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121" w:author="Ericsson v1" w:date="2024-04-18T12:18:00Z"/>
              </w:rPr>
            </w:pPr>
            <w:del w:id="122" w:author="Ericsson v1" w:date="2024-04-18T12:18:00Z">
              <w:r w:rsidRPr="00146FA4" w:rsidDel="000C0CE7">
                <w:rPr>
                  <w:lang w:bidi="ar-IQ"/>
                </w:rPr>
                <w:delText>MA PDU Non 3GPP User Location Time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C1D5F" w14:textId="73974A85" w:rsidR="00080B8C" w:rsidRPr="00146FA4" w:rsidDel="000C0CE7" w:rsidRDefault="00080B8C" w:rsidP="00080B8C">
            <w:pPr>
              <w:pStyle w:val="TAC"/>
              <w:keepNext w:val="0"/>
              <w:widowControl w:val="0"/>
              <w:rPr>
                <w:del w:id="123" w:author="Ericsson v1" w:date="2024-04-18T12:18:00Z"/>
                <w:lang w:eastAsia="zh-CN"/>
              </w:rPr>
            </w:pPr>
            <w:del w:id="124" w:author="Ericsson v1" w:date="2024-04-18T12:18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F74B7" w14:textId="1A0B4A85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125" w:author="Ericsson v1" w:date="2024-04-18T12:18:00Z"/>
                <w:lang w:eastAsia="zh-CN"/>
              </w:rPr>
            </w:pPr>
            <w:del w:id="126" w:author="Ericsson v1" w:date="2024-04-18T12:18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14:paraId="20C9DD90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2C0C1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rFonts w:cs="Arial"/>
                <w:lang w:bidi="ar-IQ"/>
              </w:rPr>
            </w:pPr>
            <w:r w:rsidRPr="00146FA4">
              <w:rPr>
                <w:lang w:bidi="ar-IQ"/>
              </w:rPr>
              <w:t>UE Time Zone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964FD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3EC37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:rsidDel="000C0CE7" w14:paraId="0A43F8FD" w14:textId="089EBD34" w:rsidTr="00D261C8">
        <w:trPr>
          <w:cantSplit/>
          <w:jc w:val="center"/>
          <w:del w:id="127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5A025" w14:textId="745AEB24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128" w:author="Ericsson v1" w:date="2024-04-18T12:18:00Z"/>
                <w:rFonts w:cs="Arial"/>
                <w:lang w:bidi="ar-IQ"/>
              </w:rPr>
            </w:pPr>
            <w:del w:id="129" w:author="Ericsson v1" w:date="2024-04-18T12:18:00Z">
              <w:r w:rsidRPr="00146FA4" w:rsidDel="000C0CE7">
                <w:delText>Presence Reporting Area Information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DAC8B" w14:textId="6CAD9C6A" w:rsidR="00080B8C" w:rsidRPr="00146FA4" w:rsidDel="000C0CE7" w:rsidRDefault="00080B8C" w:rsidP="00080B8C">
            <w:pPr>
              <w:pStyle w:val="TAC"/>
              <w:keepNext w:val="0"/>
              <w:widowControl w:val="0"/>
              <w:rPr>
                <w:del w:id="130" w:author="Ericsson v1" w:date="2024-04-18T12:18:00Z"/>
                <w:lang w:eastAsia="zh-CN"/>
              </w:rPr>
            </w:pPr>
            <w:del w:id="131" w:author="Ericsson v1" w:date="2024-04-18T12:18:00Z">
              <w:r w:rsidRPr="00146FA4" w:rsidDel="000C0CE7">
                <w:rPr>
                  <w:lang w:eastAsia="zh-CN"/>
                </w:rPr>
                <w:delText>O</w:delText>
              </w:r>
              <w:r w:rsidRPr="00146FA4" w:rsidDel="000C0CE7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12923" w14:textId="72F3A8C7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132" w:author="Ericsson v1" w:date="2024-04-18T12:18:00Z"/>
              </w:rPr>
            </w:pPr>
            <w:del w:id="133" w:author="Ericsson v1" w:date="2024-04-18T12:18:00Z">
              <w:r w:rsidRPr="00146FA4" w:rsidDel="000C0CE7">
                <w:delText>This field is not applicable..</w:delText>
              </w:r>
            </w:del>
            <w:ins w:id="134" w:author="Ericsson v0" w:date="2024-01-18T17:02:00Z">
              <w:del w:id="135" w:author="Ericsson v1" w:date="2024-04-18T12:18:00Z">
                <w:r w:rsidR="00B67F9F" w:rsidRPr="00146FA4" w:rsidDel="000C0CE7">
                  <w:delText>applicable.</w:delText>
                </w:r>
              </w:del>
            </w:ins>
          </w:p>
        </w:tc>
      </w:tr>
      <w:tr w:rsidR="00080B8C" w:rsidRPr="00146FA4" w14:paraId="1147201F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3AA25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 w:bidi="ar-IQ"/>
              </w:rPr>
            </w:pPr>
            <w:r w:rsidRPr="00146FA4">
              <w:rPr>
                <w:lang w:eastAsia="zh-CN" w:bidi="ar-IQ"/>
              </w:rPr>
              <w:t>PDU Session Information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33C09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30302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146FA4">
              <w:t>Described in table 6.2.1.2.</w:t>
            </w:r>
          </w:p>
        </w:tc>
      </w:tr>
      <w:tr w:rsidR="00080B8C" w:rsidRPr="00146FA4" w14:paraId="096C2572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8082C" w14:textId="77777777" w:rsidR="00080B8C" w:rsidRPr="00146FA4" w:rsidRDefault="00080B8C" w:rsidP="00080B8C">
            <w:pPr>
              <w:pStyle w:val="TAL"/>
              <w:keepNext w:val="0"/>
              <w:widowControl w:val="0"/>
              <w:ind w:left="284"/>
              <w:rPr>
                <w:lang w:eastAsia="zh-CN" w:bidi="ar-IQ"/>
              </w:rPr>
            </w:pPr>
            <w:r w:rsidRPr="00146FA4">
              <w:rPr>
                <w:lang w:eastAsia="zh-CN" w:bidi="ar-IQ"/>
              </w:rPr>
              <w:t>PDU Session ID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E78B1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M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9101E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:rsidDel="000C0CE7" w14:paraId="608097C3" w14:textId="76930E7B" w:rsidTr="00D261C8">
        <w:trPr>
          <w:cantSplit/>
          <w:jc w:val="center"/>
          <w:del w:id="136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53206" w14:textId="45C1FA21" w:rsidR="00080B8C" w:rsidRPr="00146FA4" w:rsidDel="000C0CE7" w:rsidRDefault="00080B8C" w:rsidP="00080B8C">
            <w:pPr>
              <w:pStyle w:val="TAL"/>
              <w:keepNext w:val="0"/>
              <w:widowControl w:val="0"/>
              <w:ind w:left="284"/>
              <w:rPr>
                <w:del w:id="137" w:author="Ericsson v1" w:date="2024-04-18T12:18:00Z"/>
                <w:lang w:eastAsia="zh-CN" w:bidi="ar-IQ"/>
              </w:rPr>
            </w:pPr>
            <w:del w:id="138" w:author="Ericsson v1" w:date="2024-04-18T12:18:00Z">
              <w:r w:rsidRPr="00146FA4" w:rsidDel="000C0CE7">
                <w:rPr>
                  <w:lang w:eastAsia="zh-CN" w:bidi="ar-IQ"/>
                </w:rPr>
                <w:delText xml:space="preserve">Network Slice Instance Identifier 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CDF14" w14:textId="1331FBE2" w:rsidR="00080B8C" w:rsidRPr="00146FA4" w:rsidDel="000C0CE7" w:rsidRDefault="00080B8C" w:rsidP="00080B8C">
            <w:pPr>
              <w:pStyle w:val="TAC"/>
              <w:keepNext w:val="0"/>
              <w:widowControl w:val="0"/>
              <w:rPr>
                <w:del w:id="139" w:author="Ericsson v1" w:date="2024-04-18T12:18:00Z"/>
                <w:lang w:eastAsia="zh-CN"/>
              </w:rPr>
            </w:pPr>
            <w:del w:id="140" w:author="Ericsson v1" w:date="2024-04-18T12:18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6E65E" w14:textId="2476A48A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141" w:author="Ericsson v1" w:date="2024-04-18T12:18:00Z"/>
              </w:rPr>
            </w:pPr>
            <w:del w:id="142" w:author="Ericsson v1" w:date="2024-04-18T12:18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14:paraId="7A2D5C2E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AF818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</w:pPr>
            <w:r w:rsidRPr="00146FA4">
              <w:rPr>
                <w:lang w:bidi="ar-IQ"/>
              </w:rPr>
              <w:t>PDU Type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C8BE9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01F4B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127E16ED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64C0B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eastAsia="zh-CN" w:bidi="ar-IQ"/>
              </w:rPr>
              <w:t>PDU Addres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01B3C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1B373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31CD4DA6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234E7" w14:textId="77777777" w:rsidR="00080B8C" w:rsidRPr="00146FA4" w:rsidRDefault="00080B8C" w:rsidP="00080B8C">
            <w:pPr>
              <w:pStyle w:val="TAL"/>
              <w:keepNext w:val="0"/>
              <w:widowControl w:val="0"/>
              <w:ind w:left="568"/>
              <w:rPr>
                <w:lang w:bidi="ar-IQ"/>
              </w:rPr>
            </w:pPr>
            <w:r w:rsidRPr="00146FA4">
              <w:rPr>
                <w:lang w:bidi="ar-IQ"/>
              </w:rPr>
              <w:t>PDU Ipv4 Addres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43B3D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16B47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50D9DB28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89E64" w14:textId="77777777" w:rsidR="00080B8C" w:rsidRPr="00146FA4" w:rsidRDefault="00080B8C" w:rsidP="00080B8C">
            <w:pPr>
              <w:pStyle w:val="TAL"/>
              <w:keepNext w:val="0"/>
              <w:widowControl w:val="0"/>
              <w:ind w:left="568"/>
              <w:rPr>
                <w:lang w:bidi="ar-IQ"/>
              </w:rPr>
            </w:pPr>
            <w:r w:rsidRPr="00146FA4">
              <w:rPr>
                <w:lang w:bidi="ar-IQ"/>
              </w:rPr>
              <w:t xml:space="preserve">PDU IPv6 Address with </w:t>
            </w:r>
            <w:r w:rsidRPr="00146FA4">
              <w:t>Prefix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127F0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5F237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50192EBE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969B1" w14:textId="77777777" w:rsidR="00080B8C" w:rsidRPr="00146FA4" w:rsidRDefault="00080B8C" w:rsidP="00080B8C">
            <w:pPr>
              <w:pStyle w:val="TAL"/>
              <w:keepNext w:val="0"/>
              <w:widowControl w:val="0"/>
              <w:ind w:left="568"/>
              <w:rPr>
                <w:lang w:bidi="ar-IQ"/>
              </w:rPr>
            </w:pPr>
            <w:r w:rsidRPr="00146FA4">
              <w:rPr>
                <w:lang w:bidi="ar-IQ"/>
              </w:rPr>
              <w:t>PDU Address prefix length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8952C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FAC12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30C3F9C3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300C4" w14:textId="77777777" w:rsidR="00080B8C" w:rsidRPr="00146FA4" w:rsidRDefault="00080B8C" w:rsidP="00080B8C">
            <w:pPr>
              <w:pStyle w:val="TAL"/>
              <w:keepNext w:val="0"/>
              <w:widowControl w:val="0"/>
              <w:ind w:left="568"/>
              <w:rPr>
                <w:lang w:bidi="ar-IQ"/>
              </w:rPr>
            </w:pPr>
            <w:r w:rsidRPr="00146FA4">
              <w:rPr>
                <w:lang w:bidi="ar-IQ"/>
              </w:rPr>
              <w:t>IPv4 Dynamic Address Flag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165EC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FF59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bidi="ar-IQ"/>
              </w:rPr>
            </w:pPr>
            <w:r w:rsidRPr="00146FA4">
              <w:t>Described in table 6.2.1.2.</w:t>
            </w:r>
          </w:p>
        </w:tc>
      </w:tr>
      <w:tr w:rsidR="00080B8C" w:rsidRPr="00146FA4" w14:paraId="31D44D22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16E33" w14:textId="77777777" w:rsidR="00080B8C" w:rsidRPr="00146FA4" w:rsidRDefault="00080B8C" w:rsidP="00080B8C">
            <w:pPr>
              <w:pStyle w:val="TAL"/>
              <w:keepNext w:val="0"/>
              <w:widowControl w:val="0"/>
              <w:ind w:left="568"/>
              <w:rPr>
                <w:lang w:bidi="ar-IQ"/>
              </w:rPr>
            </w:pPr>
            <w:r w:rsidRPr="00146FA4">
              <w:t>IPv6 Dynamic Address Flag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D9BDA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0E7AA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:rsidDel="000C0CE7" w14:paraId="314E2E32" w14:textId="099AA221" w:rsidTr="00D261C8">
        <w:trPr>
          <w:cantSplit/>
          <w:jc w:val="center"/>
          <w:del w:id="143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FEC2A" w14:textId="66272EC3" w:rsidR="00080B8C" w:rsidRPr="00146FA4" w:rsidDel="000C0CE7" w:rsidRDefault="00080B8C" w:rsidP="00080B8C">
            <w:pPr>
              <w:pStyle w:val="TAL"/>
              <w:keepNext w:val="0"/>
              <w:widowControl w:val="0"/>
              <w:ind w:left="284"/>
              <w:rPr>
                <w:del w:id="144" w:author="Ericsson v1" w:date="2024-04-18T12:18:00Z"/>
                <w:lang w:eastAsia="zh-CN"/>
              </w:rPr>
            </w:pPr>
            <w:del w:id="145" w:author="Ericsson v1" w:date="2024-04-18T12:18:00Z">
              <w:r w:rsidRPr="00146FA4" w:rsidDel="000C0CE7">
                <w:rPr>
                  <w:lang w:eastAsia="zh-CN"/>
                </w:rPr>
                <w:delText>SSC Mode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3E6CA" w14:textId="300A7C63" w:rsidR="00080B8C" w:rsidRPr="00146FA4" w:rsidDel="000C0CE7" w:rsidRDefault="00080B8C" w:rsidP="00080B8C">
            <w:pPr>
              <w:pStyle w:val="TAL"/>
              <w:keepNext w:val="0"/>
              <w:widowControl w:val="0"/>
              <w:jc w:val="center"/>
              <w:rPr>
                <w:del w:id="146" w:author="Ericsson v1" w:date="2024-04-18T12:18:00Z"/>
                <w:lang w:eastAsia="zh-CN"/>
              </w:rPr>
            </w:pPr>
            <w:del w:id="147" w:author="Ericsson v1" w:date="2024-04-18T12:18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9C3EC" w14:textId="0849930A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148" w:author="Ericsson v1" w:date="2024-04-18T12:18:00Z"/>
                <w:lang w:eastAsia="zh-CN"/>
              </w:rPr>
            </w:pPr>
            <w:del w:id="149" w:author="Ericsson v1" w:date="2024-04-18T12:18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:rsidDel="000C0CE7" w14:paraId="19EE5F6E" w14:textId="10DD5C68" w:rsidTr="00D261C8">
        <w:trPr>
          <w:cantSplit/>
          <w:jc w:val="center"/>
          <w:del w:id="150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EF880" w14:textId="0491A3D9" w:rsidR="00080B8C" w:rsidRPr="00146FA4" w:rsidDel="000C0CE7" w:rsidRDefault="00080B8C" w:rsidP="00080B8C">
            <w:pPr>
              <w:pStyle w:val="TAL"/>
              <w:keepNext w:val="0"/>
              <w:widowControl w:val="0"/>
              <w:ind w:left="284"/>
              <w:rPr>
                <w:del w:id="151" w:author="Ericsson v1" w:date="2024-04-18T12:18:00Z"/>
                <w:lang w:eastAsia="zh-CN"/>
              </w:rPr>
            </w:pPr>
            <w:del w:id="152" w:author="Ericsson v1" w:date="2024-04-18T12:18:00Z">
              <w:r w:rsidRPr="00146FA4" w:rsidDel="000C0CE7">
                <w:rPr>
                  <w:lang w:eastAsia="zh-CN"/>
                </w:rPr>
                <w:delText>MA PDU session information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01327" w14:textId="686F27EA" w:rsidR="00080B8C" w:rsidRPr="00146FA4" w:rsidDel="000C0CE7" w:rsidRDefault="00080B8C" w:rsidP="00080B8C">
            <w:pPr>
              <w:pStyle w:val="TAL"/>
              <w:keepNext w:val="0"/>
              <w:widowControl w:val="0"/>
              <w:jc w:val="center"/>
              <w:rPr>
                <w:del w:id="153" w:author="Ericsson v1" w:date="2024-04-18T12:18:00Z"/>
                <w:lang w:eastAsia="zh-CN"/>
              </w:rPr>
            </w:pPr>
            <w:del w:id="154" w:author="Ericsson v1" w:date="2024-04-18T12:18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B920A" w14:textId="42BABC7A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155" w:author="Ericsson v1" w:date="2024-04-18T12:18:00Z"/>
              </w:rPr>
            </w:pPr>
            <w:del w:id="156" w:author="Ericsson v1" w:date="2024-04-18T12:18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:rsidDel="00615146" w14:paraId="53ABC58F" w14:textId="5C9D71F8" w:rsidTr="00D261C8">
        <w:trPr>
          <w:cantSplit/>
          <w:jc w:val="center"/>
          <w:del w:id="157" w:author="Ericsson v0" w:date="2024-01-18T16:56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FB19C" w14:textId="60FB505B" w:rsidR="00080B8C" w:rsidRPr="00146FA4" w:rsidDel="00615146" w:rsidRDefault="00080B8C" w:rsidP="00080B8C">
            <w:pPr>
              <w:pStyle w:val="TAL"/>
              <w:keepNext w:val="0"/>
              <w:widowControl w:val="0"/>
              <w:ind w:left="568"/>
              <w:rPr>
                <w:del w:id="158" w:author="Ericsson v0" w:date="2024-01-18T16:56:00Z"/>
                <w:lang w:eastAsia="zh-CN"/>
              </w:rPr>
            </w:pPr>
            <w:del w:id="159" w:author="Ericsson v0" w:date="2024-01-18T16:56:00Z">
              <w:r w:rsidRPr="00146FA4" w:rsidDel="00615146">
                <w:rPr>
                  <w:lang w:eastAsia="zh-CN"/>
                </w:rPr>
                <w:delText>MA PDU session indicator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DA5C9" w14:textId="42F3F594" w:rsidR="00080B8C" w:rsidRPr="00146FA4" w:rsidDel="00615146" w:rsidRDefault="00080B8C" w:rsidP="00080B8C">
            <w:pPr>
              <w:pStyle w:val="TAL"/>
              <w:keepNext w:val="0"/>
              <w:widowControl w:val="0"/>
              <w:jc w:val="center"/>
              <w:rPr>
                <w:del w:id="160" w:author="Ericsson v0" w:date="2024-01-18T16:56:00Z"/>
                <w:lang w:eastAsia="zh-CN"/>
              </w:rPr>
            </w:pPr>
            <w:del w:id="161" w:author="Ericsson v0" w:date="2024-01-18T16:56:00Z">
              <w:r w:rsidRPr="00146FA4" w:rsidDel="00615146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DCA04" w14:textId="317E7D66" w:rsidR="00080B8C" w:rsidRPr="00146FA4" w:rsidDel="00615146" w:rsidRDefault="00080B8C" w:rsidP="00080B8C">
            <w:pPr>
              <w:pStyle w:val="TAL"/>
              <w:keepNext w:val="0"/>
              <w:widowControl w:val="0"/>
              <w:rPr>
                <w:del w:id="162" w:author="Ericsson v0" w:date="2024-01-18T16:56:00Z"/>
              </w:rPr>
            </w:pPr>
            <w:del w:id="163" w:author="Ericsson v0" w:date="2024-01-18T16:56:00Z">
              <w:r w:rsidRPr="00146FA4" w:rsidDel="00615146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:rsidDel="00615146" w14:paraId="7423EEB1" w14:textId="2A510CD2" w:rsidTr="00D261C8">
        <w:trPr>
          <w:cantSplit/>
          <w:jc w:val="center"/>
          <w:del w:id="164" w:author="Ericsson v0" w:date="2024-01-18T16:56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6E211" w14:textId="11F991FC" w:rsidR="00080B8C" w:rsidRPr="00146FA4" w:rsidDel="00615146" w:rsidRDefault="00080B8C" w:rsidP="00080B8C">
            <w:pPr>
              <w:pStyle w:val="TAL"/>
              <w:keepNext w:val="0"/>
              <w:widowControl w:val="0"/>
              <w:ind w:left="568"/>
              <w:rPr>
                <w:del w:id="165" w:author="Ericsson v0" w:date="2024-01-18T16:56:00Z"/>
                <w:lang w:eastAsia="zh-CN"/>
              </w:rPr>
            </w:pPr>
            <w:del w:id="166" w:author="Ericsson v0" w:date="2024-01-18T16:56:00Z">
              <w:r w:rsidRPr="00146FA4" w:rsidDel="00615146">
                <w:delText>ATSSS capability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BA303" w14:textId="08CD0C2C" w:rsidR="00080B8C" w:rsidRPr="00146FA4" w:rsidDel="00615146" w:rsidRDefault="00080B8C" w:rsidP="00080B8C">
            <w:pPr>
              <w:pStyle w:val="TAL"/>
              <w:keepNext w:val="0"/>
              <w:widowControl w:val="0"/>
              <w:jc w:val="center"/>
              <w:rPr>
                <w:del w:id="167" w:author="Ericsson v0" w:date="2024-01-18T16:56:00Z"/>
                <w:lang w:eastAsia="zh-CN"/>
              </w:rPr>
            </w:pPr>
            <w:del w:id="168" w:author="Ericsson v0" w:date="2024-01-18T16:56:00Z">
              <w:r w:rsidRPr="00146FA4" w:rsidDel="00615146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94EE2" w14:textId="3CC9F1E1" w:rsidR="00080B8C" w:rsidRPr="00146FA4" w:rsidDel="00615146" w:rsidRDefault="00080B8C" w:rsidP="00080B8C">
            <w:pPr>
              <w:pStyle w:val="TAL"/>
              <w:keepNext w:val="0"/>
              <w:widowControl w:val="0"/>
              <w:rPr>
                <w:del w:id="169" w:author="Ericsson v0" w:date="2024-01-18T16:56:00Z"/>
              </w:rPr>
            </w:pPr>
            <w:del w:id="170" w:author="Ericsson v0" w:date="2024-01-18T16:56:00Z">
              <w:r w:rsidRPr="00146FA4" w:rsidDel="00615146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14:paraId="64474078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8FE27" w14:textId="77777777" w:rsidR="00080B8C" w:rsidRPr="00146FA4" w:rsidRDefault="00080B8C" w:rsidP="00080B8C">
            <w:pPr>
              <w:pStyle w:val="TAL"/>
              <w:keepNext w:val="0"/>
              <w:widowControl w:val="0"/>
              <w:ind w:left="284"/>
              <w:rPr>
                <w:lang w:eastAsia="zh-CN"/>
              </w:rPr>
            </w:pPr>
            <w:r w:rsidRPr="00146FA4">
              <w:rPr>
                <w:lang w:eastAsia="zh-CN"/>
              </w:rPr>
              <w:t>SUPI PLMN ID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AEFC4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  <w:r w:rsidRPr="00146FA4">
              <w:rPr>
                <w:lang w:eastAsia="zh-CN"/>
              </w:rPr>
              <w:t>-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D04A0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744121" w:rsidRPr="00146FA4" w:rsidDel="000C0CE7" w14:paraId="2478F5A2" w14:textId="350CCC1D" w:rsidTr="00D261C8">
        <w:trPr>
          <w:cantSplit/>
          <w:jc w:val="center"/>
          <w:ins w:id="171" w:author="Ericsson v0" w:date="2024-01-18T16:56:00Z"/>
          <w:del w:id="172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2784E" w14:textId="79586358" w:rsidR="00744121" w:rsidRPr="00146FA4" w:rsidDel="000C0CE7" w:rsidRDefault="00744121" w:rsidP="00744121">
            <w:pPr>
              <w:pStyle w:val="TAL"/>
              <w:keepNext w:val="0"/>
              <w:widowControl w:val="0"/>
              <w:ind w:left="284"/>
              <w:rPr>
                <w:ins w:id="173" w:author="Ericsson v0" w:date="2024-01-18T16:56:00Z"/>
                <w:del w:id="174" w:author="Ericsson v1" w:date="2024-04-18T12:18:00Z"/>
                <w:lang w:eastAsia="zh-CN"/>
              </w:rPr>
            </w:pPr>
            <w:ins w:id="175" w:author="Ericsson v0" w:date="2024-01-18T16:56:00Z">
              <w:del w:id="176" w:author="Ericsson v1" w:date="2024-04-18T12:18:00Z">
                <w:r w:rsidRPr="00CD295D" w:rsidDel="000C0CE7">
                  <w:rPr>
                    <w:lang w:eastAsia="zh-CN"/>
                  </w:rPr>
                  <w:delText xml:space="preserve">CP CIoT Optimisation indicator  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E3A61" w14:textId="393C8B4A" w:rsidR="00744121" w:rsidRPr="00146FA4" w:rsidDel="000C0CE7" w:rsidRDefault="00744121" w:rsidP="00744121">
            <w:pPr>
              <w:pStyle w:val="TAC"/>
              <w:keepNext w:val="0"/>
              <w:widowControl w:val="0"/>
              <w:rPr>
                <w:ins w:id="177" w:author="Ericsson v0" w:date="2024-01-18T16:56:00Z"/>
                <w:del w:id="178" w:author="Ericsson v1" w:date="2024-04-18T12:18:00Z"/>
                <w:lang w:eastAsia="zh-CN"/>
              </w:rPr>
            </w:pPr>
            <w:ins w:id="179" w:author="Ericsson v0" w:date="2024-01-18T16:57:00Z">
              <w:del w:id="180" w:author="Ericsson v1" w:date="2024-04-18T12:18:00Z">
                <w:r w:rsidRPr="00146FA4" w:rsidDel="000C0CE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26067" w14:textId="072BC40D" w:rsidR="00744121" w:rsidRPr="00146FA4" w:rsidDel="000C0CE7" w:rsidRDefault="00744121" w:rsidP="00744121">
            <w:pPr>
              <w:pStyle w:val="TAL"/>
              <w:keepNext w:val="0"/>
              <w:widowControl w:val="0"/>
              <w:rPr>
                <w:ins w:id="181" w:author="Ericsson v0" w:date="2024-01-18T16:56:00Z"/>
                <w:del w:id="182" w:author="Ericsson v1" w:date="2024-04-18T12:18:00Z"/>
              </w:rPr>
            </w:pPr>
            <w:ins w:id="183" w:author="Ericsson v0" w:date="2024-01-18T16:57:00Z">
              <w:del w:id="184" w:author="Ericsson v1" w:date="2024-04-18T12:18:00Z">
                <w:r w:rsidRPr="00146FA4" w:rsidDel="000C0CE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744121" w:rsidRPr="00146FA4" w:rsidDel="000C0CE7" w14:paraId="410E0D54" w14:textId="5050D30C" w:rsidTr="00D261C8">
        <w:trPr>
          <w:cantSplit/>
          <w:jc w:val="center"/>
          <w:ins w:id="185" w:author="Ericsson v0" w:date="2024-01-18T16:56:00Z"/>
          <w:del w:id="186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4E004" w14:textId="495AC279" w:rsidR="00744121" w:rsidRPr="00146FA4" w:rsidDel="000C0CE7" w:rsidRDefault="00744121" w:rsidP="00744121">
            <w:pPr>
              <w:pStyle w:val="TAL"/>
              <w:keepNext w:val="0"/>
              <w:widowControl w:val="0"/>
              <w:ind w:left="284"/>
              <w:rPr>
                <w:ins w:id="187" w:author="Ericsson v0" w:date="2024-01-18T16:56:00Z"/>
                <w:del w:id="188" w:author="Ericsson v1" w:date="2024-04-18T12:18:00Z"/>
                <w:lang w:eastAsia="zh-CN"/>
              </w:rPr>
            </w:pPr>
            <w:ins w:id="189" w:author="Ericsson v0" w:date="2024-01-18T16:56:00Z">
              <w:del w:id="190" w:author="Ericsson v1" w:date="2024-04-18T12:18:00Z">
                <w:r w:rsidRPr="00CD295D" w:rsidDel="000C0CE7">
                  <w:rPr>
                    <w:lang w:eastAsia="zh-CN"/>
                  </w:rPr>
                  <w:delText>5GS Control Plane Only indicator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2A668" w14:textId="655ECDF6" w:rsidR="00744121" w:rsidRPr="00146FA4" w:rsidDel="000C0CE7" w:rsidRDefault="00744121" w:rsidP="00744121">
            <w:pPr>
              <w:pStyle w:val="TAC"/>
              <w:keepNext w:val="0"/>
              <w:widowControl w:val="0"/>
              <w:rPr>
                <w:ins w:id="191" w:author="Ericsson v0" w:date="2024-01-18T16:56:00Z"/>
                <w:del w:id="192" w:author="Ericsson v1" w:date="2024-04-18T12:18:00Z"/>
                <w:lang w:eastAsia="zh-CN"/>
              </w:rPr>
            </w:pPr>
            <w:ins w:id="193" w:author="Ericsson v0" w:date="2024-01-18T16:57:00Z">
              <w:del w:id="194" w:author="Ericsson v1" w:date="2024-04-18T12:18:00Z">
                <w:r w:rsidRPr="00146FA4" w:rsidDel="000C0CE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6E363" w14:textId="689FAA30" w:rsidR="00744121" w:rsidRPr="00146FA4" w:rsidDel="000C0CE7" w:rsidRDefault="00744121" w:rsidP="00744121">
            <w:pPr>
              <w:pStyle w:val="TAL"/>
              <w:keepNext w:val="0"/>
              <w:widowControl w:val="0"/>
              <w:rPr>
                <w:ins w:id="195" w:author="Ericsson v0" w:date="2024-01-18T16:56:00Z"/>
                <w:del w:id="196" w:author="Ericsson v1" w:date="2024-04-18T12:18:00Z"/>
              </w:rPr>
            </w:pPr>
            <w:ins w:id="197" w:author="Ericsson v0" w:date="2024-01-18T16:57:00Z">
              <w:del w:id="198" w:author="Ericsson v1" w:date="2024-04-18T12:18:00Z">
                <w:r w:rsidRPr="00146FA4" w:rsidDel="000C0CE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744121" w:rsidRPr="00146FA4" w:rsidDel="000C0CE7" w14:paraId="6F166BC4" w14:textId="485A8DF2" w:rsidTr="00D261C8">
        <w:trPr>
          <w:cantSplit/>
          <w:jc w:val="center"/>
          <w:ins w:id="199" w:author="Ericsson v0" w:date="2024-01-18T16:56:00Z"/>
          <w:del w:id="200" w:author="Ericsson v1" w:date="2024-04-18T12:18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A4077" w14:textId="73AF1EDE" w:rsidR="00744121" w:rsidRPr="00146FA4" w:rsidDel="000C0CE7" w:rsidRDefault="00744121" w:rsidP="00744121">
            <w:pPr>
              <w:pStyle w:val="TAL"/>
              <w:keepNext w:val="0"/>
              <w:widowControl w:val="0"/>
              <w:ind w:left="284"/>
              <w:rPr>
                <w:ins w:id="201" w:author="Ericsson v0" w:date="2024-01-18T16:56:00Z"/>
                <w:del w:id="202" w:author="Ericsson v1" w:date="2024-04-18T12:18:00Z"/>
                <w:lang w:eastAsia="zh-CN"/>
              </w:rPr>
            </w:pPr>
            <w:ins w:id="203" w:author="Ericsson v0" w:date="2024-01-18T16:56:00Z">
              <w:del w:id="204" w:author="Ericsson v1" w:date="2024-04-18T12:18:00Z">
                <w:r w:rsidRPr="00CD295D" w:rsidDel="000C0CE7">
                  <w:rPr>
                    <w:rFonts w:hint="eastAsia"/>
                    <w:lang w:eastAsia="zh-CN"/>
                  </w:rPr>
                  <w:delText>S</w:delText>
                </w:r>
                <w:r w:rsidRPr="00CD295D" w:rsidDel="000C0CE7">
                  <w:rPr>
                    <w:lang w:eastAsia="zh-CN"/>
                  </w:rPr>
                  <w:delText>mall data rate control indicator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100B" w14:textId="590EFB10" w:rsidR="00744121" w:rsidRPr="00146FA4" w:rsidDel="000C0CE7" w:rsidRDefault="00744121" w:rsidP="00744121">
            <w:pPr>
              <w:pStyle w:val="TAC"/>
              <w:keepNext w:val="0"/>
              <w:widowControl w:val="0"/>
              <w:rPr>
                <w:ins w:id="205" w:author="Ericsson v0" w:date="2024-01-18T16:56:00Z"/>
                <w:del w:id="206" w:author="Ericsson v1" w:date="2024-04-18T12:18:00Z"/>
                <w:lang w:eastAsia="zh-CN"/>
              </w:rPr>
            </w:pPr>
            <w:ins w:id="207" w:author="Ericsson v0" w:date="2024-01-18T16:57:00Z">
              <w:del w:id="208" w:author="Ericsson v1" w:date="2024-04-18T12:18:00Z">
                <w:r w:rsidRPr="00146FA4" w:rsidDel="000C0CE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C1E63" w14:textId="73CE31D4" w:rsidR="00744121" w:rsidRPr="00146FA4" w:rsidDel="000C0CE7" w:rsidRDefault="00744121" w:rsidP="00744121">
            <w:pPr>
              <w:pStyle w:val="TAL"/>
              <w:keepNext w:val="0"/>
              <w:widowControl w:val="0"/>
              <w:rPr>
                <w:ins w:id="209" w:author="Ericsson v0" w:date="2024-01-18T16:56:00Z"/>
                <w:del w:id="210" w:author="Ericsson v1" w:date="2024-04-18T12:18:00Z"/>
              </w:rPr>
            </w:pPr>
            <w:ins w:id="211" w:author="Ericsson v0" w:date="2024-01-18T16:57:00Z">
              <w:del w:id="212" w:author="Ericsson v1" w:date="2024-04-18T12:18:00Z">
                <w:r w:rsidRPr="00146FA4" w:rsidDel="000C0CE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080B8C" w:rsidRPr="00146FA4" w14:paraId="38064F74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12D56" w14:textId="77777777" w:rsidR="00080B8C" w:rsidRPr="00146FA4" w:rsidRDefault="00080B8C" w:rsidP="00080B8C">
            <w:pPr>
              <w:pStyle w:val="TAL"/>
              <w:keepNext w:val="0"/>
              <w:widowControl w:val="0"/>
              <w:ind w:left="284"/>
              <w:rPr>
                <w:lang w:bidi="ar-IQ"/>
              </w:rPr>
            </w:pPr>
            <w:r w:rsidRPr="00146FA4">
              <w:rPr>
                <w:lang w:bidi="ar-IQ"/>
              </w:rPr>
              <w:t xml:space="preserve">Serving Network Function ID 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50BBE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04727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05A840BE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2D607" w14:textId="77777777" w:rsidR="00080B8C" w:rsidRPr="00146FA4" w:rsidRDefault="00080B8C" w:rsidP="00080B8C">
            <w:pPr>
              <w:pStyle w:val="TAL"/>
              <w:keepNext w:val="0"/>
              <w:widowControl w:val="0"/>
              <w:ind w:left="568"/>
              <w:rPr>
                <w:lang w:bidi="ar-IQ"/>
              </w:rPr>
            </w:pPr>
            <w:r w:rsidRPr="00146FA4">
              <w:rPr>
                <w:lang w:bidi="ar-IQ"/>
              </w:rPr>
              <w:t>Serving Network Function Functionality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9AFED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bidi="ar-IQ"/>
              </w:rPr>
            </w:pPr>
            <w:r w:rsidRPr="00146FA4">
              <w:rPr>
                <w:lang w:bidi="ar-IQ"/>
              </w:rPr>
              <w:t>M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EC15B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146FA4">
              <w:t>Described in table 6.2.1.2</w:t>
            </w:r>
            <w:r w:rsidRPr="00146FA4">
              <w:rPr>
                <w:lang w:eastAsia="zh-CN"/>
              </w:rPr>
              <w:t>.</w:t>
            </w:r>
          </w:p>
          <w:p w14:paraId="0D2CAAFC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bidi="ar-IQ"/>
              </w:rPr>
            </w:pPr>
            <w:r w:rsidRPr="00146FA4">
              <w:rPr>
                <w:lang w:eastAsia="zh-CN"/>
              </w:rPr>
              <w:t>This field holds “SGSN” when SMF+PGW-C serves GERAN/UTRAN access.</w:t>
            </w:r>
          </w:p>
        </w:tc>
      </w:tr>
      <w:tr w:rsidR="00080B8C" w:rsidRPr="00146FA4" w:rsidDel="00615146" w14:paraId="4C12ED9B" w14:textId="3CF312A3" w:rsidTr="00D261C8">
        <w:trPr>
          <w:cantSplit/>
          <w:jc w:val="center"/>
          <w:del w:id="213" w:author="Ericsson v0" w:date="2024-01-18T16:56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87F88" w14:textId="3DAFE5CF" w:rsidR="00080B8C" w:rsidRPr="00146FA4" w:rsidDel="00615146" w:rsidRDefault="00080B8C" w:rsidP="00080B8C">
            <w:pPr>
              <w:pStyle w:val="TAL"/>
              <w:keepNext w:val="0"/>
              <w:widowControl w:val="0"/>
              <w:ind w:left="568"/>
              <w:rPr>
                <w:del w:id="214" w:author="Ericsson v0" w:date="2024-01-18T16:56:00Z"/>
                <w:lang w:bidi="ar-IQ"/>
              </w:rPr>
            </w:pPr>
            <w:del w:id="215" w:author="Ericsson v0" w:date="2024-01-18T16:56:00Z">
              <w:r w:rsidRPr="00146FA4" w:rsidDel="00615146">
                <w:rPr>
                  <w:lang w:bidi="ar-IQ"/>
                </w:rPr>
                <w:delText>Serving Network Function Name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15B54" w14:textId="20E2BCB9" w:rsidR="00080B8C" w:rsidRPr="00146FA4" w:rsidDel="00615146" w:rsidRDefault="00080B8C" w:rsidP="00080B8C">
            <w:pPr>
              <w:pStyle w:val="TAC"/>
              <w:keepNext w:val="0"/>
              <w:widowControl w:val="0"/>
              <w:rPr>
                <w:del w:id="216" w:author="Ericsson v0" w:date="2024-01-18T16:56:00Z"/>
                <w:lang w:bidi="ar-IQ"/>
              </w:rPr>
            </w:pPr>
            <w:del w:id="217" w:author="Ericsson v0" w:date="2024-01-18T16:56:00Z">
              <w:r w:rsidRPr="00146FA4" w:rsidDel="00615146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94D99" w14:textId="7810F0CE" w:rsidR="00080B8C" w:rsidRPr="00146FA4" w:rsidDel="00615146" w:rsidRDefault="00080B8C" w:rsidP="00080B8C">
            <w:pPr>
              <w:pStyle w:val="TAL"/>
              <w:keepNext w:val="0"/>
              <w:widowControl w:val="0"/>
              <w:rPr>
                <w:del w:id="218" w:author="Ericsson v0" w:date="2024-01-18T16:56:00Z"/>
                <w:lang w:bidi="ar-IQ"/>
              </w:rPr>
            </w:pPr>
            <w:del w:id="219" w:author="Ericsson v0" w:date="2024-01-18T16:56:00Z">
              <w:r w:rsidRPr="00146FA4" w:rsidDel="00615146">
                <w:delText>Described in table 6.2.1.2.</w:delText>
              </w:r>
            </w:del>
          </w:p>
        </w:tc>
      </w:tr>
      <w:tr w:rsidR="00080B8C" w:rsidRPr="00146FA4" w:rsidDel="00615146" w14:paraId="4352659A" w14:textId="4AD1930B" w:rsidTr="00D261C8">
        <w:trPr>
          <w:cantSplit/>
          <w:jc w:val="center"/>
          <w:del w:id="220" w:author="Ericsson v0" w:date="2024-01-18T16:56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21E77" w14:textId="0889ABB1" w:rsidR="00080B8C" w:rsidRPr="00146FA4" w:rsidDel="00615146" w:rsidRDefault="00080B8C" w:rsidP="00080B8C">
            <w:pPr>
              <w:pStyle w:val="TAL"/>
              <w:keepNext w:val="0"/>
              <w:widowControl w:val="0"/>
              <w:ind w:left="568"/>
              <w:rPr>
                <w:del w:id="221" w:author="Ericsson v0" w:date="2024-01-18T16:56:00Z"/>
                <w:lang w:bidi="ar-IQ"/>
              </w:rPr>
            </w:pPr>
            <w:del w:id="222" w:author="Ericsson v0" w:date="2024-01-18T16:56:00Z">
              <w:r w:rsidRPr="00146FA4" w:rsidDel="00615146">
                <w:rPr>
                  <w:rFonts w:cs="Arial"/>
                </w:rPr>
                <w:delText xml:space="preserve">Serving </w:delText>
              </w:r>
              <w:r w:rsidRPr="00146FA4" w:rsidDel="00615146">
                <w:rPr>
                  <w:lang w:bidi="ar-IQ"/>
                </w:rPr>
                <w:delText>Network Function Addresses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775D3" w14:textId="250770B6" w:rsidR="00080B8C" w:rsidRPr="00146FA4" w:rsidDel="00615146" w:rsidRDefault="00080B8C" w:rsidP="00080B8C">
            <w:pPr>
              <w:pStyle w:val="TAC"/>
              <w:keepNext w:val="0"/>
              <w:widowControl w:val="0"/>
              <w:rPr>
                <w:del w:id="223" w:author="Ericsson v0" w:date="2024-01-18T16:56:00Z"/>
                <w:lang w:bidi="ar-IQ"/>
              </w:rPr>
            </w:pPr>
            <w:del w:id="224" w:author="Ericsson v0" w:date="2024-01-18T16:56:00Z">
              <w:r w:rsidRPr="00146FA4" w:rsidDel="00615146">
                <w:rPr>
                  <w:lang w:eastAsia="zh-CN"/>
                </w:rPr>
                <w:delText>O</w:delText>
              </w:r>
              <w:r w:rsidRPr="00146FA4" w:rsidDel="00615146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FFB24" w14:textId="4DDA4D3A" w:rsidR="00080B8C" w:rsidRPr="00146FA4" w:rsidDel="00615146" w:rsidRDefault="00080B8C" w:rsidP="00080B8C">
            <w:pPr>
              <w:pStyle w:val="TAL"/>
              <w:keepNext w:val="0"/>
              <w:widowControl w:val="0"/>
              <w:rPr>
                <w:del w:id="225" w:author="Ericsson v0" w:date="2024-01-18T16:56:00Z"/>
                <w:lang w:bidi="ar-IQ"/>
              </w:rPr>
            </w:pPr>
            <w:del w:id="226" w:author="Ericsson v0" w:date="2024-01-18T16:56:00Z">
              <w:r w:rsidRPr="00146FA4" w:rsidDel="00615146">
                <w:delText>Described in table 6.2.1.2.</w:delText>
              </w:r>
            </w:del>
          </w:p>
        </w:tc>
      </w:tr>
      <w:tr w:rsidR="00080B8C" w:rsidRPr="00146FA4" w:rsidDel="00615146" w14:paraId="1BFC3699" w14:textId="0ED907EC" w:rsidTr="00D261C8">
        <w:trPr>
          <w:cantSplit/>
          <w:jc w:val="center"/>
          <w:del w:id="227" w:author="Ericsson v0" w:date="2024-01-18T16:56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09066" w14:textId="7040FACF" w:rsidR="00080B8C" w:rsidRPr="00146FA4" w:rsidDel="00615146" w:rsidRDefault="00080B8C" w:rsidP="00080B8C">
            <w:pPr>
              <w:pStyle w:val="TAL"/>
              <w:keepNext w:val="0"/>
              <w:widowControl w:val="0"/>
              <w:ind w:left="568"/>
              <w:rPr>
                <w:del w:id="228" w:author="Ericsson v0" w:date="2024-01-18T16:56:00Z"/>
                <w:lang w:bidi="ar-IQ"/>
              </w:rPr>
            </w:pPr>
            <w:del w:id="229" w:author="Ericsson v0" w:date="2024-01-18T16:56:00Z">
              <w:r w:rsidRPr="00146FA4" w:rsidDel="00615146">
                <w:rPr>
                  <w:rFonts w:cs="Arial"/>
                </w:rPr>
                <w:delText xml:space="preserve">Serving </w:delText>
              </w:r>
              <w:r w:rsidRPr="00146FA4" w:rsidDel="00615146">
                <w:rPr>
                  <w:lang w:bidi="ar-IQ"/>
                </w:rPr>
                <w:delText>Network Function FQDN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06F85" w14:textId="0F6C84FF" w:rsidR="00080B8C" w:rsidRPr="00146FA4" w:rsidDel="00615146" w:rsidRDefault="00080B8C" w:rsidP="00080B8C">
            <w:pPr>
              <w:pStyle w:val="TAC"/>
              <w:keepNext w:val="0"/>
              <w:widowControl w:val="0"/>
              <w:rPr>
                <w:del w:id="230" w:author="Ericsson v0" w:date="2024-01-18T16:56:00Z"/>
                <w:lang w:bidi="ar-IQ"/>
              </w:rPr>
            </w:pPr>
            <w:del w:id="231" w:author="Ericsson v0" w:date="2024-01-18T16:56:00Z">
              <w:r w:rsidRPr="00146FA4" w:rsidDel="00615146">
                <w:rPr>
                  <w:lang w:eastAsia="zh-CN"/>
                </w:rPr>
                <w:delText>O</w:delText>
              </w:r>
              <w:r w:rsidRPr="00146FA4" w:rsidDel="00615146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332AF" w14:textId="1FC6207C" w:rsidR="00080B8C" w:rsidRPr="00146FA4" w:rsidDel="00615146" w:rsidRDefault="00080B8C" w:rsidP="00080B8C">
            <w:pPr>
              <w:pStyle w:val="TAL"/>
              <w:keepNext w:val="0"/>
              <w:widowControl w:val="0"/>
              <w:rPr>
                <w:del w:id="232" w:author="Ericsson v0" w:date="2024-01-18T16:56:00Z"/>
                <w:lang w:bidi="ar-IQ"/>
              </w:rPr>
            </w:pPr>
            <w:del w:id="233" w:author="Ericsson v0" w:date="2024-01-18T16:56:00Z">
              <w:r w:rsidRPr="00146FA4" w:rsidDel="00615146">
                <w:delText>Described in table 6.2.1.2.</w:delText>
              </w:r>
            </w:del>
          </w:p>
        </w:tc>
      </w:tr>
      <w:tr w:rsidR="00080B8C" w:rsidRPr="00146FA4" w:rsidDel="00615146" w14:paraId="6D0B89A8" w14:textId="4D268E79" w:rsidTr="00D261C8">
        <w:trPr>
          <w:cantSplit/>
          <w:jc w:val="center"/>
          <w:del w:id="234" w:author="Ericsson v0" w:date="2024-01-18T16:56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748F3" w14:textId="64831E0C" w:rsidR="00080B8C" w:rsidRPr="00146FA4" w:rsidDel="00615146" w:rsidRDefault="00080B8C" w:rsidP="00080B8C">
            <w:pPr>
              <w:pStyle w:val="TAL"/>
              <w:keepNext w:val="0"/>
              <w:widowControl w:val="0"/>
              <w:ind w:left="568"/>
              <w:rPr>
                <w:del w:id="235" w:author="Ericsson v0" w:date="2024-01-18T16:56:00Z"/>
                <w:lang w:bidi="ar-IQ"/>
              </w:rPr>
            </w:pPr>
            <w:del w:id="236" w:author="Ericsson v0" w:date="2024-01-18T16:56:00Z">
              <w:r w:rsidRPr="00146FA4" w:rsidDel="00615146">
                <w:rPr>
                  <w:rFonts w:cs="Arial"/>
                </w:rPr>
                <w:delText xml:space="preserve">Serving </w:delText>
              </w:r>
              <w:r w:rsidRPr="00146FA4" w:rsidDel="00615146">
                <w:rPr>
                  <w:lang w:bidi="ar-IQ"/>
                </w:rPr>
                <w:delText>Network Function PLMN ID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6630D" w14:textId="2119194E" w:rsidR="00080B8C" w:rsidRPr="00146FA4" w:rsidDel="00615146" w:rsidRDefault="00080B8C" w:rsidP="00080B8C">
            <w:pPr>
              <w:pStyle w:val="TAC"/>
              <w:keepNext w:val="0"/>
              <w:widowControl w:val="0"/>
              <w:rPr>
                <w:del w:id="237" w:author="Ericsson v0" w:date="2024-01-18T16:56:00Z"/>
                <w:lang w:bidi="ar-IQ"/>
              </w:rPr>
            </w:pPr>
            <w:del w:id="238" w:author="Ericsson v0" w:date="2024-01-18T16:56:00Z">
              <w:r w:rsidRPr="00146FA4" w:rsidDel="00615146">
                <w:rPr>
                  <w:lang w:eastAsia="zh-CN"/>
                </w:rPr>
                <w:delText>O</w:delText>
              </w:r>
              <w:r w:rsidRPr="00146FA4" w:rsidDel="00615146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2BC38" w14:textId="740DB6B1" w:rsidR="00080B8C" w:rsidRPr="00146FA4" w:rsidDel="00615146" w:rsidRDefault="00080B8C" w:rsidP="00080B8C">
            <w:pPr>
              <w:pStyle w:val="TAL"/>
              <w:keepNext w:val="0"/>
              <w:widowControl w:val="0"/>
              <w:rPr>
                <w:del w:id="239" w:author="Ericsson v0" w:date="2024-01-18T16:56:00Z"/>
                <w:lang w:bidi="ar-IQ"/>
              </w:rPr>
            </w:pPr>
            <w:del w:id="240" w:author="Ericsson v0" w:date="2024-01-18T16:56:00Z">
              <w:r w:rsidRPr="00146FA4" w:rsidDel="00615146">
                <w:delText>Described in table 6.2.1.2.</w:delText>
              </w:r>
            </w:del>
          </w:p>
        </w:tc>
      </w:tr>
      <w:tr w:rsidR="00080B8C" w:rsidRPr="00146FA4" w:rsidDel="000C0CE7" w14:paraId="509C6E52" w14:textId="3F2EE2D6" w:rsidTr="00D261C8">
        <w:trPr>
          <w:cantSplit/>
          <w:jc w:val="center"/>
          <w:del w:id="241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CDFA6" w14:textId="3D50F4A5" w:rsidR="00080B8C" w:rsidRPr="00146FA4" w:rsidDel="000C0CE7" w:rsidRDefault="00080B8C" w:rsidP="00080B8C">
            <w:pPr>
              <w:pStyle w:val="TAL"/>
              <w:keepNext w:val="0"/>
              <w:widowControl w:val="0"/>
              <w:ind w:left="568"/>
              <w:rPr>
                <w:del w:id="242" w:author="Ericsson v1" w:date="2024-04-18T12:19:00Z"/>
                <w:lang w:bidi="ar-IQ"/>
              </w:rPr>
            </w:pPr>
            <w:del w:id="243" w:author="Ericsson v1" w:date="2024-04-18T12:19:00Z">
              <w:r w:rsidRPr="00146FA4" w:rsidDel="000C0CE7">
                <w:delText>AMF Identifier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CD99D" w14:textId="7E069FF7" w:rsidR="00080B8C" w:rsidRPr="00146FA4" w:rsidDel="000C0CE7" w:rsidRDefault="00080B8C" w:rsidP="00080B8C">
            <w:pPr>
              <w:pStyle w:val="TAC"/>
              <w:keepNext w:val="0"/>
              <w:widowControl w:val="0"/>
              <w:rPr>
                <w:del w:id="244" w:author="Ericsson v1" w:date="2024-04-18T12:19:00Z"/>
                <w:lang w:bidi="ar-IQ"/>
              </w:rPr>
            </w:pPr>
            <w:del w:id="245" w:author="Ericsson v1" w:date="2024-04-18T12:19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5550A" w14:textId="611008CF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246" w:author="Ericsson v1" w:date="2024-04-18T12:19:00Z"/>
                <w:lang w:bidi="ar-IQ"/>
              </w:rPr>
            </w:pPr>
            <w:del w:id="247" w:author="Ericsson v1" w:date="2024-04-18T12:19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14:paraId="1D193608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12C36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Serving CN PLMN ID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9E717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31E2B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bidi="ar-IQ"/>
              </w:rPr>
            </w:pPr>
            <w:r w:rsidRPr="00146FA4">
              <w:t>Described in table 6.2.1.2.</w:t>
            </w:r>
          </w:p>
        </w:tc>
      </w:tr>
      <w:tr w:rsidR="00080B8C" w:rsidRPr="00146FA4" w14:paraId="12E53B49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AA5A6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RAT Type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1BBDA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07F6D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bidi="ar-IQ"/>
              </w:rPr>
            </w:pPr>
            <w:r w:rsidRPr="00146FA4">
              <w:t>Described in table 6.2.1.2.</w:t>
            </w:r>
          </w:p>
        </w:tc>
      </w:tr>
      <w:tr w:rsidR="00080B8C" w:rsidRPr="00146FA4" w:rsidDel="000C0CE7" w14:paraId="5793B71D" w14:textId="308BFDDF" w:rsidTr="00D261C8">
        <w:trPr>
          <w:cantSplit/>
          <w:jc w:val="center"/>
          <w:del w:id="248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02C51" w14:textId="12811C0F" w:rsidR="00080B8C" w:rsidRPr="00146FA4" w:rsidDel="000C0CE7" w:rsidRDefault="00080B8C" w:rsidP="00080B8C">
            <w:pPr>
              <w:pStyle w:val="TAL"/>
              <w:keepNext w:val="0"/>
              <w:widowControl w:val="0"/>
              <w:ind w:left="284"/>
              <w:rPr>
                <w:del w:id="249" w:author="Ericsson v1" w:date="2024-04-18T12:19:00Z"/>
                <w:lang w:bidi="ar-IQ"/>
              </w:rPr>
            </w:pPr>
            <w:del w:id="250" w:author="Ericsson v1" w:date="2024-04-18T12:19:00Z">
              <w:r w:rsidRPr="00146FA4" w:rsidDel="000C0CE7">
                <w:delText xml:space="preserve">MA PDU Non 3GPP </w:delText>
              </w:r>
              <w:r w:rsidRPr="00146FA4" w:rsidDel="000C0CE7">
                <w:rPr>
                  <w:lang w:bidi="ar-IQ"/>
                </w:rPr>
                <w:delText>RAT Type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1269A" w14:textId="65A36F9C" w:rsidR="00080B8C" w:rsidRPr="00146FA4" w:rsidDel="000C0CE7" w:rsidRDefault="00080B8C" w:rsidP="00080B8C">
            <w:pPr>
              <w:pStyle w:val="TAC"/>
              <w:keepNext w:val="0"/>
              <w:widowControl w:val="0"/>
              <w:rPr>
                <w:del w:id="251" w:author="Ericsson v1" w:date="2024-04-18T12:19:00Z"/>
                <w:lang w:eastAsia="zh-CN"/>
              </w:rPr>
            </w:pPr>
            <w:del w:id="252" w:author="Ericsson v1" w:date="2024-04-18T12:19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28923" w14:textId="2449714B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253" w:author="Ericsson v1" w:date="2024-04-18T12:19:00Z"/>
              </w:rPr>
            </w:pPr>
            <w:del w:id="254" w:author="Ericsson v1" w:date="2024-04-18T12:19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14:paraId="1EA0BD56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4C49A" w14:textId="77777777" w:rsidR="00080B8C" w:rsidRPr="00146FA4" w:rsidRDefault="00080B8C" w:rsidP="00080B8C">
            <w:pPr>
              <w:pStyle w:val="TAL"/>
              <w:keepNext w:val="0"/>
              <w:widowControl w:val="0"/>
              <w:ind w:left="284"/>
              <w:rPr>
                <w:lang w:eastAsia="zh-CN" w:bidi="ar-IQ"/>
              </w:rPr>
            </w:pPr>
            <w:r w:rsidRPr="00146FA4">
              <w:rPr>
                <w:lang w:eastAsia="zh-CN" w:bidi="ar-IQ"/>
              </w:rPr>
              <w:t>Data Network Name Identifier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72574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M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4C75B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, with DNN replaced by APN</w:t>
            </w:r>
            <w:r w:rsidRPr="00146FA4">
              <w:rPr>
                <w:lang w:eastAsia="zh-CN"/>
              </w:rPr>
              <w:t>.</w:t>
            </w:r>
          </w:p>
        </w:tc>
      </w:tr>
      <w:tr w:rsidR="00080B8C" w:rsidRPr="00146FA4" w:rsidDel="000C0CE7" w14:paraId="2B2E6C85" w14:textId="5759C7CE" w:rsidTr="00D261C8">
        <w:trPr>
          <w:cantSplit/>
          <w:jc w:val="center"/>
          <w:del w:id="255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C4677" w14:textId="7D218CE0" w:rsidR="00080B8C" w:rsidRPr="00146FA4" w:rsidDel="000C0CE7" w:rsidRDefault="00080B8C" w:rsidP="00080B8C">
            <w:pPr>
              <w:pStyle w:val="TAL"/>
              <w:keepNext w:val="0"/>
              <w:widowControl w:val="0"/>
              <w:ind w:left="284"/>
              <w:rPr>
                <w:del w:id="256" w:author="Ericsson v1" w:date="2024-04-18T12:19:00Z"/>
                <w:lang w:eastAsia="zh-CN" w:bidi="ar-IQ"/>
              </w:rPr>
            </w:pPr>
            <w:del w:id="257" w:author="Ericsson v1" w:date="2024-04-18T12:19:00Z">
              <w:r w:rsidRPr="00146FA4" w:rsidDel="000C0CE7">
                <w:delText xml:space="preserve">DNN </w:delText>
              </w:r>
              <w:r w:rsidRPr="00146FA4" w:rsidDel="000C0CE7">
                <w:rPr>
                  <w:lang w:eastAsia="zh-CN"/>
                </w:rPr>
                <w:delText>Selection Mode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7FBDF" w14:textId="5ADF48C0" w:rsidR="00080B8C" w:rsidRPr="00146FA4" w:rsidDel="000C0CE7" w:rsidRDefault="00080B8C" w:rsidP="00080B8C">
            <w:pPr>
              <w:pStyle w:val="TAC"/>
              <w:keepNext w:val="0"/>
              <w:widowControl w:val="0"/>
              <w:rPr>
                <w:del w:id="258" w:author="Ericsson v1" w:date="2024-04-18T12:19:00Z"/>
                <w:lang w:eastAsia="zh-CN"/>
              </w:rPr>
            </w:pPr>
            <w:del w:id="259" w:author="Ericsson v1" w:date="2024-04-18T12:19:00Z">
              <w:r w:rsidRPr="00146FA4" w:rsidDel="000C0CE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6A681" w14:textId="14CEA9EE" w:rsidR="00080B8C" w:rsidRPr="00146FA4" w:rsidDel="000C0CE7" w:rsidRDefault="00080B8C" w:rsidP="00080B8C">
            <w:pPr>
              <w:pStyle w:val="TAL"/>
              <w:keepNext w:val="0"/>
              <w:widowControl w:val="0"/>
              <w:rPr>
                <w:del w:id="260" w:author="Ericsson v1" w:date="2024-04-18T12:19:00Z"/>
              </w:rPr>
            </w:pPr>
            <w:del w:id="261" w:author="Ericsson v1" w:date="2024-04-18T12:19:00Z">
              <w:r w:rsidRPr="00146FA4" w:rsidDel="000C0CE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14:paraId="5B0923ED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5F300" w14:textId="77777777" w:rsidR="00080B8C" w:rsidRPr="00146FA4" w:rsidRDefault="00080B8C" w:rsidP="00080B8C">
            <w:pPr>
              <w:pStyle w:val="TAL"/>
              <w:keepNext w:val="0"/>
              <w:widowControl w:val="0"/>
              <w:ind w:left="284"/>
              <w:rPr>
                <w:lang w:bidi="ar-IQ"/>
              </w:rPr>
            </w:pPr>
            <w:r w:rsidRPr="00146FA4">
              <w:rPr>
                <w:lang w:bidi="ar-IQ"/>
              </w:rPr>
              <w:t>Authorized QoS Information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801D2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A9F51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 xml:space="preserve">Described in table 6.2.1.2 </w:t>
            </w:r>
          </w:p>
          <w:p w14:paraId="4E3ED1F3" w14:textId="57E7FB9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rPr>
                <w:color w:val="000000"/>
              </w:rPr>
              <w:t xml:space="preserve">QoS information mapped </w:t>
            </w:r>
            <w:del w:id="262" w:author="Ericsson v0" w:date="2024-01-18T17:01:00Z">
              <w:r w:rsidRPr="00146FA4" w:rsidDel="00A175F8">
                <w:rPr>
                  <w:color w:val="000000"/>
                </w:rPr>
                <w:delText>according</w:delText>
              </w:r>
            </w:del>
            <w:ins w:id="263" w:author="Ericsson v0" w:date="2024-01-18T17:01:00Z">
              <w:r w:rsidR="00A175F8" w:rsidRPr="00146FA4">
                <w:rPr>
                  <w:color w:val="000000"/>
                </w:rPr>
                <w:t>according to</w:t>
              </w:r>
            </w:ins>
            <w:r w:rsidRPr="00146FA4">
              <w:rPr>
                <w:color w:val="000000"/>
              </w:rPr>
              <w:t xml:space="preserve"> interaction with PCC as specified in </w:t>
            </w:r>
            <w:del w:id="264" w:author="Ericsson v0" w:date="2024-01-18T17:02:00Z">
              <w:r w:rsidRPr="00146FA4" w:rsidDel="00A175F8">
                <w:rPr>
                  <w:color w:val="000000"/>
                </w:rPr>
                <w:delText xml:space="preserve">clause 4.11.0a.2 </w:delText>
              </w:r>
            </w:del>
            <w:r w:rsidRPr="00146FA4">
              <w:rPr>
                <w:color w:val="000000"/>
              </w:rPr>
              <w:t xml:space="preserve">of </w:t>
            </w:r>
            <w:del w:id="265" w:author="Ericsson v0" w:date="2024-01-18T17:02:00Z">
              <w:r w:rsidRPr="00146FA4" w:rsidDel="00A175F8">
                <w:rPr>
                  <w:color w:val="000000"/>
                </w:rPr>
                <w:delText xml:space="preserve">TS </w:delText>
              </w:r>
            </w:del>
            <w:ins w:id="266" w:author="Ericsson v0" w:date="2024-01-18T17:02:00Z">
              <w:r w:rsidR="00A175F8" w:rsidRPr="00146FA4">
                <w:rPr>
                  <w:color w:val="000000"/>
                </w:rPr>
                <w:t>TS</w:t>
              </w:r>
              <w:r w:rsidR="00A175F8">
                <w:rPr>
                  <w:color w:val="000000"/>
                </w:rPr>
                <w:t> </w:t>
              </w:r>
            </w:ins>
            <w:r w:rsidRPr="00146FA4">
              <w:rPr>
                <w:color w:val="000000"/>
              </w:rPr>
              <w:t>23.</w:t>
            </w:r>
            <w:del w:id="267" w:author="Ericsson v0" w:date="2024-01-18T17:02:00Z">
              <w:r w:rsidRPr="00146FA4" w:rsidDel="00A175F8">
                <w:rPr>
                  <w:color w:val="000000"/>
                </w:rPr>
                <w:delText xml:space="preserve">502 </w:delText>
              </w:r>
            </w:del>
            <w:ins w:id="268" w:author="Ericsson v0" w:date="2024-01-18T17:02:00Z">
              <w:r w:rsidR="00A175F8" w:rsidRPr="00146FA4">
                <w:rPr>
                  <w:color w:val="000000"/>
                </w:rPr>
                <w:t>502</w:t>
              </w:r>
              <w:r w:rsidR="00A175F8">
                <w:rPr>
                  <w:color w:val="000000"/>
                </w:rPr>
                <w:t> </w:t>
              </w:r>
            </w:ins>
            <w:r w:rsidRPr="00146FA4">
              <w:rPr>
                <w:color w:val="000000"/>
              </w:rPr>
              <w:t>[201]</w:t>
            </w:r>
            <w:ins w:id="269" w:author="Ericsson v0" w:date="2024-01-18T17:02:00Z">
              <w:r w:rsidR="00A175F8">
                <w:rPr>
                  <w:color w:val="000000"/>
                </w:rPr>
                <w:t xml:space="preserve"> </w:t>
              </w:r>
              <w:r w:rsidR="00A175F8" w:rsidRPr="00146FA4">
                <w:rPr>
                  <w:color w:val="000000"/>
                </w:rPr>
                <w:t>clause 4.11.0a.2</w:t>
              </w:r>
              <w:r w:rsidR="00A175F8">
                <w:rPr>
                  <w:color w:val="000000"/>
                </w:rPr>
                <w:t>.</w:t>
              </w:r>
            </w:ins>
          </w:p>
        </w:tc>
      </w:tr>
      <w:tr w:rsidR="00080B8C" w:rsidRPr="00146FA4" w14:paraId="1F067652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43456" w14:textId="77777777" w:rsidR="00080B8C" w:rsidRPr="00146FA4" w:rsidRDefault="00080B8C" w:rsidP="00080B8C">
            <w:pPr>
              <w:pStyle w:val="TAL"/>
              <w:keepNext w:val="0"/>
              <w:widowControl w:val="0"/>
              <w:ind w:left="284"/>
              <w:rPr>
                <w:lang w:bidi="ar-IQ"/>
              </w:rPr>
            </w:pPr>
            <w:r w:rsidRPr="00146FA4">
              <w:rPr>
                <w:lang w:bidi="ar-IQ"/>
              </w:rPr>
              <w:t>Subscribed QoS Information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876AD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D7D7F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 xml:space="preserve">Described in table 6.2.1.2 </w:t>
            </w:r>
          </w:p>
          <w:p w14:paraId="19C46940" w14:textId="13CB834D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rPr>
                <w:color w:val="000000"/>
              </w:rPr>
              <w:t xml:space="preserve">QoS information mapped </w:t>
            </w:r>
            <w:del w:id="270" w:author="Ericsson v0" w:date="2024-01-18T17:01:00Z">
              <w:r w:rsidRPr="00146FA4" w:rsidDel="00A175F8">
                <w:rPr>
                  <w:color w:val="000000"/>
                </w:rPr>
                <w:delText>according</w:delText>
              </w:r>
            </w:del>
            <w:ins w:id="271" w:author="Ericsson v0" w:date="2024-01-18T17:01:00Z">
              <w:r w:rsidR="00A175F8" w:rsidRPr="00146FA4">
                <w:rPr>
                  <w:color w:val="000000"/>
                </w:rPr>
                <w:t>according to</w:t>
              </w:r>
            </w:ins>
            <w:r w:rsidRPr="00146FA4">
              <w:rPr>
                <w:color w:val="000000"/>
              </w:rPr>
              <w:t xml:space="preserve"> interaction with PCC as specified in </w:t>
            </w:r>
            <w:del w:id="272" w:author="Ericsson v0" w:date="2024-01-18T17:01:00Z">
              <w:r w:rsidRPr="00146FA4" w:rsidDel="00A175F8">
                <w:rPr>
                  <w:color w:val="000000"/>
                </w:rPr>
                <w:delText xml:space="preserve">clause 4.11.0a.2 of </w:delText>
              </w:r>
            </w:del>
            <w:r w:rsidRPr="00146FA4">
              <w:rPr>
                <w:color w:val="000000"/>
              </w:rPr>
              <w:t>TS</w:t>
            </w:r>
            <w:del w:id="273" w:author="Ericsson v0" w:date="2024-01-18T17:01:00Z">
              <w:r w:rsidRPr="00146FA4" w:rsidDel="00A175F8">
                <w:rPr>
                  <w:color w:val="000000"/>
                </w:rPr>
                <w:delText xml:space="preserve"> </w:delText>
              </w:r>
            </w:del>
            <w:ins w:id="274" w:author="Ericsson v0" w:date="2024-01-18T17:01:00Z">
              <w:r w:rsidR="00A175F8">
                <w:rPr>
                  <w:color w:val="000000"/>
                </w:rPr>
                <w:t> </w:t>
              </w:r>
            </w:ins>
            <w:r w:rsidRPr="00146FA4">
              <w:rPr>
                <w:color w:val="000000"/>
              </w:rPr>
              <w:t>23.</w:t>
            </w:r>
            <w:del w:id="275" w:author="Ericsson v0" w:date="2024-01-18T17:02:00Z">
              <w:r w:rsidRPr="00146FA4" w:rsidDel="00A175F8">
                <w:rPr>
                  <w:color w:val="000000"/>
                </w:rPr>
                <w:delText xml:space="preserve">502 </w:delText>
              </w:r>
            </w:del>
            <w:ins w:id="276" w:author="Ericsson v0" w:date="2024-01-18T17:02:00Z">
              <w:r w:rsidR="00A175F8" w:rsidRPr="00146FA4">
                <w:rPr>
                  <w:color w:val="000000"/>
                </w:rPr>
                <w:t>502</w:t>
              </w:r>
              <w:r w:rsidR="00A175F8">
                <w:rPr>
                  <w:color w:val="000000"/>
                </w:rPr>
                <w:t> </w:t>
              </w:r>
            </w:ins>
            <w:r w:rsidRPr="00146FA4">
              <w:rPr>
                <w:color w:val="000000"/>
              </w:rPr>
              <w:t>[201]</w:t>
            </w:r>
            <w:ins w:id="277" w:author="Ericsson v0" w:date="2024-01-18T17:01:00Z">
              <w:r w:rsidR="00A175F8">
                <w:rPr>
                  <w:color w:val="000000"/>
                </w:rPr>
                <w:t xml:space="preserve"> </w:t>
              </w:r>
              <w:r w:rsidR="00A175F8" w:rsidRPr="00146FA4">
                <w:rPr>
                  <w:color w:val="000000"/>
                </w:rPr>
                <w:t>clause 4.11.0a.2</w:t>
              </w:r>
            </w:ins>
            <w:r w:rsidRPr="00146FA4">
              <w:rPr>
                <w:color w:val="000000"/>
              </w:rPr>
              <w:t>.</w:t>
            </w:r>
          </w:p>
        </w:tc>
      </w:tr>
      <w:tr w:rsidR="00080B8C" w:rsidRPr="00146FA4" w14:paraId="17136406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5F8DC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Authorized Session-AMBR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8FE4A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04C13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1CF4F69D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0FBF7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Subscribed Session-AMBR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F1F02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52EE5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1D5E3758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5A7CB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PDU session start Time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310E0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B6493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520146A5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DD993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PDU session stop Time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0B57D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F7B7E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11EDB2C2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018C9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Diagnostic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39FA1" w14:textId="77777777" w:rsidR="00080B8C" w:rsidRPr="00146FA4" w:rsidRDefault="00080B8C" w:rsidP="00080B8C">
            <w:pPr>
              <w:pStyle w:val="TAC"/>
              <w:keepNext w:val="0"/>
              <w:widowControl w:val="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F9757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bidi="ar-IQ"/>
              </w:rPr>
            </w:pPr>
            <w:r w:rsidRPr="00146FA4">
              <w:t>Described in table 6.2.1.2.</w:t>
            </w:r>
          </w:p>
        </w:tc>
      </w:tr>
      <w:tr w:rsidR="00080B8C" w:rsidRPr="00146FA4" w14:paraId="18496A35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F8142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Enhanced Diagnostic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EB771" w14:textId="77777777" w:rsidR="00080B8C" w:rsidRPr="00146FA4" w:rsidRDefault="00080B8C" w:rsidP="00080B8C">
            <w:pPr>
              <w:pStyle w:val="TAC"/>
              <w:keepNext w:val="0"/>
              <w:widowControl w:val="0"/>
              <w:rPr>
                <w:lang w:eastAsia="zh-CN"/>
              </w:rPr>
            </w:pPr>
            <w:r w:rsidRPr="00146FA4">
              <w:rPr>
                <w:lang w:bidi="ar-IQ"/>
              </w:rPr>
              <w:t>O</w:t>
            </w:r>
            <w:r w:rsidRPr="00146FA4">
              <w:rPr>
                <w:vertAlign w:val="subscript"/>
                <w:lang w:bidi="ar-IQ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02432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bidi="ar-IQ"/>
              </w:rPr>
            </w:pPr>
            <w:r w:rsidRPr="00146FA4">
              <w:t>Described in table 6.2.1.2.</w:t>
            </w:r>
          </w:p>
        </w:tc>
      </w:tr>
      <w:tr w:rsidR="00080B8C" w:rsidRPr="00146FA4" w14:paraId="7845B1A8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C3723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rFonts w:cs="Arial"/>
                <w:lang w:bidi="ar-IQ"/>
              </w:rPr>
            </w:pPr>
            <w:r w:rsidRPr="00146FA4">
              <w:rPr>
                <w:lang w:bidi="ar-IQ"/>
              </w:rPr>
              <w:t>Charging Characteristic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C2948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89AC0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2D35A554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D6841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bidi="ar-IQ"/>
              </w:rPr>
            </w:pPr>
            <w:r w:rsidRPr="00146FA4">
              <w:rPr>
                <w:lang w:bidi="ar-IQ"/>
              </w:rPr>
              <w:t>Charging Characteristics</w:t>
            </w:r>
          </w:p>
          <w:p w14:paraId="11554096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rFonts w:cs="Arial"/>
                <w:lang w:bidi="ar-IQ"/>
              </w:rPr>
            </w:pPr>
            <w:r w:rsidRPr="00146FA4">
              <w:rPr>
                <w:lang w:bidi="ar-IQ"/>
              </w:rPr>
              <w:t>Selection Mode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B6C19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EB7FF" w14:textId="77777777" w:rsidR="00080B8C" w:rsidRPr="00146FA4" w:rsidRDefault="00080B8C" w:rsidP="00080B8C">
            <w:pPr>
              <w:pStyle w:val="TAL"/>
              <w:keepNext w:val="0"/>
              <w:widowControl w:val="0"/>
            </w:pPr>
            <w:r w:rsidRPr="00146FA4">
              <w:t>Described in table 6.2.1.2.</w:t>
            </w:r>
          </w:p>
        </w:tc>
      </w:tr>
      <w:tr w:rsidR="00080B8C" w:rsidRPr="00146FA4" w14:paraId="1F31416C" w14:textId="77777777" w:rsidTr="00D261C8">
        <w:trPr>
          <w:cantSplit/>
          <w:jc w:val="center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44C5F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eastAsia="zh-CN"/>
              </w:rPr>
            </w:pPr>
            <w:r w:rsidRPr="00146FA4">
              <w:rPr>
                <w:lang w:eastAsia="zh-CN"/>
              </w:rPr>
              <w:t>3GPP PS Data Off Statu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2D5F0" w14:textId="77777777" w:rsidR="00080B8C" w:rsidRPr="00146FA4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65B17" w14:textId="77777777" w:rsidR="00080B8C" w:rsidRPr="00146FA4" w:rsidRDefault="00080B8C" w:rsidP="00080B8C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146FA4">
              <w:t>Described in table 6.2.1.2.</w:t>
            </w:r>
          </w:p>
        </w:tc>
      </w:tr>
      <w:tr w:rsidR="00080B8C" w:rsidRPr="00146FA4" w:rsidDel="00B33517" w14:paraId="3A6F7996" w14:textId="37ED7B44" w:rsidTr="00D261C8">
        <w:trPr>
          <w:cantSplit/>
          <w:jc w:val="center"/>
          <w:del w:id="278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78B53" w14:textId="6EE883F0" w:rsidR="00080B8C" w:rsidRPr="00146FA4" w:rsidDel="00B33517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del w:id="279" w:author="Ericsson v1" w:date="2024-04-18T12:19:00Z"/>
                <w:lang w:eastAsia="zh-CN"/>
              </w:rPr>
            </w:pPr>
            <w:del w:id="280" w:author="Ericsson v1" w:date="2024-04-18T12:19:00Z">
              <w:r w:rsidRPr="00146FA4" w:rsidDel="00B33517">
                <w:rPr>
                  <w:lang w:eastAsia="zh-CN"/>
                </w:rPr>
                <w:delText>Session Stop Indicator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8C6BF" w14:textId="388AFE75" w:rsidR="00080B8C" w:rsidRPr="00146FA4" w:rsidDel="00B33517" w:rsidRDefault="00080B8C" w:rsidP="00080B8C">
            <w:pPr>
              <w:pStyle w:val="TAC"/>
              <w:keepNext w:val="0"/>
              <w:widowControl w:val="0"/>
              <w:rPr>
                <w:del w:id="281" w:author="Ericsson v1" w:date="2024-04-18T12:19:00Z"/>
                <w:lang w:eastAsia="zh-CN"/>
              </w:rPr>
            </w:pPr>
            <w:del w:id="282" w:author="Ericsson v1" w:date="2024-04-18T12:19:00Z">
              <w:r w:rsidRPr="00146FA4" w:rsidDel="00B3351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D4DD4" w14:textId="7CD2A414" w:rsidR="00080B8C" w:rsidRPr="00146FA4" w:rsidDel="00B33517" w:rsidRDefault="00080B8C" w:rsidP="00080B8C">
            <w:pPr>
              <w:pStyle w:val="TAL"/>
              <w:keepNext w:val="0"/>
              <w:widowControl w:val="0"/>
              <w:rPr>
                <w:del w:id="283" w:author="Ericsson v1" w:date="2024-04-18T12:19:00Z"/>
                <w:lang w:eastAsia="zh-CN"/>
              </w:rPr>
            </w:pPr>
            <w:del w:id="284" w:author="Ericsson v1" w:date="2024-04-18T12:19:00Z">
              <w:r w:rsidRPr="00146FA4" w:rsidDel="00B3351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:rsidDel="00B33517" w14:paraId="7AA8C88C" w14:textId="3B739805" w:rsidTr="00D261C8">
        <w:trPr>
          <w:cantSplit/>
          <w:jc w:val="center"/>
          <w:del w:id="285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8327A" w14:textId="60ED5368" w:rsidR="00080B8C" w:rsidRPr="00146FA4" w:rsidDel="00B33517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del w:id="286" w:author="Ericsson v1" w:date="2024-04-18T12:19:00Z"/>
                <w:lang w:eastAsia="zh-CN"/>
              </w:rPr>
            </w:pPr>
            <w:del w:id="287" w:author="Ericsson v1" w:date="2024-04-18T12:19:00Z">
              <w:r w:rsidRPr="00146FA4" w:rsidDel="00B33517">
                <w:rPr>
                  <w:lang w:eastAsia="zh-CN"/>
                </w:rPr>
                <w:delText>Redundant Transmission</w:delText>
              </w:r>
            </w:del>
          </w:p>
          <w:p w14:paraId="26D55AFF" w14:textId="6DAF3F7A" w:rsidR="00080B8C" w:rsidRPr="00146FA4" w:rsidDel="00B33517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del w:id="288" w:author="Ericsson v1" w:date="2024-04-18T12:19:00Z"/>
                <w:lang w:eastAsia="zh-CN"/>
              </w:rPr>
            </w:pPr>
            <w:del w:id="289" w:author="Ericsson v1" w:date="2024-04-18T12:19:00Z">
              <w:r w:rsidRPr="00146FA4" w:rsidDel="00B33517">
                <w:rPr>
                  <w:lang w:eastAsia="zh-CN"/>
                </w:rPr>
                <w:delText>Type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0B8F5" w14:textId="1C017D27" w:rsidR="00080B8C" w:rsidRPr="00146FA4" w:rsidDel="00B33517" w:rsidRDefault="00080B8C" w:rsidP="00080B8C">
            <w:pPr>
              <w:pStyle w:val="TAC"/>
              <w:keepNext w:val="0"/>
              <w:widowControl w:val="0"/>
              <w:rPr>
                <w:del w:id="290" w:author="Ericsson v1" w:date="2024-04-18T12:19:00Z"/>
                <w:lang w:eastAsia="zh-CN"/>
              </w:rPr>
            </w:pPr>
            <w:del w:id="291" w:author="Ericsson v1" w:date="2024-04-18T12:19:00Z">
              <w:r w:rsidRPr="00146FA4" w:rsidDel="00B3351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4846B" w14:textId="681652CE" w:rsidR="00080B8C" w:rsidRPr="00146FA4" w:rsidDel="00B33517" w:rsidRDefault="00080B8C" w:rsidP="00080B8C">
            <w:pPr>
              <w:pStyle w:val="TAL"/>
              <w:keepNext w:val="0"/>
              <w:widowControl w:val="0"/>
              <w:rPr>
                <w:del w:id="292" w:author="Ericsson v1" w:date="2024-04-18T12:19:00Z"/>
                <w:lang w:eastAsia="zh-CN"/>
              </w:rPr>
            </w:pPr>
            <w:del w:id="293" w:author="Ericsson v1" w:date="2024-04-18T12:19:00Z">
              <w:r w:rsidRPr="00146FA4" w:rsidDel="00B3351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080B8C" w:rsidRPr="00146FA4" w:rsidDel="00B33517" w14:paraId="7DD63C6E" w14:textId="14270E03" w:rsidTr="00D261C8">
        <w:trPr>
          <w:cantSplit/>
          <w:jc w:val="center"/>
          <w:del w:id="294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28E3C" w14:textId="61ACE15B" w:rsidR="00080B8C" w:rsidRPr="00146FA4" w:rsidDel="00B33517" w:rsidRDefault="00080B8C" w:rsidP="00080B8C">
            <w:pPr>
              <w:pStyle w:val="TAL"/>
              <w:keepNext w:val="0"/>
              <w:widowControl w:val="0"/>
              <w:ind w:firstLineChars="150" w:firstLine="270"/>
              <w:rPr>
                <w:del w:id="295" w:author="Ericsson v1" w:date="2024-04-18T12:19:00Z"/>
                <w:lang w:eastAsia="zh-CN"/>
              </w:rPr>
            </w:pPr>
            <w:del w:id="296" w:author="Ericsson v1" w:date="2024-04-18T12:19:00Z">
              <w:r w:rsidRPr="00146FA4" w:rsidDel="00B33517">
                <w:rPr>
                  <w:lang w:eastAsia="zh-CN"/>
                </w:rPr>
                <w:lastRenderedPageBreak/>
                <w:delText>PDU Session pair ID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75284" w14:textId="1654A41B" w:rsidR="00080B8C" w:rsidRPr="00146FA4" w:rsidDel="00B33517" w:rsidRDefault="00080B8C" w:rsidP="00080B8C">
            <w:pPr>
              <w:pStyle w:val="TAC"/>
              <w:keepNext w:val="0"/>
              <w:widowControl w:val="0"/>
              <w:rPr>
                <w:del w:id="297" w:author="Ericsson v1" w:date="2024-04-18T12:19:00Z"/>
                <w:lang w:eastAsia="zh-CN"/>
              </w:rPr>
            </w:pPr>
            <w:del w:id="298" w:author="Ericsson v1" w:date="2024-04-18T12:19:00Z">
              <w:r w:rsidRPr="00146FA4" w:rsidDel="00B3351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546B4" w14:textId="4FB9560D" w:rsidR="00080B8C" w:rsidRPr="00146FA4" w:rsidDel="00B33517" w:rsidRDefault="00080B8C" w:rsidP="00080B8C">
            <w:pPr>
              <w:pStyle w:val="TAL"/>
              <w:keepNext w:val="0"/>
              <w:widowControl w:val="0"/>
              <w:rPr>
                <w:del w:id="299" w:author="Ericsson v1" w:date="2024-04-18T12:19:00Z"/>
                <w:lang w:eastAsia="zh-CN"/>
              </w:rPr>
            </w:pPr>
            <w:del w:id="300" w:author="Ericsson v1" w:date="2024-04-18T12:19:00Z">
              <w:r w:rsidRPr="00146FA4" w:rsidDel="00B3351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3D0057" w:rsidRPr="00146FA4" w:rsidDel="00B33517" w14:paraId="2F17E5E2" w14:textId="1587C24C" w:rsidTr="00D261C8">
        <w:trPr>
          <w:cantSplit/>
          <w:jc w:val="center"/>
          <w:ins w:id="301" w:author="Ericsson v0" w:date="2024-01-18T16:58:00Z"/>
          <w:del w:id="302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EF389" w14:textId="479759BD" w:rsidR="003D0057" w:rsidRPr="00146FA4" w:rsidDel="00B33517" w:rsidRDefault="003D0057" w:rsidP="003D0057">
            <w:pPr>
              <w:pStyle w:val="TAL"/>
              <w:keepNext w:val="0"/>
              <w:widowControl w:val="0"/>
              <w:ind w:firstLineChars="150" w:firstLine="270"/>
              <w:rPr>
                <w:ins w:id="303" w:author="Ericsson v0" w:date="2024-01-18T16:58:00Z"/>
                <w:del w:id="304" w:author="Ericsson v1" w:date="2024-04-18T12:19:00Z"/>
                <w:lang w:eastAsia="zh-CN"/>
              </w:rPr>
            </w:pPr>
            <w:ins w:id="305" w:author="Ericsson v0" w:date="2024-01-18T16:58:00Z">
              <w:del w:id="306" w:author="Ericsson v1" w:date="2024-04-18T12:19:00Z">
                <w:r w:rsidDel="00B33517">
                  <w:rPr>
                    <w:rFonts w:hint="eastAsia"/>
                    <w:lang w:eastAsia="zh-CN"/>
                  </w:rPr>
                  <w:delText>5</w:delText>
                </w:r>
                <w:r w:rsidDel="00B33517">
                  <w:rPr>
                    <w:lang w:eastAsia="zh-CN"/>
                  </w:rPr>
                  <w:delText>G LAN Type Service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1992C" w14:textId="718841C1" w:rsidR="003D0057" w:rsidRPr="00146FA4" w:rsidDel="00B33517" w:rsidRDefault="003D0057" w:rsidP="003D0057">
            <w:pPr>
              <w:pStyle w:val="TAC"/>
              <w:keepNext w:val="0"/>
              <w:widowControl w:val="0"/>
              <w:rPr>
                <w:ins w:id="307" w:author="Ericsson v0" w:date="2024-01-18T16:58:00Z"/>
                <w:del w:id="308" w:author="Ericsson v1" w:date="2024-04-18T12:19:00Z"/>
                <w:lang w:eastAsia="zh-CN"/>
              </w:rPr>
            </w:pPr>
            <w:ins w:id="309" w:author="Ericsson v0" w:date="2024-01-18T16:58:00Z">
              <w:del w:id="310" w:author="Ericsson v1" w:date="2024-04-18T12:19:00Z">
                <w:r w:rsidRPr="00146FA4" w:rsidDel="00B3351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E14FC" w14:textId="68D02E29" w:rsidR="003D0057" w:rsidRPr="00146FA4" w:rsidDel="00B33517" w:rsidRDefault="003D0057" w:rsidP="003D0057">
            <w:pPr>
              <w:pStyle w:val="TAL"/>
              <w:keepNext w:val="0"/>
              <w:widowControl w:val="0"/>
              <w:rPr>
                <w:ins w:id="311" w:author="Ericsson v0" w:date="2024-01-18T16:58:00Z"/>
                <w:del w:id="312" w:author="Ericsson v1" w:date="2024-04-18T12:19:00Z"/>
                <w:lang w:eastAsia="zh-CN"/>
              </w:rPr>
            </w:pPr>
            <w:ins w:id="313" w:author="Ericsson v0" w:date="2024-01-18T16:58:00Z">
              <w:del w:id="314" w:author="Ericsson v1" w:date="2024-04-18T12:19:00Z">
                <w:r w:rsidRPr="00146FA4" w:rsidDel="00B3351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3D0057" w:rsidRPr="00146FA4" w:rsidDel="00B33517" w14:paraId="536CFB86" w14:textId="4C2CC686" w:rsidTr="00D261C8">
        <w:trPr>
          <w:cantSplit/>
          <w:jc w:val="center"/>
          <w:ins w:id="315" w:author="Ericsson v0" w:date="2024-01-18T16:58:00Z"/>
          <w:del w:id="316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EDC20" w14:textId="130EC5F9" w:rsidR="003D0057" w:rsidRPr="00146FA4" w:rsidDel="00B33517" w:rsidRDefault="003D0057" w:rsidP="003D0057">
            <w:pPr>
              <w:pStyle w:val="TAL"/>
              <w:keepNext w:val="0"/>
              <w:widowControl w:val="0"/>
              <w:ind w:firstLineChars="150" w:firstLine="270"/>
              <w:rPr>
                <w:ins w:id="317" w:author="Ericsson v0" w:date="2024-01-18T16:58:00Z"/>
                <w:del w:id="318" w:author="Ericsson v1" w:date="2024-04-18T12:19:00Z"/>
                <w:lang w:eastAsia="zh-CN"/>
              </w:rPr>
            </w:pPr>
            <w:ins w:id="319" w:author="Ericsson v0" w:date="2024-01-18T16:58:00Z">
              <w:del w:id="320" w:author="Ericsson v1" w:date="2024-04-18T12:19:00Z">
                <w:r w:rsidRPr="00EC3F03" w:rsidDel="00B33517">
                  <w:rPr>
                    <w:lang w:eastAsia="zh-CN"/>
                  </w:rPr>
                  <w:delText>SNPN</w:delText>
                </w:r>
                <w:r w:rsidDel="00B33517">
                  <w:rPr>
                    <w:lang w:eastAsia="zh-CN"/>
                  </w:rPr>
                  <w:delText xml:space="preserve"> </w:delText>
                </w:r>
                <w:r w:rsidRPr="00EC3F03" w:rsidDel="00B33517">
                  <w:rPr>
                    <w:lang w:eastAsia="zh-CN"/>
                  </w:rPr>
                  <w:delText>Information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F98F4" w14:textId="44444A90" w:rsidR="003D0057" w:rsidRPr="00146FA4" w:rsidDel="00B33517" w:rsidRDefault="003D0057" w:rsidP="003D0057">
            <w:pPr>
              <w:pStyle w:val="TAC"/>
              <w:keepNext w:val="0"/>
              <w:widowControl w:val="0"/>
              <w:rPr>
                <w:ins w:id="321" w:author="Ericsson v0" w:date="2024-01-18T16:58:00Z"/>
                <w:del w:id="322" w:author="Ericsson v1" w:date="2024-04-18T12:19:00Z"/>
                <w:lang w:eastAsia="zh-CN"/>
              </w:rPr>
            </w:pPr>
            <w:ins w:id="323" w:author="Ericsson v0" w:date="2024-01-18T16:58:00Z">
              <w:del w:id="324" w:author="Ericsson v1" w:date="2024-04-18T12:19:00Z">
                <w:r w:rsidRPr="00146FA4" w:rsidDel="00B3351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BC6F8" w14:textId="4BEC8811" w:rsidR="003D0057" w:rsidRPr="00146FA4" w:rsidDel="00B33517" w:rsidRDefault="003D0057" w:rsidP="003D0057">
            <w:pPr>
              <w:pStyle w:val="TAL"/>
              <w:keepNext w:val="0"/>
              <w:widowControl w:val="0"/>
              <w:rPr>
                <w:ins w:id="325" w:author="Ericsson v0" w:date="2024-01-18T16:58:00Z"/>
                <w:del w:id="326" w:author="Ericsson v1" w:date="2024-04-18T12:19:00Z"/>
                <w:lang w:eastAsia="zh-CN"/>
              </w:rPr>
            </w:pPr>
            <w:ins w:id="327" w:author="Ericsson v0" w:date="2024-01-18T16:58:00Z">
              <w:del w:id="328" w:author="Ericsson v1" w:date="2024-04-18T12:19:00Z">
                <w:r w:rsidRPr="00146FA4" w:rsidDel="00B3351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3D0057" w:rsidRPr="00146FA4" w:rsidDel="00B33517" w14:paraId="11B54909" w14:textId="0A2FEB4F" w:rsidTr="00D261C8">
        <w:trPr>
          <w:cantSplit/>
          <w:jc w:val="center"/>
          <w:del w:id="329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94E62" w14:textId="077D0D7B" w:rsidR="003D0057" w:rsidRPr="00146FA4" w:rsidDel="00B33517" w:rsidRDefault="003D0057" w:rsidP="003D0057">
            <w:pPr>
              <w:pStyle w:val="TAL"/>
              <w:keepNext w:val="0"/>
              <w:widowControl w:val="0"/>
              <w:ind w:firstLineChars="150" w:firstLine="270"/>
              <w:rPr>
                <w:del w:id="330" w:author="Ericsson v1" w:date="2024-04-18T12:19:00Z"/>
                <w:lang w:eastAsia="zh-CN"/>
              </w:rPr>
            </w:pPr>
            <w:del w:id="331" w:author="Ericsson v1" w:date="2024-04-18T12:19:00Z">
              <w:r w:rsidRPr="00146FA4" w:rsidDel="00B33517">
                <w:delText xml:space="preserve">SNPN </w:delText>
              </w:r>
              <w:r w:rsidRPr="00146FA4" w:rsidDel="00B33517">
                <w:rPr>
                  <w:lang w:eastAsia="zh-CN"/>
                </w:rPr>
                <w:delText>ID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0DA59" w14:textId="7B30C5D2" w:rsidR="003D0057" w:rsidRPr="00146FA4" w:rsidDel="00B33517" w:rsidRDefault="003D0057" w:rsidP="003D0057">
            <w:pPr>
              <w:pStyle w:val="TAC"/>
              <w:keepNext w:val="0"/>
              <w:widowControl w:val="0"/>
              <w:rPr>
                <w:del w:id="332" w:author="Ericsson v1" w:date="2024-04-18T12:19:00Z"/>
                <w:lang w:eastAsia="zh-CN"/>
              </w:rPr>
            </w:pPr>
            <w:del w:id="333" w:author="Ericsson v1" w:date="2024-04-18T12:19:00Z">
              <w:r w:rsidRPr="00146FA4" w:rsidDel="00B3351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54C84" w14:textId="4AFDEB12" w:rsidR="003D0057" w:rsidRPr="00146FA4" w:rsidDel="00B33517" w:rsidRDefault="003D0057" w:rsidP="003D0057">
            <w:pPr>
              <w:pStyle w:val="TAL"/>
              <w:keepNext w:val="0"/>
              <w:widowControl w:val="0"/>
              <w:rPr>
                <w:del w:id="334" w:author="Ericsson v1" w:date="2024-04-18T12:19:00Z"/>
                <w:lang w:eastAsia="zh-CN"/>
              </w:rPr>
            </w:pPr>
            <w:del w:id="335" w:author="Ericsson v1" w:date="2024-04-18T12:19:00Z">
              <w:r w:rsidRPr="00146FA4" w:rsidDel="00B3351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521C62" w:rsidRPr="00146FA4" w:rsidDel="00B33517" w14:paraId="6BF87E02" w14:textId="016C8D48" w:rsidTr="00D261C8">
        <w:trPr>
          <w:cantSplit/>
          <w:jc w:val="center"/>
          <w:ins w:id="336" w:author="Ericsson v0" w:date="2024-01-18T16:59:00Z"/>
          <w:del w:id="337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4823C" w14:textId="6B6436BC" w:rsidR="00521C62" w:rsidRPr="00146FA4" w:rsidDel="00B33517" w:rsidRDefault="00521C62" w:rsidP="00521C62">
            <w:pPr>
              <w:pStyle w:val="TAL"/>
              <w:keepNext w:val="0"/>
              <w:widowControl w:val="0"/>
              <w:ind w:firstLineChars="150" w:firstLine="270"/>
              <w:rPr>
                <w:ins w:id="338" w:author="Ericsson v0" w:date="2024-01-18T16:59:00Z"/>
                <w:del w:id="339" w:author="Ericsson v1" w:date="2024-04-18T12:19:00Z"/>
              </w:rPr>
            </w:pPr>
            <w:ins w:id="340" w:author="Ericsson v0" w:date="2024-01-18T16:59:00Z">
              <w:del w:id="341" w:author="Ericsson v1" w:date="2024-04-18T12:19:00Z">
                <w:r w:rsidRPr="008B1A94" w:rsidDel="00B33517">
                  <w:rPr>
                    <w:lang w:val="fr-FR"/>
                  </w:rPr>
                  <w:delText>5G Satellite</w:delText>
                </w:r>
                <w:r w:rsidRPr="00D551EE" w:rsidDel="00B33517">
                  <w:rPr>
                    <w:rFonts w:hint="eastAsia"/>
                    <w:lang w:val="fr-FR"/>
                  </w:rPr>
                  <w:delText xml:space="preserve"> </w:delText>
                </w:r>
                <w:r w:rsidDel="00B33517">
                  <w:rPr>
                    <w:rFonts w:hint="eastAsia"/>
                    <w:lang w:val="fr-FR" w:eastAsia="zh-CN"/>
                  </w:rPr>
                  <w:delText>A</w:delText>
                </w:r>
                <w:r w:rsidRPr="008B1A94" w:rsidDel="00B33517">
                  <w:rPr>
                    <w:lang w:val="fr-FR"/>
                  </w:rPr>
                  <w:delText>ccess Indicat</w:delText>
                </w:r>
                <w:r w:rsidDel="00B33517">
                  <w:rPr>
                    <w:lang w:val="fr-FR"/>
                  </w:rPr>
                  <w:delText>or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51396" w14:textId="2AD93CE4" w:rsidR="00521C62" w:rsidRPr="00146FA4" w:rsidDel="00B33517" w:rsidRDefault="00521C62" w:rsidP="00521C62">
            <w:pPr>
              <w:pStyle w:val="TAC"/>
              <w:keepNext w:val="0"/>
              <w:widowControl w:val="0"/>
              <w:rPr>
                <w:ins w:id="342" w:author="Ericsson v0" w:date="2024-01-18T16:59:00Z"/>
                <w:del w:id="343" w:author="Ericsson v1" w:date="2024-04-18T12:19:00Z"/>
                <w:lang w:eastAsia="zh-CN"/>
              </w:rPr>
            </w:pPr>
            <w:ins w:id="344" w:author="Ericsson v0" w:date="2024-01-18T16:59:00Z">
              <w:del w:id="345" w:author="Ericsson v1" w:date="2024-04-18T12:19:00Z">
                <w:r w:rsidRPr="00146FA4" w:rsidDel="00B3351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2885" w14:textId="3BA9F018" w:rsidR="00521C62" w:rsidRPr="00146FA4" w:rsidDel="00B33517" w:rsidRDefault="00521C62" w:rsidP="00521C62">
            <w:pPr>
              <w:pStyle w:val="TAL"/>
              <w:keepNext w:val="0"/>
              <w:widowControl w:val="0"/>
              <w:rPr>
                <w:ins w:id="346" w:author="Ericsson v0" w:date="2024-01-18T16:59:00Z"/>
                <w:del w:id="347" w:author="Ericsson v1" w:date="2024-04-18T12:19:00Z"/>
                <w:lang w:eastAsia="zh-CN"/>
              </w:rPr>
            </w:pPr>
            <w:ins w:id="348" w:author="Ericsson v0" w:date="2024-01-18T16:59:00Z">
              <w:del w:id="349" w:author="Ericsson v1" w:date="2024-04-18T12:19:00Z">
                <w:r w:rsidRPr="00146FA4" w:rsidDel="00B3351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521C62" w:rsidRPr="00146FA4" w:rsidDel="00B33517" w14:paraId="66F3D6F3" w14:textId="5D40856E" w:rsidTr="00D261C8">
        <w:trPr>
          <w:cantSplit/>
          <w:jc w:val="center"/>
          <w:ins w:id="350" w:author="Ericsson v0" w:date="2024-01-18T16:59:00Z"/>
          <w:del w:id="351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9561F" w14:textId="65B74934" w:rsidR="00521C62" w:rsidRPr="00146FA4" w:rsidDel="00B33517" w:rsidRDefault="00521C62" w:rsidP="00521C62">
            <w:pPr>
              <w:pStyle w:val="TAL"/>
              <w:keepNext w:val="0"/>
              <w:widowControl w:val="0"/>
              <w:ind w:firstLineChars="150" w:firstLine="270"/>
              <w:rPr>
                <w:ins w:id="352" w:author="Ericsson v0" w:date="2024-01-18T16:59:00Z"/>
                <w:del w:id="353" w:author="Ericsson v1" w:date="2024-04-18T12:19:00Z"/>
              </w:rPr>
            </w:pPr>
            <w:ins w:id="354" w:author="Ericsson v0" w:date="2024-01-18T16:59:00Z">
              <w:del w:id="355" w:author="Ericsson v1" w:date="2024-04-18T12:19:00Z">
                <w:r w:rsidRPr="00F069A9" w:rsidDel="00B33517">
                  <w:rPr>
                    <w:lang w:eastAsia="zh-CN"/>
                  </w:rPr>
                  <w:delText>Satellite backhaul Information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9C7D2" w14:textId="28156DDD" w:rsidR="00521C62" w:rsidRPr="00146FA4" w:rsidDel="00B33517" w:rsidRDefault="00521C62" w:rsidP="00521C62">
            <w:pPr>
              <w:pStyle w:val="TAC"/>
              <w:keepNext w:val="0"/>
              <w:widowControl w:val="0"/>
              <w:rPr>
                <w:ins w:id="356" w:author="Ericsson v0" w:date="2024-01-18T16:59:00Z"/>
                <w:del w:id="357" w:author="Ericsson v1" w:date="2024-04-18T12:19:00Z"/>
                <w:lang w:eastAsia="zh-CN"/>
              </w:rPr>
            </w:pPr>
            <w:ins w:id="358" w:author="Ericsson v0" w:date="2024-01-18T16:59:00Z">
              <w:del w:id="359" w:author="Ericsson v1" w:date="2024-04-18T12:19:00Z">
                <w:r w:rsidRPr="00146FA4" w:rsidDel="00B3351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384A1" w14:textId="6964DB5E" w:rsidR="00521C62" w:rsidRPr="00146FA4" w:rsidDel="00B33517" w:rsidRDefault="00521C62" w:rsidP="00521C62">
            <w:pPr>
              <w:pStyle w:val="TAL"/>
              <w:keepNext w:val="0"/>
              <w:widowControl w:val="0"/>
              <w:rPr>
                <w:ins w:id="360" w:author="Ericsson v0" w:date="2024-01-18T16:59:00Z"/>
                <w:del w:id="361" w:author="Ericsson v1" w:date="2024-04-18T12:19:00Z"/>
                <w:lang w:eastAsia="zh-CN"/>
              </w:rPr>
            </w:pPr>
            <w:ins w:id="362" w:author="Ericsson v0" w:date="2024-01-18T16:59:00Z">
              <w:del w:id="363" w:author="Ericsson v1" w:date="2024-04-18T12:19:00Z">
                <w:r w:rsidRPr="00146FA4" w:rsidDel="00B3351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521C62" w:rsidRPr="00146FA4" w:rsidDel="00B33517" w14:paraId="6A602571" w14:textId="222EC2A0" w:rsidTr="00D261C8">
        <w:trPr>
          <w:cantSplit/>
          <w:jc w:val="center"/>
          <w:ins w:id="364" w:author="Ericsson v0" w:date="2024-01-18T16:59:00Z"/>
          <w:del w:id="365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9056A" w14:textId="66A39D1D" w:rsidR="00521C62" w:rsidRPr="00146FA4" w:rsidDel="00B33517" w:rsidRDefault="00521C62" w:rsidP="00521C62">
            <w:pPr>
              <w:pStyle w:val="TAL"/>
              <w:keepNext w:val="0"/>
              <w:widowControl w:val="0"/>
              <w:ind w:firstLineChars="150" w:firstLine="270"/>
              <w:rPr>
                <w:ins w:id="366" w:author="Ericsson v0" w:date="2024-01-18T16:59:00Z"/>
                <w:del w:id="367" w:author="Ericsson v1" w:date="2024-04-18T12:19:00Z"/>
              </w:rPr>
            </w:pPr>
            <w:ins w:id="368" w:author="Ericsson v0" w:date="2024-01-18T16:59:00Z">
              <w:del w:id="369" w:author="Ericsson v1" w:date="2024-04-18T12:19:00Z">
                <w:r w:rsidRPr="00270B4B" w:rsidDel="00B33517">
                  <w:rPr>
                    <w:lang w:eastAsia="zh-CN"/>
                  </w:rPr>
                  <w:delText>Satellite Backhaul Category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197D6" w14:textId="053C1FFC" w:rsidR="00521C62" w:rsidRPr="00146FA4" w:rsidDel="00B33517" w:rsidRDefault="00521C62" w:rsidP="00521C62">
            <w:pPr>
              <w:pStyle w:val="TAC"/>
              <w:keepNext w:val="0"/>
              <w:widowControl w:val="0"/>
              <w:rPr>
                <w:ins w:id="370" w:author="Ericsson v0" w:date="2024-01-18T16:59:00Z"/>
                <w:del w:id="371" w:author="Ericsson v1" w:date="2024-04-18T12:19:00Z"/>
                <w:lang w:eastAsia="zh-CN"/>
              </w:rPr>
            </w:pPr>
            <w:ins w:id="372" w:author="Ericsson v0" w:date="2024-01-18T16:59:00Z">
              <w:del w:id="373" w:author="Ericsson v1" w:date="2024-04-18T12:19:00Z">
                <w:r w:rsidRPr="00146FA4" w:rsidDel="00B3351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ACEE7" w14:textId="1CB68C3D" w:rsidR="00521C62" w:rsidRPr="00146FA4" w:rsidDel="00B33517" w:rsidRDefault="00521C62" w:rsidP="00521C62">
            <w:pPr>
              <w:pStyle w:val="TAL"/>
              <w:keepNext w:val="0"/>
              <w:widowControl w:val="0"/>
              <w:rPr>
                <w:ins w:id="374" w:author="Ericsson v0" w:date="2024-01-18T16:59:00Z"/>
                <w:del w:id="375" w:author="Ericsson v1" w:date="2024-04-18T12:19:00Z"/>
                <w:lang w:eastAsia="zh-CN"/>
              </w:rPr>
            </w:pPr>
            <w:ins w:id="376" w:author="Ericsson v0" w:date="2024-01-18T16:59:00Z">
              <w:del w:id="377" w:author="Ericsson v1" w:date="2024-04-18T12:19:00Z">
                <w:r w:rsidRPr="00146FA4" w:rsidDel="00B3351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521C62" w:rsidRPr="00146FA4" w:rsidDel="00B33517" w14:paraId="2591944B" w14:textId="289426C5" w:rsidTr="00D261C8">
        <w:trPr>
          <w:cantSplit/>
          <w:jc w:val="center"/>
          <w:ins w:id="378" w:author="Ericsson v0" w:date="2024-01-18T16:59:00Z"/>
          <w:del w:id="379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FC126" w14:textId="03BEA8FE" w:rsidR="00521C62" w:rsidRPr="00146FA4" w:rsidDel="00B33517" w:rsidRDefault="00521C62" w:rsidP="00521C62">
            <w:pPr>
              <w:pStyle w:val="TAL"/>
              <w:keepNext w:val="0"/>
              <w:widowControl w:val="0"/>
              <w:ind w:firstLineChars="150" w:firstLine="270"/>
              <w:rPr>
                <w:ins w:id="380" w:author="Ericsson v0" w:date="2024-01-18T16:59:00Z"/>
                <w:del w:id="381" w:author="Ericsson v1" w:date="2024-04-18T12:19:00Z"/>
              </w:rPr>
            </w:pPr>
            <w:ins w:id="382" w:author="Ericsson v0" w:date="2024-01-18T16:59:00Z">
              <w:del w:id="383" w:author="Ericsson v1" w:date="2024-04-18T12:19:00Z">
                <w:r w:rsidRPr="00530014" w:rsidDel="00B33517">
                  <w:rPr>
                    <w:lang w:eastAsia="zh-CN"/>
                  </w:rPr>
                  <w:delText>GEO Satellite ID</w:delText>
                </w:r>
              </w:del>
            </w:ins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194DD" w14:textId="0E46AD72" w:rsidR="00521C62" w:rsidRPr="00146FA4" w:rsidDel="00B33517" w:rsidRDefault="00521C62" w:rsidP="00521C62">
            <w:pPr>
              <w:pStyle w:val="TAC"/>
              <w:keepNext w:val="0"/>
              <w:widowControl w:val="0"/>
              <w:rPr>
                <w:ins w:id="384" w:author="Ericsson v0" w:date="2024-01-18T16:59:00Z"/>
                <w:del w:id="385" w:author="Ericsson v1" w:date="2024-04-18T12:19:00Z"/>
                <w:lang w:eastAsia="zh-CN"/>
              </w:rPr>
            </w:pPr>
            <w:ins w:id="386" w:author="Ericsson v0" w:date="2024-01-18T16:59:00Z">
              <w:del w:id="387" w:author="Ericsson v1" w:date="2024-04-18T12:19:00Z">
                <w:r w:rsidRPr="00146FA4" w:rsidDel="00B33517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8B5C2" w14:textId="57887242" w:rsidR="00521C62" w:rsidRPr="00146FA4" w:rsidDel="00B33517" w:rsidRDefault="00521C62" w:rsidP="00521C62">
            <w:pPr>
              <w:pStyle w:val="TAL"/>
              <w:keepNext w:val="0"/>
              <w:widowControl w:val="0"/>
              <w:rPr>
                <w:ins w:id="388" w:author="Ericsson v0" w:date="2024-01-18T16:59:00Z"/>
                <w:del w:id="389" w:author="Ericsson v1" w:date="2024-04-18T12:19:00Z"/>
                <w:lang w:eastAsia="zh-CN"/>
              </w:rPr>
            </w:pPr>
            <w:ins w:id="390" w:author="Ericsson v0" w:date="2024-01-18T16:59:00Z">
              <w:del w:id="391" w:author="Ericsson v1" w:date="2024-04-18T12:19:00Z">
                <w:r w:rsidRPr="00146FA4" w:rsidDel="00B33517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3D0057" w:rsidRPr="00146FA4" w:rsidDel="00B33517" w14:paraId="0A497FA7" w14:textId="466495B3" w:rsidTr="00D261C8">
        <w:trPr>
          <w:cantSplit/>
          <w:jc w:val="center"/>
          <w:del w:id="392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F9304" w14:textId="55A25280" w:rsidR="003D0057" w:rsidRPr="00146FA4" w:rsidDel="00B33517" w:rsidRDefault="003D0057" w:rsidP="003D0057">
            <w:pPr>
              <w:pStyle w:val="TAL"/>
              <w:keepNext w:val="0"/>
              <w:widowControl w:val="0"/>
              <w:rPr>
                <w:del w:id="393" w:author="Ericsson v1" w:date="2024-04-18T12:19:00Z"/>
              </w:rPr>
            </w:pPr>
            <w:del w:id="394" w:author="Ericsson v1" w:date="2024-04-18T12:19:00Z">
              <w:r w:rsidRPr="00146FA4" w:rsidDel="00B33517">
                <w:delText>Unit Count Inactivity Timer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7FBDC" w14:textId="7B222028" w:rsidR="003D0057" w:rsidRPr="00146FA4" w:rsidDel="00B33517" w:rsidRDefault="003D0057" w:rsidP="003D0057">
            <w:pPr>
              <w:pStyle w:val="TAC"/>
              <w:keepNext w:val="0"/>
              <w:widowControl w:val="0"/>
              <w:rPr>
                <w:del w:id="395" w:author="Ericsson v1" w:date="2024-04-18T12:19:00Z"/>
                <w:lang w:eastAsia="zh-CN"/>
              </w:rPr>
            </w:pPr>
            <w:del w:id="396" w:author="Ericsson v1" w:date="2024-04-18T12:19:00Z">
              <w:r w:rsidRPr="00146FA4" w:rsidDel="00B3351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6070F" w14:textId="2D057BA1" w:rsidR="003D0057" w:rsidRPr="00146FA4" w:rsidDel="00B33517" w:rsidRDefault="003D0057" w:rsidP="003D0057">
            <w:pPr>
              <w:pStyle w:val="TAL"/>
              <w:keepNext w:val="0"/>
              <w:widowControl w:val="0"/>
              <w:rPr>
                <w:del w:id="397" w:author="Ericsson v1" w:date="2024-04-18T12:19:00Z"/>
                <w:lang w:eastAsia="zh-CN"/>
              </w:rPr>
            </w:pPr>
            <w:del w:id="398" w:author="Ericsson v1" w:date="2024-04-18T12:19:00Z">
              <w:r w:rsidRPr="00146FA4" w:rsidDel="00B3351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3D0057" w:rsidRPr="00146FA4" w:rsidDel="00B33517" w14:paraId="1C91D1AD" w14:textId="2F6BBC82" w:rsidTr="00D261C8">
        <w:trPr>
          <w:cantSplit/>
          <w:jc w:val="center"/>
          <w:del w:id="399" w:author="Ericsson v1" w:date="2024-04-18T12:19:00Z"/>
        </w:trPr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2DBCC" w14:textId="3901118D" w:rsidR="003D0057" w:rsidRPr="00146FA4" w:rsidDel="00B33517" w:rsidRDefault="003D0057" w:rsidP="003D0057">
            <w:pPr>
              <w:pStyle w:val="TAL"/>
              <w:keepNext w:val="0"/>
              <w:widowControl w:val="0"/>
              <w:rPr>
                <w:del w:id="400" w:author="Ericsson v1" w:date="2024-04-18T12:19:00Z"/>
              </w:rPr>
            </w:pPr>
            <w:del w:id="401" w:author="Ericsson v1" w:date="2024-04-18T12:19:00Z">
              <w:r w:rsidRPr="00146FA4" w:rsidDel="00B33517">
                <w:delText>RAN Secondary RAT Usage Report</w:delText>
              </w:r>
            </w:del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6E871" w14:textId="3A383491" w:rsidR="003D0057" w:rsidRPr="00146FA4" w:rsidDel="00B33517" w:rsidRDefault="003D0057" w:rsidP="003D0057">
            <w:pPr>
              <w:pStyle w:val="TAC"/>
              <w:keepNext w:val="0"/>
              <w:widowControl w:val="0"/>
              <w:rPr>
                <w:del w:id="402" w:author="Ericsson v1" w:date="2024-04-18T12:19:00Z"/>
                <w:lang w:eastAsia="zh-CN"/>
              </w:rPr>
            </w:pPr>
            <w:del w:id="403" w:author="Ericsson v1" w:date="2024-04-18T12:19:00Z">
              <w:r w:rsidRPr="00146FA4" w:rsidDel="00B33517">
                <w:rPr>
                  <w:lang w:eastAsia="zh-CN"/>
                </w:rPr>
                <w:delText>-</w:delText>
              </w:r>
            </w:del>
          </w:p>
        </w:tc>
        <w:tc>
          <w:tcPr>
            <w:tcW w:w="4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00DE5" w14:textId="164D52BC" w:rsidR="003D0057" w:rsidRPr="00146FA4" w:rsidDel="00B33517" w:rsidRDefault="003D0057" w:rsidP="003D0057">
            <w:pPr>
              <w:pStyle w:val="TAL"/>
              <w:keepNext w:val="0"/>
              <w:widowControl w:val="0"/>
              <w:rPr>
                <w:del w:id="404" w:author="Ericsson v1" w:date="2024-04-18T12:19:00Z"/>
                <w:lang w:eastAsia="zh-CN"/>
              </w:rPr>
            </w:pPr>
            <w:del w:id="405" w:author="Ericsson v1" w:date="2024-04-18T12:19:00Z">
              <w:r w:rsidRPr="00146FA4" w:rsidDel="00B33517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915EF" w:rsidRPr="00146FA4" w14:paraId="52930A57" w14:textId="77777777" w:rsidTr="00617BBD">
        <w:trPr>
          <w:cantSplit/>
          <w:jc w:val="center"/>
          <w:ins w:id="406" w:author="Ericsson v1" w:date="2024-04-18T12:16:00Z"/>
        </w:trPr>
        <w:tc>
          <w:tcPr>
            <w:tcW w:w="8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BE954" w14:textId="1A6F81EB" w:rsidR="001915EF" w:rsidRPr="00146FA4" w:rsidRDefault="001915EF" w:rsidP="001915EF">
            <w:pPr>
              <w:pStyle w:val="TAL"/>
              <w:keepNext w:val="0"/>
              <w:widowControl w:val="0"/>
              <w:rPr>
                <w:ins w:id="407" w:author="Ericsson v1" w:date="2024-04-18T12:16:00Z"/>
                <w:lang w:eastAsia="zh-CN"/>
              </w:rPr>
            </w:pPr>
            <w:ins w:id="408" w:author="Ericsson v1" w:date="2024-04-18T12:17:00Z">
              <w:r w:rsidRPr="00BD6F46">
                <w:t>NOTE:</w:t>
              </w:r>
              <w:r>
                <w:tab/>
                <w:t>Only applicable fields are included in the table.</w:t>
              </w:r>
            </w:ins>
          </w:p>
        </w:tc>
      </w:tr>
    </w:tbl>
    <w:p w14:paraId="21259844" w14:textId="77777777" w:rsidR="00D73C8F" w:rsidRPr="00146FA4" w:rsidRDefault="00D73C8F" w:rsidP="00D73C8F">
      <w:pPr>
        <w:rPr>
          <w:lang w:eastAsia="zh-CN"/>
        </w:rPr>
      </w:pPr>
    </w:p>
    <w:p w14:paraId="3A4F27F1" w14:textId="77777777" w:rsidR="00D73C8F" w:rsidRPr="00146FA4" w:rsidRDefault="00D73C8F" w:rsidP="00D73C8F">
      <w:pPr>
        <w:rPr>
          <w:lang w:eastAsia="zh-CN"/>
        </w:rPr>
      </w:pPr>
      <w:r w:rsidRPr="00146FA4">
        <w:rPr>
          <w:lang w:eastAsia="zh-CN"/>
        </w:rPr>
        <w:t>The specific</w:t>
      </w:r>
      <w:r w:rsidRPr="00146FA4">
        <w:t xml:space="preserve"> PDU </w:t>
      </w:r>
      <w:r w:rsidRPr="00146FA4">
        <w:rPr>
          <w:lang w:eastAsia="zh-CN"/>
        </w:rPr>
        <w:t>Container</w:t>
      </w:r>
      <w:r w:rsidRPr="00146FA4">
        <w:t xml:space="preserve"> Information</w:t>
      </w:r>
      <w:r w:rsidRPr="00146FA4">
        <w:rPr>
          <w:lang w:eastAsia="zh-CN"/>
        </w:rPr>
        <w:t xml:space="preserve"> when UE is connected to SMF+P-GW-C via </w:t>
      </w:r>
      <w:r w:rsidRPr="00146FA4">
        <w:rPr>
          <w:lang w:bidi="ar-IQ"/>
        </w:rPr>
        <w:t>GERAN/UTRAN</w:t>
      </w:r>
      <w:r w:rsidRPr="00146FA4">
        <w:rPr>
          <w:lang w:eastAsia="zh-CN"/>
        </w:rPr>
        <w:t xml:space="preserve"> is provided as defined in table 6.2.1.3.1, with the differences described under following table C.3.2.1-2:</w:t>
      </w:r>
    </w:p>
    <w:p w14:paraId="09BC2E15" w14:textId="77777777" w:rsidR="00D73C8F" w:rsidRPr="00146FA4" w:rsidRDefault="00D73C8F" w:rsidP="00D73C8F">
      <w:pPr>
        <w:pStyle w:val="TH"/>
        <w:rPr>
          <w:lang w:bidi="ar-IQ"/>
        </w:rPr>
      </w:pPr>
      <w:r w:rsidRPr="00146FA4">
        <w:rPr>
          <w:lang w:bidi="ar-IQ"/>
        </w:rPr>
        <w:t xml:space="preserve">Table C.3.2.1-2: Structure of </w:t>
      </w:r>
      <w:r w:rsidRPr="00146FA4">
        <w:t xml:space="preserve">PDU </w:t>
      </w:r>
      <w:r w:rsidRPr="00146FA4">
        <w:rPr>
          <w:lang w:eastAsia="zh-CN"/>
        </w:rPr>
        <w:t>Container</w:t>
      </w:r>
      <w:r w:rsidRPr="00146FA4">
        <w:t xml:space="preserve"> Information</w:t>
      </w:r>
    </w:p>
    <w:tbl>
      <w:tblPr>
        <w:tblW w:w="8510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72"/>
        <w:gridCol w:w="900"/>
        <w:gridCol w:w="4738"/>
      </w:tblGrid>
      <w:tr w:rsidR="00D73C8F" w:rsidRPr="00146FA4" w14:paraId="2D45DBE7" w14:textId="77777777" w:rsidTr="00D261C8">
        <w:trPr>
          <w:cantSplit/>
          <w:tblHeader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134093D4" w14:textId="77777777" w:rsidR="00D73C8F" w:rsidRPr="00146FA4" w:rsidRDefault="00D73C8F" w:rsidP="00D261C8">
            <w:pPr>
              <w:pStyle w:val="TAH"/>
              <w:keepNext w:val="0"/>
              <w:keepLines w:val="0"/>
              <w:rPr>
                <w:lang w:bidi="ar-IQ"/>
              </w:rPr>
            </w:pPr>
            <w:r w:rsidRPr="00146FA4">
              <w:t>Information Element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2F73E856" w14:textId="77777777" w:rsidR="00D73C8F" w:rsidRPr="00146FA4" w:rsidRDefault="00D73C8F" w:rsidP="00D261C8">
            <w:pPr>
              <w:pStyle w:val="TAH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Category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0CA4E730" w14:textId="77777777" w:rsidR="00D73C8F" w:rsidRPr="00146FA4" w:rsidRDefault="00D73C8F" w:rsidP="00D261C8">
            <w:pPr>
              <w:pStyle w:val="TAH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 xml:space="preserve">Description </w:t>
            </w:r>
          </w:p>
        </w:tc>
      </w:tr>
      <w:tr w:rsidR="00D73C8F" w:rsidRPr="00146FA4" w14:paraId="33C3ADA6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1200FC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Time of First Usage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BCBC1C" w14:textId="77777777" w:rsidR="00D73C8F" w:rsidRPr="00146FA4" w:rsidRDefault="00D73C8F" w:rsidP="00D261C8">
            <w:pPr>
              <w:pStyle w:val="TAC"/>
              <w:rPr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893BB1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Described in table 6.2.1.3.1.</w:t>
            </w:r>
          </w:p>
        </w:tc>
      </w:tr>
      <w:tr w:rsidR="00D73C8F" w:rsidRPr="00146FA4" w14:paraId="6F3598E3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E9838E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Time of Last Usage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68DF03" w14:textId="77777777" w:rsidR="00D73C8F" w:rsidRPr="00146FA4" w:rsidRDefault="00D73C8F" w:rsidP="00D261C8">
            <w:pPr>
              <w:pStyle w:val="TAC"/>
              <w:rPr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405CD0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Described in table 6.2.1.3.1.</w:t>
            </w:r>
          </w:p>
        </w:tc>
      </w:tr>
      <w:tr w:rsidR="00D73C8F" w:rsidRPr="00146FA4" w14:paraId="0DF39A6B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372A15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QoS Information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565DF1" w14:textId="77777777" w:rsidR="00D73C8F" w:rsidRPr="00146FA4" w:rsidRDefault="00D73C8F" w:rsidP="00D261C8">
            <w:pPr>
              <w:pStyle w:val="TAC"/>
              <w:rPr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5EB933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bCs/>
              </w:rPr>
            </w:pPr>
            <w:r w:rsidRPr="00146FA4">
              <w:t>Described in table 6.2.1.3.1.</w:t>
            </w:r>
          </w:p>
        </w:tc>
      </w:tr>
      <w:tr w:rsidR="00D73C8F" w:rsidRPr="00146FA4" w14:paraId="5CFC6AA3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77B9E3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QoS Characteristics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230A16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46D8E9" w14:textId="77777777" w:rsidR="00D73C8F" w:rsidRPr="00146FA4" w:rsidRDefault="00D73C8F" w:rsidP="00D261C8">
            <w:pPr>
              <w:pStyle w:val="TAL"/>
              <w:keepNext w:val="0"/>
              <w:keepLines w:val="0"/>
            </w:pPr>
            <w:r w:rsidRPr="00146FA4">
              <w:t>Described in table 6.2.1.3.1.</w:t>
            </w:r>
          </w:p>
        </w:tc>
      </w:tr>
      <w:tr w:rsidR="00D73C8F" w:rsidRPr="00146FA4" w14:paraId="6A6A1F82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A93E321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AF Charging Identifier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7D42C0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E76B0D1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Described in table 6.2.1.3.1.</w:t>
            </w:r>
          </w:p>
        </w:tc>
      </w:tr>
      <w:tr w:rsidR="00D73C8F" w:rsidRPr="00146FA4" w14:paraId="380AE62A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47B96A" w14:textId="77777777" w:rsidR="00D73C8F" w:rsidRPr="00146FA4" w:rsidRDefault="00D73C8F" w:rsidP="00D261C8">
            <w:pPr>
              <w:pStyle w:val="TAL"/>
              <w:keepNext w:val="0"/>
              <w:keepLines w:val="0"/>
            </w:pPr>
            <w:r w:rsidRPr="00146FA4">
              <w:t>AF Charging Id String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A0BC4C" w14:textId="77777777" w:rsidR="00D73C8F" w:rsidRPr="00146FA4" w:rsidRDefault="00D73C8F" w:rsidP="00D261C8">
            <w:pPr>
              <w:pStyle w:val="TAC"/>
              <w:rPr>
                <w:lang w:eastAsia="zh-CN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649092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szCs w:val="18"/>
              </w:rPr>
            </w:pPr>
            <w:r w:rsidRPr="00146FA4">
              <w:t>Described in table 6.2.1.3.1.</w:t>
            </w:r>
          </w:p>
        </w:tc>
      </w:tr>
      <w:tr w:rsidR="00D73C8F" w:rsidRPr="00146FA4" w14:paraId="077C7CBC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2CAAC8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User Location Information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A0861B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45B6A4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Described in table 6.2.1.3.1.</w:t>
            </w:r>
          </w:p>
        </w:tc>
      </w:tr>
      <w:tr w:rsidR="00D73C8F" w:rsidRPr="00146FA4" w14:paraId="70D549BA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C9F2E4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UE Time Zone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77F051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F4B24F3" w14:textId="77777777" w:rsidR="00D73C8F" w:rsidRPr="00146FA4" w:rsidRDefault="00D73C8F" w:rsidP="00D261C8">
            <w:pPr>
              <w:pStyle w:val="TAL"/>
              <w:keepNext w:val="0"/>
              <w:keepLines w:val="0"/>
            </w:pPr>
            <w:r w:rsidRPr="00146FA4">
              <w:t>Described in table 6.2.1.3.1.</w:t>
            </w:r>
          </w:p>
        </w:tc>
      </w:tr>
      <w:tr w:rsidR="00D73C8F" w:rsidRPr="00146FA4" w14:paraId="5BA09E1F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7A6167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Presence Reporting Area Information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F77793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B2FCFF" w14:textId="77777777" w:rsidR="00D73C8F" w:rsidRPr="00146FA4" w:rsidRDefault="00D73C8F" w:rsidP="00D261C8">
            <w:pPr>
              <w:pStyle w:val="TAL"/>
              <w:keepNext w:val="0"/>
              <w:keepLines w:val="0"/>
            </w:pPr>
            <w:r w:rsidRPr="00146FA4">
              <w:t>Described in table 6.2.1.3.1.</w:t>
            </w:r>
          </w:p>
        </w:tc>
      </w:tr>
      <w:tr w:rsidR="00D73C8F" w:rsidRPr="00146FA4" w14:paraId="5B7BA691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DF0326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 xml:space="preserve">Serving Network Function ID 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889441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AC7E72" w14:textId="77777777" w:rsidR="00D73C8F" w:rsidRPr="00146FA4" w:rsidRDefault="00D73C8F" w:rsidP="00D261C8">
            <w:pPr>
              <w:pStyle w:val="TAL"/>
              <w:keepNext w:val="0"/>
              <w:keepLines w:val="0"/>
            </w:pPr>
            <w:r w:rsidRPr="00146FA4">
              <w:t>Described in table 6.2.1.3.1.</w:t>
            </w:r>
          </w:p>
        </w:tc>
      </w:tr>
      <w:tr w:rsidR="00D73C8F" w:rsidRPr="00146FA4" w14:paraId="63BB8B70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B1E9A2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eastAsia="zh-CN" w:bidi="ar-IQ"/>
              </w:rPr>
              <w:t>RAT Type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5CC758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F582621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bCs/>
              </w:rPr>
            </w:pPr>
            <w:r w:rsidRPr="00146FA4">
              <w:t>Described in table 6.2.1.3.1.</w:t>
            </w:r>
          </w:p>
        </w:tc>
      </w:tr>
      <w:tr w:rsidR="00D73C8F" w:rsidRPr="00146FA4" w14:paraId="133FA9EF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E14485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Sponsor Identity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0E6D52" w14:textId="77777777" w:rsidR="00D73C8F" w:rsidRPr="00146FA4" w:rsidRDefault="00D73C8F" w:rsidP="00D261C8">
            <w:pPr>
              <w:pStyle w:val="TAC"/>
              <w:rPr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84B5D0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Described in table 6.2.1.3.1.</w:t>
            </w:r>
          </w:p>
        </w:tc>
      </w:tr>
      <w:tr w:rsidR="00D73C8F" w:rsidRPr="00146FA4" w14:paraId="51D90992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66E03D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Application Service Provider Identity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B5304B" w14:textId="77777777" w:rsidR="00D73C8F" w:rsidRPr="00146FA4" w:rsidRDefault="00D73C8F" w:rsidP="00D261C8">
            <w:pPr>
              <w:pStyle w:val="TAC"/>
              <w:rPr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0A868F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t>Described in table 6.2.1.3.1.</w:t>
            </w:r>
          </w:p>
        </w:tc>
      </w:tr>
      <w:tr w:rsidR="00D73C8F" w:rsidRPr="00146FA4" w14:paraId="24C3A83B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50F5FE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bidi="ar-IQ"/>
              </w:rPr>
              <w:t>Charging Rule Base Name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F9BD7B" w14:textId="77777777" w:rsidR="00D73C8F" w:rsidRPr="00146FA4" w:rsidRDefault="00D73C8F" w:rsidP="00D261C8">
            <w:pPr>
              <w:pStyle w:val="TAC"/>
              <w:rPr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E6F7F7" w14:textId="77777777" w:rsidR="00D73C8F" w:rsidRPr="00146FA4" w:rsidRDefault="00D73C8F" w:rsidP="00D261C8">
            <w:pPr>
              <w:pStyle w:val="TAL"/>
              <w:rPr>
                <w:lang w:bidi="ar-IQ"/>
              </w:rPr>
            </w:pPr>
            <w:r w:rsidRPr="00146FA4">
              <w:t>Described in table 6.2.1.3.1.</w:t>
            </w:r>
          </w:p>
        </w:tc>
      </w:tr>
      <w:tr w:rsidR="00D73C8F" w:rsidRPr="00146FA4" w14:paraId="4AF67B7A" w14:textId="77777777" w:rsidTr="00D261C8">
        <w:trPr>
          <w:cantSplit/>
          <w:jc w:val="center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19AFB0" w14:textId="77777777" w:rsidR="00D73C8F" w:rsidRPr="00146FA4" w:rsidRDefault="00D73C8F" w:rsidP="00D261C8">
            <w:pPr>
              <w:pStyle w:val="TAL"/>
              <w:keepNext w:val="0"/>
              <w:keepLines w:val="0"/>
              <w:rPr>
                <w:lang w:bidi="ar-IQ"/>
              </w:rPr>
            </w:pPr>
            <w:r w:rsidRPr="00146FA4">
              <w:rPr>
                <w:lang w:eastAsia="zh-CN"/>
              </w:rPr>
              <w:t>3GPP PS Data Off Status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7594A8" w14:textId="77777777" w:rsidR="00D73C8F" w:rsidRPr="00146FA4" w:rsidRDefault="00D73C8F" w:rsidP="00D261C8">
            <w:pPr>
              <w:pStyle w:val="TAC"/>
              <w:rPr>
                <w:szCs w:val="18"/>
                <w:lang w:bidi="ar-IQ"/>
              </w:rPr>
            </w:pPr>
            <w:r w:rsidRPr="00146FA4">
              <w:rPr>
                <w:lang w:eastAsia="zh-CN"/>
              </w:rPr>
              <w:t>O</w:t>
            </w:r>
            <w:r w:rsidRPr="00146FA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D4C0D5" w14:textId="77777777" w:rsidR="00D73C8F" w:rsidRPr="00146FA4" w:rsidRDefault="00D73C8F" w:rsidP="00D261C8">
            <w:pPr>
              <w:pStyle w:val="TAL"/>
            </w:pPr>
            <w:r w:rsidRPr="00146FA4">
              <w:t>Described in table 6.2.1.3.1.</w:t>
            </w:r>
          </w:p>
        </w:tc>
      </w:tr>
      <w:tr w:rsidR="00D73C8F" w:rsidRPr="00146FA4" w:rsidDel="00C617B4" w14:paraId="28861B52" w14:textId="713174DA" w:rsidTr="00D261C8">
        <w:trPr>
          <w:cantSplit/>
          <w:jc w:val="center"/>
          <w:del w:id="409" w:author="Ericsson v1" w:date="2024-04-18T12:20:00Z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EBD7D3" w14:textId="577A7FB2" w:rsidR="00D73C8F" w:rsidRPr="00146FA4" w:rsidDel="00C617B4" w:rsidRDefault="00D73C8F" w:rsidP="00D261C8">
            <w:pPr>
              <w:pStyle w:val="TAL"/>
              <w:keepNext w:val="0"/>
              <w:keepLines w:val="0"/>
              <w:rPr>
                <w:del w:id="410" w:author="Ericsson v1" w:date="2024-04-18T12:20:00Z"/>
                <w:lang w:eastAsia="zh-CN"/>
              </w:rPr>
            </w:pPr>
            <w:del w:id="411" w:author="Ericsson v1" w:date="2024-04-18T12:20:00Z">
              <w:r w:rsidRPr="00146FA4" w:rsidDel="00C617B4">
                <w:rPr>
                  <w:lang w:eastAsia="zh-CN"/>
                </w:rPr>
                <w:delText>MA PDU Steering functionality</w:delText>
              </w:r>
            </w:del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C3B80F" w14:textId="3A5B5CFA" w:rsidR="00D73C8F" w:rsidRPr="00146FA4" w:rsidDel="00C617B4" w:rsidRDefault="00D73C8F" w:rsidP="00D261C8">
            <w:pPr>
              <w:pStyle w:val="TAC"/>
              <w:rPr>
                <w:del w:id="412" w:author="Ericsson v1" w:date="2024-04-18T12:20:00Z"/>
                <w:lang w:eastAsia="zh-CN"/>
              </w:rPr>
            </w:pPr>
            <w:del w:id="413" w:author="Ericsson v1" w:date="2024-04-18T12:20:00Z">
              <w:r w:rsidRPr="00146FA4" w:rsidDel="00C617B4">
                <w:rPr>
                  <w:lang w:eastAsia="zh-CN"/>
                </w:rPr>
                <w:delText>-</w:delText>
              </w:r>
            </w:del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78DB69" w14:textId="5EC61C1D" w:rsidR="00D73C8F" w:rsidRPr="00146FA4" w:rsidDel="00C617B4" w:rsidRDefault="00D73C8F" w:rsidP="00D261C8">
            <w:pPr>
              <w:pStyle w:val="TAL"/>
              <w:rPr>
                <w:del w:id="414" w:author="Ericsson v1" w:date="2024-04-18T12:20:00Z"/>
                <w:rFonts w:cs="Arial"/>
                <w:szCs w:val="18"/>
                <w:lang w:bidi="ar-IQ"/>
              </w:rPr>
            </w:pPr>
            <w:del w:id="415" w:author="Ericsson v1" w:date="2024-04-18T12:20:00Z">
              <w:r w:rsidRPr="00146FA4" w:rsidDel="00C617B4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D73C8F" w:rsidRPr="00146FA4" w:rsidDel="00C617B4" w14:paraId="152D5DD6" w14:textId="7647B606" w:rsidTr="00D261C8">
        <w:trPr>
          <w:cantSplit/>
          <w:jc w:val="center"/>
          <w:del w:id="416" w:author="Ericsson v1" w:date="2024-04-18T12:20:00Z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D2D9E7" w14:textId="2C689D99" w:rsidR="00D73C8F" w:rsidRPr="00146FA4" w:rsidDel="00C617B4" w:rsidRDefault="00D73C8F" w:rsidP="00D261C8">
            <w:pPr>
              <w:pStyle w:val="TAL"/>
              <w:keepNext w:val="0"/>
              <w:keepLines w:val="0"/>
              <w:rPr>
                <w:del w:id="417" w:author="Ericsson v1" w:date="2024-04-18T12:20:00Z"/>
                <w:lang w:eastAsia="zh-CN"/>
              </w:rPr>
            </w:pPr>
            <w:del w:id="418" w:author="Ericsson v1" w:date="2024-04-18T12:20:00Z">
              <w:r w:rsidRPr="00146FA4" w:rsidDel="00C617B4">
                <w:rPr>
                  <w:lang w:eastAsia="zh-CN"/>
                </w:rPr>
                <w:delText>MA PDU Steering mode</w:delText>
              </w:r>
            </w:del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FE46D7" w14:textId="03A4318F" w:rsidR="00D73C8F" w:rsidRPr="00146FA4" w:rsidDel="00C617B4" w:rsidRDefault="00D73C8F" w:rsidP="00D261C8">
            <w:pPr>
              <w:pStyle w:val="TAC"/>
              <w:rPr>
                <w:del w:id="419" w:author="Ericsson v1" w:date="2024-04-18T12:20:00Z"/>
                <w:lang w:eastAsia="zh-CN"/>
              </w:rPr>
            </w:pPr>
            <w:del w:id="420" w:author="Ericsson v1" w:date="2024-04-18T12:20:00Z">
              <w:r w:rsidRPr="00146FA4" w:rsidDel="00C617B4">
                <w:rPr>
                  <w:lang w:eastAsia="zh-CN"/>
                </w:rPr>
                <w:delText>-</w:delText>
              </w:r>
            </w:del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F06A5E" w14:textId="27C61CB3" w:rsidR="00D73C8F" w:rsidRPr="00146FA4" w:rsidDel="00C617B4" w:rsidRDefault="00D73C8F" w:rsidP="00D261C8">
            <w:pPr>
              <w:pStyle w:val="TAL"/>
              <w:rPr>
                <w:del w:id="421" w:author="Ericsson v1" w:date="2024-04-18T12:20:00Z"/>
                <w:rFonts w:cs="Arial"/>
                <w:szCs w:val="18"/>
                <w:lang w:bidi="ar-IQ"/>
              </w:rPr>
            </w:pPr>
            <w:del w:id="422" w:author="Ericsson v1" w:date="2024-04-18T12:20:00Z">
              <w:r w:rsidRPr="00146FA4" w:rsidDel="00C617B4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A175F8" w:rsidRPr="00146FA4" w:rsidDel="00C617B4" w14:paraId="1A58C310" w14:textId="2D73244D" w:rsidTr="00D261C8">
        <w:trPr>
          <w:cantSplit/>
          <w:jc w:val="center"/>
          <w:ins w:id="423" w:author="Ericsson v0" w:date="2024-01-18T17:00:00Z"/>
          <w:del w:id="424" w:author="Ericsson v1" w:date="2024-04-18T12:20:00Z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78543B" w14:textId="70611985" w:rsidR="00A175F8" w:rsidRPr="00146FA4" w:rsidDel="00C617B4" w:rsidRDefault="00A175F8" w:rsidP="00A175F8">
            <w:pPr>
              <w:pStyle w:val="TAL"/>
              <w:keepNext w:val="0"/>
              <w:keepLines w:val="0"/>
              <w:rPr>
                <w:ins w:id="425" w:author="Ericsson v0" w:date="2024-01-18T17:00:00Z"/>
                <w:del w:id="426" w:author="Ericsson v1" w:date="2024-04-18T12:20:00Z"/>
                <w:lang w:eastAsia="zh-CN"/>
              </w:rPr>
            </w:pPr>
            <w:ins w:id="427" w:author="Ericsson v0" w:date="2024-01-18T17:00:00Z">
              <w:del w:id="428" w:author="Ericsson v1" w:date="2024-04-18T12:20:00Z">
                <w:r w:rsidDel="00C617B4">
                  <w:rPr>
                    <w:rFonts w:hint="eastAsia"/>
                    <w:lang w:eastAsia="zh-CN"/>
                  </w:rPr>
                  <w:delText>T</w:delText>
                </w:r>
                <w:r w:rsidDel="00C617B4">
                  <w:rPr>
                    <w:lang w:eastAsia="zh-CN"/>
                  </w:rPr>
                  <w:delText>raffic Forwarding Way</w:delText>
                </w:r>
              </w:del>
            </w:ins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445F9C" w14:textId="67938B4F" w:rsidR="00A175F8" w:rsidRPr="00146FA4" w:rsidDel="00C617B4" w:rsidRDefault="00A175F8" w:rsidP="00A175F8">
            <w:pPr>
              <w:pStyle w:val="TAC"/>
              <w:rPr>
                <w:ins w:id="429" w:author="Ericsson v0" w:date="2024-01-18T17:00:00Z"/>
                <w:del w:id="430" w:author="Ericsson v1" w:date="2024-04-18T12:20:00Z"/>
                <w:lang w:eastAsia="zh-CN"/>
              </w:rPr>
            </w:pPr>
            <w:ins w:id="431" w:author="Ericsson v0" w:date="2024-01-18T17:00:00Z">
              <w:del w:id="432" w:author="Ericsson v1" w:date="2024-04-18T12:20:00Z">
                <w:r w:rsidRPr="00146FA4" w:rsidDel="00C617B4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14A709" w14:textId="75072068" w:rsidR="00A175F8" w:rsidRPr="00146FA4" w:rsidDel="00C617B4" w:rsidRDefault="00A175F8" w:rsidP="00A175F8">
            <w:pPr>
              <w:pStyle w:val="TAL"/>
              <w:rPr>
                <w:ins w:id="433" w:author="Ericsson v0" w:date="2024-01-18T17:00:00Z"/>
                <w:del w:id="434" w:author="Ericsson v1" w:date="2024-04-18T12:20:00Z"/>
                <w:lang w:eastAsia="zh-CN"/>
              </w:rPr>
            </w:pPr>
            <w:ins w:id="435" w:author="Ericsson v0" w:date="2024-01-18T17:00:00Z">
              <w:del w:id="436" w:author="Ericsson v1" w:date="2024-04-18T12:20:00Z">
                <w:r w:rsidRPr="00146FA4" w:rsidDel="00C617B4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A175F8" w:rsidRPr="00146FA4" w:rsidDel="00C617B4" w14:paraId="1355A998" w14:textId="44ADB562" w:rsidTr="00D261C8">
        <w:trPr>
          <w:cantSplit/>
          <w:jc w:val="center"/>
          <w:ins w:id="437" w:author="Ericsson v0" w:date="2024-01-18T17:00:00Z"/>
          <w:del w:id="438" w:author="Ericsson v1" w:date="2024-04-18T12:20:00Z"/>
        </w:trPr>
        <w:tc>
          <w:tcPr>
            <w:tcW w:w="28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3D909" w14:textId="1E423D69" w:rsidR="00A175F8" w:rsidRPr="00146FA4" w:rsidDel="00C617B4" w:rsidRDefault="00A175F8" w:rsidP="00A175F8">
            <w:pPr>
              <w:pStyle w:val="TAL"/>
              <w:keepNext w:val="0"/>
              <w:keepLines w:val="0"/>
              <w:rPr>
                <w:ins w:id="439" w:author="Ericsson v0" w:date="2024-01-18T17:00:00Z"/>
                <w:del w:id="440" w:author="Ericsson v1" w:date="2024-04-18T12:20:00Z"/>
                <w:lang w:eastAsia="zh-CN"/>
              </w:rPr>
            </w:pPr>
            <w:ins w:id="441" w:author="Ericsson v0" w:date="2024-01-18T17:00:00Z">
              <w:del w:id="442" w:author="Ericsson v1" w:date="2024-04-18T12:20:00Z">
                <w:r w:rsidDel="00C617B4">
                  <w:rPr>
                    <w:lang w:eastAsia="zh-CN"/>
                  </w:rPr>
                  <w:delText>QoS Monitoring Report</w:delText>
                </w:r>
              </w:del>
            </w:ins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69E558" w14:textId="5AA18A8D" w:rsidR="00A175F8" w:rsidRPr="00146FA4" w:rsidDel="00C617B4" w:rsidRDefault="00A175F8" w:rsidP="00A175F8">
            <w:pPr>
              <w:pStyle w:val="TAC"/>
              <w:rPr>
                <w:ins w:id="443" w:author="Ericsson v0" w:date="2024-01-18T17:00:00Z"/>
                <w:del w:id="444" w:author="Ericsson v1" w:date="2024-04-18T12:20:00Z"/>
                <w:lang w:eastAsia="zh-CN"/>
              </w:rPr>
            </w:pPr>
            <w:ins w:id="445" w:author="Ericsson v0" w:date="2024-01-18T17:00:00Z">
              <w:del w:id="446" w:author="Ericsson v1" w:date="2024-04-18T12:20:00Z">
                <w:r w:rsidRPr="00146FA4" w:rsidDel="00C617B4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9027D9" w14:textId="65212C4F" w:rsidR="00A175F8" w:rsidRPr="00146FA4" w:rsidDel="00C617B4" w:rsidRDefault="00A175F8" w:rsidP="00A175F8">
            <w:pPr>
              <w:pStyle w:val="TAL"/>
              <w:rPr>
                <w:ins w:id="447" w:author="Ericsson v0" w:date="2024-01-18T17:00:00Z"/>
                <w:del w:id="448" w:author="Ericsson v1" w:date="2024-04-18T12:20:00Z"/>
                <w:lang w:eastAsia="zh-CN"/>
              </w:rPr>
            </w:pPr>
            <w:ins w:id="449" w:author="Ericsson v0" w:date="2024-01-18T17:00:00Z">
              <w:del w:id="450" w:author="Ericsson v1" w:date="2024-04-18T12:20:00Z">
                <w:r w:rsidRPr="00146FA4" w:rsidDel="00C617B4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C617B4" w:rsidRPr="00146FA4" w14:paraId="35A2E3A4" w14:textId="77777777" w:rsidTr="00A879EE">
        <w:trPr>
          <w:cantSplit/>
          <w:jc w:val="center"/>
          <w:ins w:id="451" w:author="Ericsson v1" w:date="2024-04-18T12:20:00Z"/>
        </w:trPr>
        <w:tc>
          <w:tcPr>
            <w:tcW w:w="85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9B4B41" w14:textId="103DFF31" w:rsidR="00C617B4" w:rsidRPr="00146FA4" w:rsidRDefault="00C617B4" w:rsidP="00C617B4">
            <w:pPr>
              <w:pStyle w:val="TAL"/>
              <w:rPr>
                <w:ins w:id="452" w:author="Ericsson v1" w:date="2024-04-18T12:20:00Z"/>
                <w:lang w:eastAsia="zh-CN"/>
              </w:rPr>
            </w:pPr>
            <w:ins w:id="453" w:author="Ericsson v1" w:date="2024-04-18T12:20:00Z">
              <w:r w:rsidRPr="00BD6F46">
                <w:t>NOTE:</w:t>
              </w:r>
              <w:r>
                <w:tab/>
                <w:t>Only applicable fields are included in the table.</w:t>
              </w:r>
            </w:ins>
          </w:p>
        </w:tc>
      </w:tr>
    </w:tbl>
    <w:p w14:paraId="08758B60" w14:textId="77777777" w:rsidR="00D73C8F" w:rsidRPr="00146FA4" w:rsidRDefault="00D73C8F" w:rsidP="00D73C8F">
      <w:pPr>
        <w:rPr>
          <w:lang w:eastAsia="zh-CN"/>
        </w:rPr>
      </w:pPr>
      <w:r w:rsidRPr="00146FA4">
        <w:t xml:space="preserve">The specific Roaming QBC information is described in table B.2.2.1.2-1 and QFI Container Information is described in table B.2.2.1.3-1 for when UE is connected to SMF+P-GW via GERAN/UTRAN, with the differences </w:t>
      </w:r>
      <w:r w:rsidRPr="00146FA4">
        <w:rPr>
          <w:lang w:eastAsia="zh-CN"/>
        </w:rPr>
        <w:t>that PDU session is replaced by PDP context in fields description</w:t>
      </w:r>
      <w:r w:rsidRPr="00146FA4">
        <w:t>.</w:t>
      </w:r>
    </w:p>
    <w:p w14:paraId="33CFE822" w14:textId="77777777" w:rsidR="00D73C8F" w:rsidRPr="00146FA4" w:rsidRDefault="00D73C8F" w:rsidP="008544B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146FA4" w14:paraId="7E2C9355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3513A0C" w14:textId="77777777" w:rsidR="008544B5" w:rsidRPr="00146FA4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68C9CD36" w14:textId="77777777" w:rsidR="001E41F3" w:rsidRPr="00146FA4" w:rsidRDefault="001E41F3"/>
    <w:sectPr w:rsidR="001E41F3" w:rsidRPr="00146FA4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0A69D" w14:textId="77777777" w:rsidR="00D15A38" w:rsidRDefault="00D15A38">
      <w:r>
        <w:separator/>
      </w:r>
    </w:p>
  </w:endnote>
  <w:endnote w:type="continuationSeparator" w:id="0">
    <w:p w14:paraId="4995C48E" w14:textId="77777777" w:rsidR="00D15A38" w:rsidRDefault="00D15A38">
      <w:r>
        <w:continuationSeparator/>
      </w:r>
    </w:p>
  </w:endnote>
  <w:endnote w:type="continuationNotice" w:id="1">
    <w:p w14:paraId="1EDEA3CD" w14:textId="77777777" w:rsidR="00D15A38" w:rsidRDefault="00D15A3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D4B31" w14:textId="77777777" w:rsidR="00D15A38" w:rsidRDefault="00D15A38">
      <w:r>
        <w:separator/>
      </w:r>
    </w:p>
  </w:footnote>
  <w:footnote w:type="continuationSeparator" w:id="0">
    <w:p w14:paraId="4C9C7D03" w14:textId="77777777" w:rsidR="00D15A38" w:rsidRDefault="00D15A38">
      <w:r>
        <w:continuationSeparator/>
      </w:r>
    </w:p>
  </w:footnote>
  <w:footnote w:type="continuationNotice" w:id="1">
    <w:p w14:paraId="5A4EDED0" w14:textId="77777777" w:rsidR="00D15A38" w:rsidRDefault="00D15A3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2E252" w14:textId="77777777" w:rsidR="00E95EB6" w:rsidRDefault="00E95EB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851DC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21F9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9D7F9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03A33F0"/>
    <w:multiLevelType w:val="hybridMultilevel"/>
    <w:tmpl w:val="E9DE9D46"/>
    <w:lvl w:ilvl="0" w:tplc="353A3C3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DE7437E"/>
    <w:multiLevelType w:val="hybridMultilevel"/>
    <w:tmpl w:val="5E56A226"/>
    <w:lvl w:ilvl="0" w:tplc="5B4286A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8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7E2C1EEC"/>
    <w:multiLevelType w:val="hybridMultilevel"/>
    <w:tmpl w:val="8AA45EE0"/>
    <w:lvl w:ilvl="0" w:tplc="98EAE15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45271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0648070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503519217">
    <w:abstractNumId w:val="11"/>
  </w:num>
  <w:num w:numId="4" w16cid:durableId="87122234">
    <w:abstractNumId w:val="9"/>
  </w:num>
  <w:num w:numId="5" w16cid:durableId="254362059">
    <w:abstractNumId w:val="7"/>
  </w:num>
  <w:num w:numId="6" w16cid:durableId="1949193048">
    <w:abstractNumId w:val="6"/>
  </w:num>
  <w:num w:numId="7" w16cid:durableId="2073892206">
    <w:abstractNumId w:val="5"/>
  </w:num>
  <w:num w:numId="8" w16cid:durableId="1336153810">
    <w:abstractNumId w:val="4"/>
  </w:num>
  <w:num w:numId="9" w16cid:durableId="760880695">
    <w:abstractNumId w:val="8"/>
  </w:num>
  <w:num w:numId="10" w16cid:durableId="326715665">
    <w:abstractNumId w:val="3"/>
  </w:num>
  <w:num w:numId="11" w16cid:durableId="2043169280">
    <w:abstractNumId w:val="18"/>
  </w:num>
  <w:num w:numId="12" w16cid:durableId="1074088384">
    <w:abstractNumId w:val="28"/>
  </w:num>
  <w:num w:numId="13" w16cid:durableId="891966075">
    <w:abstractNumId w:val="20"/>
  </w:num>
  <w:num w:numId="14" w16cid:durableId="1469275374">
    <w:abstractNumId w:val="30"/>
  </w:num>
  <w:num w:numId="15" w16cid:durableId="1672878267">
    <w:abstractNumId w:val="15"/>
  </w:num>
  <w:num w:numId="16" w16cid:durableId="189720566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7" w16cid:durableId="25336550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8" w16cid:durableId="85930040">
    <w:abstractNumId w:val="27"/>
  </w:num>
  <w:num w:numId="19" w16cid:durableId="2122652520">
    <w:abstractNumId w:val="25"/>
  </w:num>
  <w:num w:numId="20" w16cid:durableId="246812144">
    <w:abstractNumId w:val="16"/>
  </w:num>
  <w:num w:numId="21" w16cid:durableId="1437479774">
    <w:abstractNumId w:val="22"/>
  </w:num>
  <w:num w:numId="22" w16cid:durableId="1684747827">
    <w:abstractNumId w:val="21"/>
  </w:num>
  <w:num w:numId="23" w16cid:durableId="94326498">
    <w:abstractNumId w:val="12"/>
  </w:num>
  <w:num w:numId="24" w16cid:durableId="1975796383">
    <w:abstractNumId w:val="14"/>
  </w:num>
  <w:num w:numId="25" w16cid:durableId="214780362">
    <w:abstractNumId w:val="29"/>
  </w:num>
  <w:num w:numId="26" w16cid:durableId="414208814">
    <w:abstractNumId w:val="24"/>
  </w:num>
  <w:num w:numId="27" w16cid:durableId="1699164898">
    <w:abstractNumId w:val="26"/>
  </w:num>
  <w:num w:numId="28" w16cid:durableId="1083725635">
    <w:abstractNumId w:val="17"/>
  </w:num>
  <w:num w:numId="29" w16cid:durableId="1821575800">
    <w:abstractNumId w:val="23"/>
  </w:num>
  <w:num w:numId="30" w16cid:durableId="1207379102">
    <w:abstractNumId w:val="19"/>
  </w:num>
  <w:num w:numId="31" w16cid:durableId="1944917431">
    <w:abstractNumId w:val="2"/>
  </w:num>
  <w:num w:numId="32" w16cid:durableId="1317682977">
    <w:abstractNumId w:val="1"/>
  </w:num>
  <w:num w:numId="33" w16cid:durableId="209222902">
    <w:abstractNumId w:val="0"/>
  </w:num>
  <w:num w:numId="34" w16cid:durableId="11067777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v1">
    <w15:presenceInfo w15:providerId="None" w15:userId="Ericsson v1"/>
  </w15:person>
  <w15:person w15:author="Ericsson">
    <w15:presenceInfo w15:providerId="None" w15:userId="Ericsson"/>
  </w15:person>
  <w15:person w15:author="Ericsson v0">
    <w15:presenceInfo w15:providerId="None" w15:userId="Ericsson v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578B"/>
    <w:rsid w:val="00006D58"/>
    <w:rsid w:val="00013528"/>
    <w:rsid w:val="00013CBC"/>
    <w:rsid w:val="00014410"/>
    <w:rsid w:val="00017702"/>
    <w:rsid w:val="000201E5"/>
    <w:rsid w:val="00020512"/>
    <w:rsid w:val="000219CA"/>
    <w:rsid w:val="00022E4A"/>
    <w:rsid w:val="000269B2"/>
    <w:rsid w:val="00026FF2"/>
    <w:rsid w:val="0003144A"/>
    <w:rsid w:val="00033B0A"/>
    <w:rsid w:val="00033D7B"/>
    <w:rsid w:val="0003721C"/>
    <w:rsid w:val="00043977"/>
    <w:rsid w:val="000439C9"/>
    <w:rsid w:val="00044C48"/>
    <w:rsid w:val="00050429"/>
    <w:rsid w:val="000545EB"/>
    <w:rsid w:val="00054662"/>
    <w:rsid w:val="00062CE9"/>
    <w:rsid w:val="00065D6A"/>
    <w:rsid w:val="00080B8C"/>
    <w:rsid w:val="00080FB9"/>
    <w:rsid w:val="000913EE"/>
    <w:rsid w:val="000A26AB"/>
    <w:rsid w:val="000A2C7C"/>
    <w:rsid w:val="000A4CFA"/>
    <w:rsid w:val="000A50F4"/>
    <w:rsid w:val="000A6394"/>
    <w:rsid w:val="000B13C5"/>
    <w:rsid w:val="000B1DFA"/>
    <w:rsid w:val="000B2A13"/>
    <w:rsid w:val="000B7FED"/>
    <w:rsid w:val="000C02EE"/>
    <w:rsid w:val="000C038A"/>
    <w:rsid w:val="000C0CE7"/>
    <w:rsid w:val="000C12BE"/>
    <w:rsid w:val="000C18B3"/>
    <w:rsid w:val="000C1E8B"/>
    <w:rsid w:val="000C55F5"/>
    <w:rsid w:val="000C5F1A"/>
    <w:rsid w:val="000C6017"/>
    <w:rsid w:val="000C6598"/>
    <w:rsid w:val="000D304C"/>
    <w:rsid w:val="000D3CAE"/>
    <w:rsid w:val="000D4264"/>
    <w:rsid w:val="000D44B3"/>
    <w:rsid w:val="000D5C09"/>
    <w:rsid w:val="000E014D"/>
    <w:rsid w:val="000E246F"/>
    <w:rsid w:val="000F35DE"/>
    <w:rsid w:val="0010207D"/>
    <w:rsid w:val="00107660"/>
    <w:rsid w:val="0011143C"/>
    <w:rsid w:val="0011455F"/>
    <w:rsid w:val="00116C29"/>
    <w:rsid w:val="00121875"/>
    <w:rsid w:val="00124361"/>
    <w:rsid w:val="00125134"/>
    <w:rsid w:val="00125627"/>
    <w:rsid w:val="001306F9"/>
    <w:rsid w:val="0013250A"/>
    <w:rsid w:val="00132C64"/>
    <w:rsid w:val="00145014"/>
    <w:rsid w:val="00145D43"/>
    <w:rsid w:val="001460D5"/>
    <w:rsid w:val="00146667"/>
    <w:rsid w:val="00146BFA"/>
    <w:rsid w:val="00146FA4"/>
    <w:rsid w:val="0015185E"/>
    <w:rsid w:val="00152E21"/>
    <w:rsid w:val="001550EE"/>
    <w:rsid w:val="00164FA5"/>
    <w:rsid w:val="00166D8A"/>
    <w:rsid w:val="00172379"/>
    <w:rsid w:val="0017300D"/>
    <w:rsid w:val="0017792B"/>
    <w:rsid w:val="001829E8"/>
    <w:rsid w:val="0018747F"/>
    <w:rsid w:val="001915EF"/>
    <w:rsid w:val="00192C46"/>
    <w:rsid w:val="00195866"/>
    <w:rsid w:val="001A08B3"/>
    <w:rsid w:val="001A1162"/>
    <w:rsid w:val="001A18F8"/>
    <w:rsid w:val="001A6FF0"/>
    <w:rsid w:val="001A7B60"/>
    <w:rsid w:val="001B3451"/>
    <w:rsid w:val="001B52F0"/>
    <w:rsid w:val="001B55F7"/>
    <w:rsid w:val="001B7A65"/>
    <w:rsid w:val="001C2D86"/>
    <w:rsid w:val="001C406A"/>
    <w:rsid w:val="001D099C"/>
    <w:rsid w:val="001E126D"/>
    <w:rsid w:val="001E27D6"/>
    <w:rsid w:val="001E293E"/>
    <w:rsid w:val="001E41F3"/>
    <w:rsid w:val="001E5193"/>
    <w:rsid w:val="001F5371"/>
    <w:rsid w:val="002038A9"/>
    <w:rsid w:val="00210E6B"/>
    <w:rsid w:val="00214082"/>
    <w:rsid w:val="002160F6"/>
    <w:rsid w:val="00217CEF"/>
    <w:rsid w:val="002229A4"/>
    <w:rsid w:val="00230193"/>
    <w:rsid w:val="00231208"/>
    <w:rsid w:val="00236769"/>
    <w:rsid w:val="00240C34"/>
    <w:rsid w:val="00244D2D"/>
    <w:rsid w:val="002476FE"/>
    <w:rsid w:val="00253685"/>
    <w:rsid w:val="0025373C"/>
    <w:rsid w:val="002544AF"/>
    <w:rsid w:val="0026004D"/>
    <w:rsid w:val="00260E66"/>
    <w:rsid w:val="002640DD"/>
    <w:rsid w:val="002668F6"/>
    <w:rsid w:val="00267B1C"/>
    <w:rsid w:val="002730DD"/>
    <w:rsid w:val="00273AA1"/>
    <w:rsid w:val="00275A3F"/>
    <w:rsid w:val="00275D12"/>
    <w:rsid w:val="00277F75"/>
    <w:rsid w:val="00284FEB"/>
    <w:rsid w:val="002860C4"/>
    <w:rsid w:val="00291BDA"/>
    <w:rsid w:val="002A443B"/>
    <w:rsid w:val="002A7D0E"/>
    <w:rsid w:val="002B5741"/>
    <w:rsid w:val="002B5F7C"/>
    <w:rsid w:val="002B6787"/>
    <w:rsid w:val="002C4796"/>
    <w:rsid w:val="002C7E68"/>
    <w:rsid w:val="002D30BF"/>
    <w:rsid w:val="002E472E"/>
    <w:rsid w:val="002F23E4"/>
    <w:rsid w:val="002F48CB"/>
    <w:rsid w:val="00300002"/>
    <w:rsid w:val="00305409"/>
    <w:rsid w:val="003153F3"/>
    <w:rsid w:val="003210A3"/>
    <w:rsid w:val="00322B89"/>
    <w:rsid w:val="00327009"/>
    <w:rsid w:val="003376C9"/>
    <w:rsid w:val="0033791F"/>
    <w:rsid w:val="0034108E"/>
    <w:rsid w:val="0034650E"/>
    <w:rsid w:val="0034679D"/>
    <w:rsid w:val="00347424"/>
    <w:rsid w:val="00347C57"/>
    <w:rsid w:val="00353A49"/>
    <w:rsid w:val="003609EF"/>
    <w:rsid w:val="0036190D"/>
    <w:rsid w:val="0036231A"/>
    <w:rsid w:val="00362E91"/>
    <w:rsid w:val="00363EE3"/>
    <w:rsid w:val="00365CC2"/>
    <w:rsid w:val="003700D8"/>
    <w:rsid w:val="00374DD4"/>
    <w:rsid w:val="00376B07"/>
    <w:rsid w:val="00376C5E"/>
    <w:rsid w:val="00376EEA"/>
    <w:rsid w:val="00391A10"/>
    <w:rsid w:val="003921DC"/>
    <w:rsid w:val="00393BC2"/>
    <w:rsid w:val="0039676B"/>
    <w:rsid w:val="00396FBF"/>
    <w:rsid w:val="00397E2C"/>
    <w:rsid w:val="003A1240"/>
    <w:rsid w:val="003A1BC0"/>
    <w:rsid w:val="003A49CB"/>
    <w:rsid w:val="003B1D2D"/>
    <w:rsid w:val="003D0057"/>
    <w:rsid w:val="003E1A36"/>
    <w:rsid w:val="003E3268"/>
    <w:rsid w:val="003E3619"/>
    <w:rsid w:val="003E38FB"/>
    <w:rsid w:val="003E4A04"/>
    <w:rsid w:val="003F10E1"/>
    <w:rsid w:val="003F5260"/>
    <w:rsid w:val="003F6D6C"/>
    <w:rsid w:val="003F714A"/>
    <w:rsid w:val="0040632E"/>
    <w:rsid w:val="00410371"/>
    <w:rsid w:val="004242F1"/>
    <w:rsid w:val="00427A9F"/>
    <w:rsid w:val="004331BB"/>
    <w:rsid w:val="004352AB"/>
    <w:rsid w:val="0043547C"/>
    <w:rsid w:val="004408F2"/>
    <w:rsid w:val="00444BF9"/>
    <w:rsid w:val="00444ED1"/>
    <w:rsid w:val="00445C7F"/>
    <w:rsid w:val="004460B3"/>
    <w:rsid w:val="00453C6B"/>
    <w:rsid w:val="00455358"/>
    <w:rsid w:val="00464F6F"/>
    <w:rsid w:val="00466077"/>
    <w:rsid w:val="00472945"/>
    <w:rsid w:val="00477C13"/>
    <w:rsid w:val="00481C24"/>
    <w:rsid w:val="004859B7"/>
    <w:rsid w:val="00491895"/>
    <w:rsid w:val="00497CD9"/>
    <w:rsid w:val="004A10BB"/>
    <w:rsid w:val="004A1F8C"/>
    <w:rsid w:val="004A252D"/>
    <w:rsid w:val="004A52C6"/>
    <w:rsid w:val="004B07C8"/>
    <w:rsid w:val="004B2431"/>
    <w:rsid w:val="004B405E"/>
    <w:rsid w:val="004B75B7"/>
    <w:rsid w:val="004C4606"/>
    <w:rsid w:val="004C72C1"/>
    <w:rsid w:val="004D1D31"/>
    <w:rsid w:val="004D3B95"/>
    <w:rsid w:val="004D41F2"/>
    <w:rsid w:val="004D45B2"/>
    <w:rsid w:val="004D791C"/>
    <w:rsid w:val="004E596D"/>
    <w:rsid w:val="004F001E"/>
    <w:rsid w:val="004F05B1"/>
    <w:rsid w:val="00500276"/>
    <w:rsid w:val="005009D9"/>
    <w:rsid w:val="00507E80"/>
    <w:rsid w:val="00514504"/>
    <w:rsid w:val="005153CC"/>
    <w:rsid w:val="0051580D"/>
    <w:rsid w:val="00516C7B"/>
    <w:rsid w:val="00521C62"/>
    <w:rsid w:val="00523884"/>
    <w:rsid w:val="00523C1A"/>
    <w:rsid w:val="00524129"/>
    <w:rsid w:val="00525014"/>
    <w:rsid w:val="00525577"/>
    <w:rsid w:val="00546E01"/>
    <w:rsid w:val="00547111"/>
    <w:rsid w:val="00550810"/>
    <w:rsid w:val="005672A1"/>
    <w:rsid w:val="0057216D"/>
    <w:rsid w:val="005742C0"/>
    <w:rsid w:val="00580A3E"/>
    <w:rsid w:val="00580C07"/>
    <w:rsid w:val="0058393E"/>
    <w:rsid w:val="00592D74"/>
    <w:rsid w:val="005A6767"/>
    <w:rsid w:val="005A6AD0"/>
    <w:rsid w:val="005A6BB2"/>
    <w:rsid w:val="005B201A"/>
    <w:rsid w:val="005B480E"/>
    <w:rsid w:val="005C6130"/>
    <w:rsid w:val="005D1827"/>
    <w:rsid w:val="005D2634"/>
    <w:rsid w:val="005D4861"/>
    <w:rsid w:val="005E272C"/>
    <w:rsid w:val="005E2C44"/>
    <w:rsid w:val="005E39C6"/>
    <w:rsid w:val="005E43B9"/>
    <w:rsid w:val="005F3B4B"/>
    <w:rsid w:val="005F5EF9"/>
    <w:rsid w:val="00600C87"/>
    <w:rsid w:val="00605E09"/>
    <w:rsid w:val="00615146"/>
    <w:rsid w:val="00615B27"/>
    <w:rsid w:val="00617200"/>
    <w:rsid w:val="00621188"/>
    <w:rsid w:val="00621861"/>
    <w:rsid w:val="006257ED"/>
    <w:rsid w:val="00625E64"/>
    <w:rsid w:val="00632743"/>
    <w:rsid w:val="00643DFF"/>
    <w:rsid w:val="0065536E"/>
    <w:rsid w:val="006570FE"/>
    <w:rsid w:val="006604B0"/>
    <w:rsid w:val="00665C47"/>
    <w:rsid w:val="006733E2"/>
    <w:rsid w:val="006740E5"/>
    <w:rsid w:val="0068270E"/>
    <w:rsid w:val="00682A04"/>
    <w:rsid w:val="00684AF8"/>
    <w:rsid w:val="00684B33"/>
    <w:rsid w:val="0068622F"/>
    <w:rsid w:val="006908BA"/>
    <w:rsid w:val="00690E66"/>
    <w:rsid w:val="0069155A"/>
    <w:rsid w:val="0069249D"/>
    <w:rsid w:val="00695808"/>
    <w:rsid w:val="006A4A27"/>
    <w:rsid w:val="006B46FB"/>
    <w:rsid w:val="006B6614"/>
    <w:rsid w:val="006C054E"/>
    <w:rsid w:val="006C5461"/>
    <w:rsid w:val="006D1016"/>
    <w:rsid w:val="006D1089"/>
    <w:rsid w:val="006D3155"/>
    <w:rsid w:val="006D430C"/>
    <w:rsid w:val="006E21FB"/>
    <w:rsid w:val="006F2ED7"/>
    <w:rsid w:val="0070722A"/>
    <w:rsid w:val="0070726A"/>
    <w:rsid w:val="00717488"/>
    <w:rsid w:val="00720D74"/>
    <w:rsid w:val="00722093"/>
    <w:rsid w:val="007224E1"/>
    <w:rsid w:val="00722546"/>
    <w:rsid w:val="00724976"/>
    <w:rsid w:val="007304EA"/>
    <w:rsid w:val="00735704"/>
    <w:rsid w:val="00736FD1"/>
    <w:rsid w:val="007407C9"/>
    <w:rsid w:val="00741A32"/>
    <w:rsid w:val="00744121"/>
    <w:rsid w:val="007459AA"/>
    <w:rsid w:val="00774711"/>
    <w:rsid w:val="007776E3"/>
    <w:rsid w:val="007821DA"/>
    <w:rsid w:val="00785599"/>
    <w:rsid w:val="007911F7"/>
    <w:rsid w:val="00792342"/>
    <w:rsid w:val="00794DDF"/>
    <w:rsid w:val="007977A8"/>
    <w:rsid w:val="007A0BAD"/>
    <w:rsid w:val="007A18FD"/>
    <w:rsid w:val="007A4F51"/>
    <w:rsid w:val="007A6A32"/>
    <w:rsid w:val="007B1F78"/>
    <w:rsid w:val="007B4546"/>
    <w:rsid w:val="007B512A"/>
    <w:rsid w:val="007B7565"/>
    <w:rsid w:val="007C2097"/>
    <w:rsid w:val="007C2155"/>
    <w:rsid w:val="007C2681"/>
    <w:rsid w:val="007C5441"/>
    <w:rsid w:val="007D03F8"/>
    <w:rsid w:val="007D0651"/>
    <w:rsid w:val="007D0CDD"/>
    <w:rsid w:val="007D14EB"/>
    <w:rsid w:val="007D4AC0"/>
    <w:rsid w:val="007D5892"/>
    <w:rsid w:val="007D6A07"/>
    <w:rsid w:val="007D7C96"/>
    <w:rsid w:val="007E2665"/>
    <w:rsid w:val="007F49EC"/>
    <w:rsid w:val="007F7259"/>
    <w:rsid w:val="00801B17"/>
    <w:rsid w:val="0080258A"/>
    <w:rsid w:val="008040A8"/>
    <w:rsid w:val="008046DA"/>
    <w:rsid w:val="00810692"/>
    <w:rsid w:val="00814DEF"/>
    <w:rsid w:val="00820025"/>
    <w:rsid w:val="00820B75"/>
    <w:rsid w:val="008232E0"/>
    <w:rsid w:val="0082535C"/>
    <w:rsid w:val="0082747A"/>
    <w:rsid w:val="008279FA"/>
    <w:rsid w:val="008363B0"/>
    <w:rsid w:val="008402C4"/>
    <w:rsid w:val="00847200"/>
    <w:rsid w:val="008474B4"/>
    <w:rsid w:val="00850757"/>
    <w:rsid w:val="008544B5"/>
    <w:rsid w:val="008626E7"/>
    <w:rsid w:val="00870BCE"/>
    <w:rsid w:val="00870EE7"/>
    <w:rsid w:val="008800A0"/>
    <w:rsid w:val="00880A55"/>
    <w:rsid w:val="008817A8"/>
    <w:rsid w:val="008863B9"/>
    <w:rsid w:val="0088677D"/>
    <w:rsid w:val="00887CC1"/>
    <w:rsid w:val="008940BF"/>
    <w:rsid w:val="0089619D"/>
    <w:rsid w:val="008A072F"/>
    <w:rsid w:val="008A186C"/>
    <w:rsid w:val="008A1B81"/>
    <w:rsid w:val="008A2F3B"/>
    <w:rsid w:val="008A4496"/>
    <w:rsid w:val="008A45A6"/>
    <w:rsid w:val="008A4782"/>
    <w:rsid w:val="008B1120"/>
    <w:rsid w:val="008B1B4E"/>
    <w:rsid w:val="008B7764"/>
    <w:rsid w:val="008C3588"/>
    <w:rsid w:val="008C5012"/>
    <w:rsid w:val="008C6AE8"/>
    <w:rsid w:val="008D1367"/>
    <w:rsid w:val="008D39FE"/>
    <w:rsid w:val="008D4432"/>
    <w:rsid w:val="008E043A"/>
    <w:rsid w:val="008F3746"/>
    <w:rsid w:val="008F3789"/>
    <w:rsid w:val="008F686C"/>
    <w:rsid w:val="008F6B94"/>
    <w:rsid w:val="009148DE"/>
    <w:rsid w:val="00915785"/>
    <w:rsid w:val="00925EBA"/>
    <w:rsid w:val="00927524"/>
    <w:rsid w:val="009314FE"/>
    <w:rsid w:val="00931784"/>
    <w:rsid w:val="009366AD"/>
    <w:rsid w:val="00940320"/>
    <w:rsid w:val="00941E30"/>
    <w:rsid w:val="00947656"/>
    <w:rsid w:val="00970A87"/>
    <w:rsid w:val="00970EB0"/>
    <w:rsid w:val="009713D7"/>
    <w:rsid w:val="009777D9"/>
    <w:rsid w:val="00980D79"/>
    <w:rsid w:val="00981379"/>
    <w:rsid w:val="0098360C"/>
    <w:rsid w:val="00991B88"/>
    <w:rsid w:val="00997192"/>
    <w:rsid w:val="00997ED5"/>
    <w:rsid w:val="009A1169"/>
    <w:rsid w:val="009A46E7"/>
    <w:rsid w:val="009A5753"/>
    <w:rsid w:val="009A579D"/>
    <w:rsid w:val="009B036C"/>
    <w:rsid w:val="009B5208"/>
    <w:rsid w:val="009B525D"/>
    <w:rsid w:val="009C09DD"/>
    <w:rsid w:val="009C4131"/>
    <w:rsid w:val="009E3297"/>
    <w:rsid w:val="009E32B9"/>
    <w:rsid w:val="009E42F9"/>
    <w:rsid w:val="009F03AC"/>
    <w:rsid w:val="009F2FC3"/>
    <w:rsid w:val="009F3DC0"/>
    <w:rsid w:val="009F4E97"/>
    <w:rsid w:val="009F734F"/>
    <w:rsid w:val="00A016DB"/>
    <w:rsid w:val="00A06756"/>
    <w:rsid w:val="00A1069F"/>
    <w:rsid w:val="00A16CD0"/>
    <w:rsid w:val="00A175F8"/>
    <w:rsid w:val="00A17C04"/>
    <w:rsid w:val="00A22D4D"/>
    <w:rsid w:val="00A246B6"/>
    <w:rsid w:val="00A24A81"/>
    <w:rsid w:val="00A25C41"/>
    <w:rsid w:val="00A25F4C"/>
    <w:rsid w:val="00A30377"/>
    <w:rsid w:val="00A35581"/>
    <w:rsid w:val="00A42641"/>
    <w:rsid w:val="00A45122"/>
    <w:rsid w:val="00A47CD5"/>
    <w:rsid w:val="00A47E70"/>
    <w:rsid w:val="00A5086C"/>
    <w:rsid w:val="00A50CF0"/>
    <w:rsid w:val="00A5133F"/>
    <w:rsid w:val="00A54FB9"/>
    <w:rsid w:val="00A5742D"/>
    <w:rsid w:val="00A66EA9"/>
    <w:rsid w:val="00A67F4B"/>
    <w:rsid w:val="00A74136"/>
    <w:rsid w:val="00A74249"/>
    <w:rsid w:val="00A7483C"/>
    <w:rsid w:val="00A7671C"/>
    <w:rsid w:val="00A805E7"/>
    <w:rsid w:val="00A81E84"/>
    <w:rsid w:val="00A82EDA"/>
    <w:rsid w:val="00AA2CBC"/>
    <w:rsid w:val="00AA6FEF"/>
    <w:rsid w:val="00AB0A8E"/>
    <w:rsid w:val="00AB3CA7"/>
    <w:rsid w:val="00AC0C56"/>
    <w:rsid w:val="00AC3022"/>
    <w:rsid w:val="00AC4621"/>
    <w:rsid w:val="00AC5820"/>
    <w:rsid w:val="00AD1CD8"/>
    <w:rsid w:val="00AD75DF"/>
    <w:rsid w:val="00AE0DBB"/>
    <w:rsid w:val="00AE2E59"/>
    <w:rsid w:val="00AF46AC"/>
    <w:rsid w:val="00AF6AB5"/>
    <w:rsid w:val="00B056A2"/>
    <w:rsid w:val="00B05852"/>
    <w:rsid w:val="00B13F88"/>
    <w:rsid w:val="00B24EAB"/>
    <w:rsid w:val="00B258BB"/>
    <w:rsid w:val="00B32519"/>
    <w:rsid w:val="00B33517"/>
    <w:rsid w:val="00B335D2"/>
    <w:rsid w:val="00B366B1"/>
    <w:rsid w:val="00B45EBD"/>
    <w:rsid w:val="00B50FD3"/>
    <w:rsid w:val="00B511ED"/>
    <w:rsid w:val="00B6349F"/>
    <w:rsid w:val="00B67B97"/>
    <w:rsid w:val="00B67F9F"/>
    <w:rsid w:val="00B75A6D"/>
    <w:rsid w:val="00B80BE6"/>
    <w:rsid w:val="00B82DCA"/>
    <w:rsid w:val="00B83DA8"/>
    <w:rsid w:val="00B85AC7"/>
    <w:rsid w:val="00B968C8"/>
    <w:rsid w:val="00BA3EC5"/>
    <w:rsid w:val="00BA40C4"/>
    <w:rsid w:val="00BA51D9"/>
    <w:rsid w:val="00BA53E0"/>
    <w:rsid w:val="00BA67AF"/>
    <w:rsid w:val="00BB19A6"/>
    <w:rsid w:val="00BB3095"/>
    <w:rsid w:val="00BB54A9"/>
    <w:rsid w:val="00BB5DFC"/>
    <w:rsid w:val="00BB7208"/>
    <w:rsid w:val="00BB75AF"/>
    <w:rsid w:val="00BC13AB"/>
    <w:rsid w:val="00BC47C1"/>
    <w:rsid w:val="00BC7A02"/>
    <w:rsid w:val="00BD279D"/>
    <w:rsid w:val="00BD6BB8"/>
    <w:rsid w:val="00BE1196"/>
    <w:rsid w:val="00BE1B77"/>
    <w:rsid w:val="00BE2E52"/>
    <w:rsid w:val="00BE684F"/>
    <w:rsid w:val="00BF27A2"/>
    <w:rsid w:val="00BF41BE"/>
    <w:rsid w:val="00BF559A"/>
    <w:rsid w:val="00C12D8A"/>
    <w:rsid w:val="00C144D3"/>
    <w:rsid w:val="00C27133"/>
    <w:rsid w:val="00C41B4A"/>
    <w:rsid w:val="00C43189"/>
    <w:rsid w:val="00C60453"/>
    <w:rsid w:val="00C617B4"/>
    <w:rsid w:val="00C66BA2"/>
    <w:rsid w:val="00C81909"/>
    <w:rsid w:val="00C86C38"/>
    <w:rsid w:val="00C95985"/>
    <w:rsid w:val="00C96B3C"/>
    <w:rsid w:val="00CA0D30"/>
    <w:rsid w:val="00CA1799"/>
    <w:rsid w:val="00CA1DBC"/>
    <w:rsid w:val="00CB15DA"/>
    <w:rsid w:val="00CB28FF"/>
    <w:rsid w:val="00CC4F1F"/>
    <w:rsid w:val="00CC5026"/>
    <w:rsid w:val="00CC68D0"/>
    <w:rsid w:val="00CD5664"/>
    <w:rsid w:val="00CE12FF"/>
    <w:rsid w:val="00CE15BC"/>
    <w:rsid w:val="00CE6A01"/>
    <w:rsid w:val="00CF0DDD"/>
    <w:rsid w:val="00CF10FC"/>
    <w:rsid w:val="00CF1851"/>
    <w:rsid w:val="00CF5C18"/>
    <w:rsid w:val="00D001A7"/>
    <w:rsid w:val="00D0107B"/>
    <w:rsid w:val="00D03F9A"/>
    <w:rsid w:val="00D0439C"/>
    <w:rsid w:val="00D06D51"/>
    <w:rsid w:val="00D15089"/>
    <w:rsid w:val="00D15A38"/>
    <w:rsid w:val="00D17B48"/>
    <w:rsid w:val="00D2017B"/>
    <w:rsid w:val="00D2070F"/>
    <w:rsid w:val="00D20E6A"/>
    <w:rsid w:val="00D24991"/>
    <w:rsid w:val="00D31A3D"/>
    <w:rsid w:val="00D34510"/>
    <w:rsid w:val="00D345C0"/>
    <w:rsid w:val="00D3586A"/>
    <w:rsid w:val="00D40B3F"/>
    <w:rsid w:val="00D426EE"/>
    <w:rsid w:val="00D50255"/>
    <w:rsid w:val="00D50C1A"/>
    <w:rsid w:val="00D53FDD"/>
    <w:rsid w:val="00D623B8"/>
    <w:rsid w:val="00D66520"/>
    <w:rsid w:val="00D73C8F"/>
    <w:rsid w:val="00D76434"/>
    <w:rsid w:val="00D768A4"/>
    <w:rsid w:val="00D80475"/>
    <w:rsid w:val="00D81FDF"/>
    <w:rsid w:val="00D83602"/>
    <w:rsid w:val="00D84099"/>
    <w:rsid w:val="00D96815"/>
    <w:rsid w:val="00DA1451"/>
    <w:rsid w:val="00DA67EF"/>
    <w:rsid w:val="00DA6E17"/>
    <w:rsid w:val="00DB2C2F"/>
    <w:rsid w:val="00DB4855"/>
    <w:rsid w:val="00DC59AF"/>
    <w:rsid w:val="00DC740B"/>
    <w:rsid w:val="00DD2358"/>
    <w:rsid w:val="00DD2968"/>
    <w:rsid w:val="00DD6F46"/>
    <w:rsid w:val="00DE34CF"/>
    <w:rsid w:val="00DE3998"/>
    <w:rsid w:val="00DE4317"/>
    <w:rsid w:val="00DE4F15"/>
    <w:rsid w:val="00DE5850"/>
    <w:rsid w:val="00DE6AC9"/>
    <w:rsid w:val="00DE781E"/>
    <w:rsid w:val="00DF3C06"/>
    <w:rsid w:val="00DF58E1"/>
    <w:rsid w:val="00DF61E9"/>
    <w:rsid w:val="00E02862"/>
    <w:rsid w:val="00E033CE"/>
    <w:rsid w:val="00E03ED8"/>
    <w:rsid w:val="00E13F3D"/>
    <w:rsid w:val="00E16F4C"/>
    <w:rsid w:val="00E206F8"/>
    <w:rsid w:val="00E2146E"/>
    <w:rsid w:val="00E234EB"/>
    <w:rsid w:val="00E30CFF"/>
    <w:rsid w:val="00E3221B"/>
    <w:rsid w:val="00E34898"/>
    <w:rsid w:val="00E4619A"/>
    <w:rsid w:val="00E46635"/>
    <w:rsid w:val="00E514C6"/>
    <w:rsid w:val="00E54042"/>
    <w:rsid w:val="00E541D2"/>
    <w:rsid w:val="00E57BD7"/>
    <w:rsid w:val="00E57C2D"/>
    <w:rsid w:val="00E600FB"/>
    <w:rsid w:val="00E65A14"/>
    <w:rsid w:val="00E7096E"/>
    <w:rsid w:val="00E70BC4"/>
    <w:rsid w:val="00E75539"/>
    <w:rsid w:val="00E80010"/>
    <w:rsid w:val="00E80B54"/>
    <w:rsid w:val="00E8620E"/>
    <w:rsid w:val="00E90489"/>
    <w:rsid w:val="00E923E6"/>
    <w:rsid w:val="00E93DE4"/>
    <w:rsid w:val="00E95A66"/>
    <w:rsid w:val="00E95EB6"/>
    <w:rsid w:val="00EB09B7"/>
    <w:rsid w:val="00EB6B3B"/>
    <w:rsid w:val="00EC2FD5"/>
    <w:rsid w:val="00EE009E"/>
    <w:rsid w:val="00EE2EB7"/>
    <w:rsid w:val="00EE3D74"/>
    <w:rsid w:val="00EE5700"/>
    <w:rsid w:val="00EE5D82"/>
    <w:rsid w:val="00EE7C1A"/>
    <w:rsid w:val="00EE7D7C"/>
    <w:rsid w:val="00EF243F"/>
    <w:rsid w:val="00EF6DBD"/>
    <w:rsid w:val="00EF787A"/>
    <w:rsid w:val="00F048E3"/>
    <w:rsid w:val="00F058C9"/>
    <w:rsid w:val="00F0602E"/>
    <w:rsid w:val="00F06D76"/>
    <w:rsid w:val="00F07FD0"/>
    <w:rsid w:val="00F116A3"/>
    <w:rsid w:val="00F116F0"/>
    <w:rsid w:val="00F11770"/>
    <w:rsid w:val="00F12CC7"/>
    <w:rsid w:val="00F16178"/>
    <w:rsid w:val="00F23AF1"/>
    <w:rsid w:val="00F25D98"/>
    <w:rsid w:val="00F300FB"/>
    <w:rsid w:val="00F31BE7"/>
    <w:rsid w:val="00F362D9"/>
    <w:rsid w:val="00F42D7F"/>
    <w:rsid w:val="00F43A70"/>
    <w:rsid w:val="00F474D6"/>
    <w:rsid w:val="00F47A7D"/>
    <w:rsid w:val="00F5104D"/>
    <w:rsid w:val="00F55641"/>
    <w:rsid w:val="00F56E53"/>
    <w:rsid w:val="00F61C3C"/>
    <w:rsid w:val="00F66DE5"/>
    <w:rsid w:val="00F76415"/>
    <w:rsid w:val="00F87CF9"/>
    <w:rsid w:val="00F939E2"/>
    <w:rsid w:val="00F953ED"/>
    <w:rsid w:val="00FA5F4F"/>
    <w:rsid w:val="00FB0B55"/>
    <w:rsid w:val="00FB6386"/>
    <w:rsid w:val="00FB779E"/>
    <w:rsid w:val="00FD0B25"/>
    <w:rsid w:val="00FD1315"/>
    <w:rsid w:val="00FE28C1"/>
    <w:rsid w:val="00FE463F"/>
    <w:rsid w:val="00FE5D13"/>
    <w:rsid w:val="00FF5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19A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1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544B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544B5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rsid w:val="008544B5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8544B5"/>
    <w:rPr>
      <w:rFonts w:ascii="Arial" w:hAnsi="Arial"/>
      <w:sz w:val="18"/>
      <w:lang w:val="en-GB" w:eastAsia="en-US"/>
    </w:rPr>
  </w:style>
  <w:style w:type="character" w:customStyle="1" w:styleId="NOChar">
    <w:name w:val="NO Char"/>
    <w:link w:val="NO"/>
    <w:qFormat/>
    <w:rsid w:val="008544B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8544B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544B5"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rsid w:val="008544B5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0A2C7C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basedOn w:val="DefaultParagraphFont"/>
    <w:link w:val="Heading2"/>
    <w:rsid w:val="000A2C7C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1,H3 Char,Underrubrik2 Char,E3 Char,RFQ2 Char,Titolo Sotto/Sottosezione Char,no break Char,Heading3 Char,H3-Heading 3 Char,3 Char,l3.3 Char,l3 Char,list 3 Char,list3 Char,subhead Char,h31 Char,OdsKap3 Char,OdsKap3Überschrift Char"/>
    <w:basedOn w:val="DefaultParagraphFont"/>
    <w:link w:val="Heading3"/>
    <w:rsid w:val="000A2C7C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basedOn w:val="DefaultParagraphFont"/>
    <w:link w:val="Heading4"/>
    <w:rsid w:val="000A2C7C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0A2C7C"/>
    <w:rPr>
      <w:rFonts w:ascii="Arial" w:hAnsi="Arial"/>
      <w:sz w:val="22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0A2C7C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0A2C7C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0A2C7C"/>
    <w:rPr>
      <w:rFonts w:ascii="Arial" w:hAnsi="Arial"/>
      <w:b/>
      <w:i/>
      <w:noProof/>
      <w:sz w:val="18"/>
      <w:lang w:val="en-GB" w:eastAsia="en-US"/>
    </w:rPr>
  </w:style>
  <w:style w:type="paragraph" w:customStyle="1" w:styleId="B1">
    <w:name w:val="B1+"/>
    <w:basedOn w:val="B10"/>
    <w:link w:val="B1Car"/>
    <w:rsid w:val="000A2C7C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lang w:val="x-none"/>
    </w:rPr>
  </w:style>
  <w:style w:type="character" w:customStyle="1" w:styleId="B1Car">
    <w:name w:val="B1+ Car"/>
    <w:link w:val="B1"/>
    <w:rsid w:val="000A2C7C"/>
    <w:rPr>
      <w:rFonts w:ascii="Times New Roman" w:hAnsi="Times New Roman"/>
      <w:lang w:val="x-none" w:eastAsia="en-US"/>
    </w:rPr>
  </w:style>
  <w:style w:type="character" w:customStyle="1" w:styleId="TALChar">
    <w:name w:val="TAL Char"/>
    <w:qFormat/>
    <w:rsid w:val="000A2C7C"/>
    <w:rPr>
      <w:rFonts w:ascii="Arial" w:eastAsia="Times New Roman" w:hAnsi="Arial"/>
      <w:sz w:val="18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0A2C7C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0A2C7C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rsid w:val="000A2C7C"/>
    <w:rPr>
      <w:rFonts w:ascii="Tahoma" w:hAnsi="Tahoma" w:cs="Tahoma"/>
      <w:sz w:val="16"/>
      <w:szCs w:val="16"/>
      <w:lang w:val="en-GB" w:eastAsia="en-US"/>
    </w:rPr>
  </w:style>
  <w:style w:type="character" w:customStyle="1" w:styleId="B1Char">
    <w:name w:val="B1 Char"/>
    <w:link w:val="B10"/>
    <w:qFormat/>
    <w:locked/>
    <w:rsid w:val="000A2C7C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rsid w:val="000A2C7C"/>
    <w:rPr>
      <w:rFonts w:ascii="Times New Roman" w:hAnsi="Times New Roman"/>
      <w:lang w:val="en-GB" w:eastAsia="en-US"/>
    </w:rPr>
  </w:style>
  <w:style w:type="character" w:customStyle="1" w:styleId="B2Char1">
    <w:name w:val="B2 Char1"/>
    <w:link w:val="B2"/>
    <w:rsid w:val="000A2C7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A2C7C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0A2C7C"/>
    <w:rPr>
      <w:rFonts w:ascii="Times New Roman" w:hAnsi="Times New Roman"/>
      <w:color w:val="FF0000"/>
      <w:lang w:val="en-GB" w:eastAsia="en-US"/>
    </w:rPr>
  </w:style>
  <w:style w:type="character" w:customStyle="1" w:styleId="3">
    <w:name w:val="标题 3 字符"/>
    <w:uiPriority w:val="9"/>
    <w:locked/>
    <w:rsid w:val="000A2C7C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rsid w:val="000A2C7C"/>
    <w:rPr>
      <w:rFonts w:ascii="Times New Roman" w:hAnsi="Times New Roman"/>
      <w:color w:val="FF000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0A2C7C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0A2C7C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styleId="Revision">
    <w:name w:val="Revision"/>
    <w:hidden/>
    <w:uiPriority w:val="99"/>
    <w:semiHidden/>
    <w:rsid w:val="000A2C7C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0A2C7C"/>
    <w:rPr>
      <w:rFonts w:ascii="Times New Roman" w:hAnsi="Times New Roman"/>
      <w:lang w:val="en-GB" w:eastAsia="en-US"/>
    </w:rPr>
  </w:style>
  <w:style w:type="paragraph" w:styleId="NoSpacing">
    <w:name w:val="No Spacing"/>
    <w:uiPriority w:val="1"/>
    <w:qFormat/>
    <w:rsid w:val="000A2C7C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AF6AB5"/>
    <w:pPr>
      <w:ind w:left="720"/>
      <w:contextualSpacing/>
    </w:pPr>
  </w:style>
  <w:style w:type="paragraph" w:customStyle="1" w:styleId="Reference">
    <w:name w:val="Reference"/>
    <w:basedOn w:val="Normal"/>
    <w:rsid w:val="00F76415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NOZchn">
    <w:name w:val="NO Zchn"/>
    <w:rsid w:val="00887CC1"/>
    <w:rPr>
      <w:lang w:val="x-none" w:eastAsia="en-US"/>
    </w:rPr>
  </w:style>
  <w:style w:type="character" w:customStyle="1" w:styleId="TAHChar">
    <w:name w:val="TAH Char"/>
    <w:qFormat/>
    <w:rsid w:val="0098360C"/>
    <w:rPr>
      <w:rFonts w:ascii="Arial" w:hAnsi="Arial"/>
      <w:b/>
      <w:sz w:val="18"/>
      <w:lang w:eastAsia="en-US"/>
    </w:rPr>
  </w:style>
  <w:style w:type="paragraph" w:customStyle="1" w:styleId="TAJ">
    <w:name w:val="TAJ"/>
    <w:basedOn w:val="TH"/>
    <w:rsid w:val="00D17B48"/>
    <w:rPr>
      <w:rFonts w:eastAsia="SimSun"/>
    </w:rPr>
  </w:style>
  <w:style w:type="paragraph" w:customStyle="1" w:styleId="Guidance">
    <w:name w:val="Guidance"/>
    <w:basedOn w:val="Normal"/>
    <w:rsid w:val="00D17B48"/>
    <w:rPr>
      <w:rFonts w:eastAsia="SimSun"/>
      <w:i/>
      <w:color w:val="0000FF"/>
    </w:rPr>
  </w:style>
  <w:style w:type="character" w:customStyle="1" w:styleId="3Char">
    <w:name w:val="标题 3 Char"/>
    <w:aliases w:val="h3 Char"/>
    <w:uiPriority w:val="9"/>
    <w:locked/>
    <w:rsid w:val="00D17B48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D17B48"/>
    <w:rPr>
      <w:rFonts w:ascii="Arial" w:hAnsi="Arial"/>
      <w:sz w:val="24"/>
      <w:lang w:val="en-GB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D17B48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</w:rPr>
  </w:style>
  <w:style w:type="character" w:customStyle="1" w:styleId="msoins0">
    <w:name w:val="msoins"/>
    <w:basedOn w:val="DefaultParagraphFont"/>
    <w:rsid w:val="00D17B48"/>
  </w:style>
  <w:style w:type="character" w:customStyle="1" w:styleId="B2Char">
    <w:name w:val="B2 Char"/>
    <w:qFormat/>
    <w:rsid w:val="00D17B48"/>
    <w:rPr>
      <w:lang w:eastAsia="en-US"/>
    </w:rPr>
  </w:style>
  <w:style w:type="character" w:customStyle="1" w:styleId="Char">
    <w:name w:val="批注文字 Char"/>
    <w:rsid w:val="00D17B48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D17B48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D17B48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D17B48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1">
    <w:name w:val="批注主题 Char"/>
    <w:rsid w:val="00D17B48"/>
  </w:style>
  <w:style w:type="character" w:customStyle="1" w:styleId="PLChar">
    <w:name w:val="PL Char"/>
    <w:link w:val="PL"/>
    <w:qFormat/>
    <w:rsid w:val="00D17B48"/>
    <w:rPr>
      <w:rFonts w:ascii="Courier New" w:hAnsi="Courier New"/>
      <w:noProof/>
      <w:sz w:val="16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D17B48"/>
    <w:rPr>
      <w:rFonts w:eastAsia="SimSun"/>
    </w:rPr>
  </w:style>
  <w:style w:type="paragraph" w:styleId="BlockText">
    <w:name w:val="Block Text"/>
    <w:basedOn w:val="Normal"/>
    <w:rsid w:val="00D17B48"/>
    <w:pPr>
      <w:spacing w:after="120"/>
      <w:ind w:left="1440" w:right="1440"/>
    </w:pPr>
    <w:rPr>
      <w:rFonts w:eastAsia="SimSun"/>
    </w:rPr>
  </w:style>
  <w:style w:type="paragraph" w:styleId="BodyText">
    <w:name w:val="Body Text"/>
    <w:basedOn w:val="Normal"/>
    <w:link w:val="BodyTextChar"/>
    <w:uiPriority w:val="99"/>
    <w:rsid w:val="00D17B48"/>
    <w:pPr>
      <w:spacing w:after="120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uiPriority w:val="99"/>
    <w:rsid w:val="00D17B48"/>
    <w:rPr>
      <w:rFonts w:ascii="Times New Roman" w:eastAsia="SimSun" w:hAnsi="Times New Roman"/>
      <w:lang w:val="en-GB" w:eastAsia="en-US"/>
    </w:rPr>
  </w:style>
  <w:style w:type="paragraph" w:styleId="BodyText2">
    <w:name w:val="Body Text 2"/>
    <w:basedOn w:val="Normal"/>
    <w:link w:val="BodyText2Char"/>
    <w:rsid w:val="00D17B48"/>
    <w:pPr>
      <w:spacing w:after="120" w:line="480" w:lineRule="auto"/>
    </w:pPr>
    <w:rPr>
      <w:rFonts w:eastAsia="SimSun"/>
    </w:rPr>
  </w:style>
  <w:style w:type="character" w:customStyle="1" w:styleId="BodyText2Char">
    <w:name w:val="Body Text 2 Char"/>
    <w:basedOn w:val="DefaultParagraphFont"/>
    <w:link w:val="BodyText2"/>
    <w:rsid w:val="00D17B48"/>
    <w:rPr>
      <w:rFonts w:ascii="Times New Roman" w:eastAsia="SimSu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D17B48"/>
    <w:pPr>
      <w:spacing w:after="120"/>
    </w:pPr>
    <w:rPr>
      <w:rFonts w:eastAsia="SimSu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D17B4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D17B48"/>
    <w:rPr>
      <w:rFonts w:ascii="Times New Roman" w:eastAsia="SimSu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rsid w:val="00D17B48"/>
    <w:pPr>
      <w:spacing w:after="120"/>
      <w:ind w:left="283"/>
    </w:pPr>
    <w:rPr>
      <w:rFonts w:eastAsia="SimSun"/>
    </w:rPr>
  </w:style>
  <w:style w:type="character" w:customStyle="1" w:styleId="BodyTextIndentChar">
    <w:name w:val="Body Text Indent Char"/>
    <w:basedOn w:val="DefaultParagraphFont"/>
    <w:link w:val="BodyTextIndent"/>
    <w:rsid w:val="00D17B48"/>
    <w:rPr>
      <w:rFonts w:ascii="Times New Roman" w:eastAsia="SimSu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D17B4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D17B48"/>
    <w:rPr>
      <w:rFonts w:ascii="Times New Roman" w:eastAsia="SimSu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D17B48"/>
    <w:pPr>
      <w:spacing w:after="120" w:line="480" w:lineRule="auto"/>
      <w:ind w:left="283"/>
    </w:pPr>
    <w:rPr>
      <w:rFonts w:eastAsia="SimSun"/>
    </w:rPr>
  </w:style>
  <w:style w:type="character" w:customStyle="1" w:styleId="BodyTextIndent2Char">
    <w:name w:val="Body Text Indent 2 Char"/>
    <w:basedOn w:val="DefaultParagraphFont"/>
    <w:link w:val="BodyTextIndent2"/>
    <w:rsid w:val="00D17B48"/>
    <w:rPr>
      <w:rFonts w:ascii="Times New Roman" w:eastAsia="SimSu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D17B48"/>
    <w:pPr>
      <w:spacing w:after="120"/>
      <w:ind w:left="283"/>
    </w:pPr>
    <w:rPr>
      <w:rFonts w:eastAsia="SimSu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D17B48"/>
    <w:rPr>
      <w:rFonts w:eastAsia="SimSun"/>
      <w:b/>
      <w:bCs/>
    </w:rPr>
  </w:style>
  <w:style w:type="paragraph" w:styleId="Closing">
    <w:name w:val="Closing"/>
    <w:basedOn w:val="Normal"/>
    <w:link w:val="ClosingChar"/>
    <w:rsid w:val="00D17B48"/>
    <w:pPr>
      <w:ind w:left="4252"/>
    </w:pPr>
    <w:rPr>
      <w:rFonts w:eastAsia="SimSun"/>
    </w:rPr>
  </w:style>
  <w:style w:type="character" w:customStyle="1" w:styleId="ClosingChar">
    <w:name w:val="Closing Char"/>
    <w:basedOn w:val="DefaultParagraphFont"/>
    <w:link w:val="Closing"/>
    <w:rsid w:val="00D17B48"/>
    <w:rPr>
      <w:rFonts w:ascii="Times New Roman" w:eastAsia="SimSu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D17B48"/>
    <w:rPr>
      <w:rFonts w:eastAsia="SimSun"/>
    </w:rPr>
  </w:style>
  <w:style w:type="character" w:customStyle="1" w:styleId="DateChar">
    <w:name w:val="Date Char"/>
    <w:basedOn w:val="DefaultParagraphFont"/>
    <w:link w:val="Date"/>
    <w:rsid w:val="00D17B48"/>
    <w:rPr>
      <w:rFonts w:ascii="Times New Roman" w:eastAsia="SimSu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D17B48"/>
    <w:rPr>
      <w:rFonts w:eastAsia="SimSun"/>
    </w:rPr>
  </w:style>
  <w:style w:type="character" w:customStyle="1" w:styleId="E-mailSignatureChar">
    <w:name w:val="E-mail Signature Char"/>
    <w:basedOn w:val="DefaultParagraphFont"/>
    <w:link w:val="E-mailSignature"/>
    <w:rsid w:val="00D17B48"/>
    <w:rPr>
      <w:rFonts w:ascii="Times New Roman" w:eastAsia="SimSun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D17B48"/>
    <w:rPr>
      <w:rFonts w:eastAsia="SimSun"/>
    </w:rPr>
  </w:style>
  <w:style w:type="character" w:customStyle="1" w:styleId="EndnoteTextChar">
    <w:name w:val="Endnote Text Char"/>
    <w:basedOn w:val="DefaultParagraphFont"/>
    <w:link w:val="EndnoteText"/>
    <w:rsid w:val="00D17B48"/>
    <w:rPr>
      <w:rFonts w:ascii="Times New Roman" w:eastAsia="SimSun" w:hAnsi="Times New Roman"/>
      <w:lang w:val="en-GB" w:eastAsia="en-US"/>
    </w:rPr>
  </w:style>
  <w:style w:type="paragraph" w:styleId="EnvelopeAddress">
    <w:name w:val="envelope address"/>
    <w:basedOn w:val="Normal"/>
    <w:rsid w:val="00D17B48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D17B48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D17B48"/>
    <w:rPr>
      <w:rFonts w:eastAsia="SimSun"/>
      <w:i/>
      <w:iCs/>
    </w:rPr>
  </w:style>
  <w:style w:type="character" w:customStyle="1" w:styleId="HTMLAddressChar">
    <w:name w:val="HTML Address Char"/>
    <w:basedOn w:val="DefaultParagraphFont"/>
    <w:link w:val="HTMLAddress"/>
    <w:rsid w:val="00D17B48"/>
    <w:rPr>
      <w:rFonts w:ascii="Times New Roman" w:eastAsia="SimSu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rsid w:val="00D17B48"/>
    <w:rPr>
      <w:rFonts w:ascii="Courier New" w:eastAsia="SimSu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Index3">
    <w:name w:val="index 3"/>
    <w:basedOn w:val="Normal"/>
    <w:next w:val="Normal"/>
    <w:rsid w:val="00D17B48"/>
    <w:pPr>
      <w:ind w:left="600" w:hanging="200"/>
    </w:pPr>
    <w:rPr>
      <w:rFonts w:eastAsia="SimSun"/>
    </w:rPr>
  </w:style>
  <w:style w:type="paragraph" w:styleId="Index4">
    <w:name w:val="index 4"/>
    <w:basedOn w:val="Normal"/>
    <w:next w:val="Normal"/>
    <w:rsid w:val="00D17B48"/>
    <w:pPr>
      <w:ind w:left="800" w:hanging="200"/>
    </w:pPr>
    <w:rPr>
      <w:rFonts w:eastAsia="SimSun"/>
    </w:rPr>
  </w:style>
  <w:style w:type="paragraph" w:styleId="Index5">
    <w:name w:val="index 5"/>
    <w:basedOn w:val="Normal"/>
    <w:next w:val="Normal"/>
    <w:rsid w:val="00D17B48"/>
    <w:pPr>
      <w:ind w:left="1000" w:hanging="200"/>
    </w:pPr>
    <w:rPr>
      <w:rFonts w:eastAsia="SimSun"/>
    </w:rPr>
  </w:style>
  <w:style w:type="paragraph" w:styleId="Index6">
    <w:name w:val="index 6"/>
    <w:basedOn w:val="Normal"/>
    <w:next w:val="Normal"/>
    <w:rsid w:val="00D17B48"/>
    <w:pPr>
      <w:ind w:left="1200" w:hanging="200"/>
    </w:pPr>
    <w:rPr>
      <w:rFonts w:eastAsia="SimSun"/>
    </w:rPr>
  </w:style>
  <w:style w:type="paragraph" w:styleId="Index7">
    <w:name w:val="index 7"/>
    <w:basedOn w:val="Normal"/>
    <w:next w:val="Normal"/>
    <w:rsid w:val="00D17B48"/>
    <w:pPr>
      <w:ind w:left="1400" w:hanging="200"/>
    </w:pPr>
    <w:rPr>
      <w:rFonts w:eastAsia="SimSun"/>
    </w:rPr>
  </w:style>
  <w:style w:type="paragraph" w:styleId="Index8">
    <w:name w:val="index 8"/>
    <w:basedOn w:val="Normal"/>
    <w:next w:val="Normal"/>
    <w:rsid w:val="00D17B48"/>
    <w:pPr>
      <w:ind w:left="1600" w:hanging="200"/>
    </w:pPr>
    <w:rPr>
      <w:rFonts w:eastAsia="SimSun"/>
    </w:rPr>
  </w:style>
  <w:style w:type="paragraph" w:styleId="Index9">
    <w:name w:val="index 9"/>
    <w:basedOn w:val="Normal"/>
    <w:next w:val="Normal"/>
    <w:rsid w:val="00D17B48"/>
    <w:pPr>
      <w:ind w:left="1800" w:hanging="200"/>
    </w:pPr>
    <w:rPr>
      <w:rFonts w:eastAsia="SimSun"/>
    </w:rPr>
  </w:style>
  <w:style w:type="paragraph" w:styleId="IndexHeading">
    <w:name w:val="index heading"/>
    <w:basedOn w:val="Normal"/>
    <w:next w:val="Index1"/>
    <w:rsid w:val="00D17B48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7B48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SimSun"/>
      <w:i/>
      <w:iCs/>
      <w:color w:val="4472C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7B48"/>
    <w:rPr>
      <w:rFonts w:ascii="Times New Roman" w:eastAsia="SimSun" w:hAnsi="Times New Roman"/>
      <w:i/>
      <w:iCs/>
      <w:color w:val="4472C4"/>
      <w:lang w:val="en-GB" w:eastAsia="en-US"/>
    </w:rPr>
  </w:style>
  <w:style w:type="paragraph" w:styleId="ListContinue">
    <w:name w:val="List Continue"/>
    <w:basedOn w:val="Normal"/>
    <w:rsid w:val="00D17B48"/>
    <w:pPr>
      <w:spacing w:after="120"/>
      <w:ind w:left="283"/>
      <w:contextualSpacing/>
    </w:pPr>
    <w:rPr>
      <w:rFonts w:eastAsia="SimSun"/>
    </w:rPr>
  </w:style>
  <w:style w:type="paragraph" w:styleId="ListContinue2">
    <w:name w:val="List Continue 2"/>
    <w:basedOn w:val="Normal"/>
    <w:rsid w:val="00D17B48"/>
    <w:pPr>
      <w:spacing w:after="120"/>
      <w:ind w:left="566"/>
      <w:contextualSpacing/>
    </w:pPr>
    <w:rPr>
      <w:rFonts w:eastAsia="SimSun"/>
    </w:rPr>
  </w:style>
  <w:style w:type="paragraph" w:styleId="ListContinue3">
    <w:name w:val="List Continue 3"/>
    <w:basedOn w:val="Normal"/>
    <w:rsid w:val="00D17B48"/>
    <w:pPr>
      <w:spacing w:after="120"/>
      <w:ind w:left="849"/>
      <w:contextualSpacing/>
    </w:pPr>
    <w:rPr>
      <w:rFonts w:eastAsia="SimSun"/>
    </w:rPr>
  </w:style>
  <w:style w:type="paragraph" w:styleId="ListContinue4">
    <w:name w:val="List Continue 4"/>
    <w:basedOn w:val="Normal"/>
    <w:rsid w:val="00D17B48"/>
    <w:pPr>
      <w:spacing w:after="120"/>
      <w:ind w:left="1132"/>
      <w:contextualSpacing/>
    </w:pPr>
    <w:rPr>
      <w:rFonts w:eastAsia="SimSun"/>
    </w:rPr>
  </w:style>
  <w:style w:type="paragraph" w:styleId="ListContinue5">
    <w:name w:val="List Continue 5"/>
    <w:basedOn w:val="Normal"/>
    <w:rsid w:val="00D17B48"/>
    <w:pPr>
      <w:spacing w:after="120"/>
      <w:ind w:left="1415"/>
      <w:contextualSpacing/>
    </w:pPr>
    <w:rPr>
      <w:rFonts w:eastAsia="SimSun"/>
    </w:rPr>
  </w:style>
  <w:style w:type="paragraph" w:styleId="ListNumber3">
    <w:name w:val="List Number 3"/>
    <w:basedOn w:val="Normal"/>
    <w:rsid w:val="00D17B48"/>
    <w:pPr>
      <w:numPr>
        <w:numId w:val="31"/>
      </w:numPr>
      <w:contextualSpacing/>
    </w:pPr>
    <w:rPr>
      <w:rFonts w:eastAsia="SimSun"/>
    </w:rPr>
  </w:style>
  <w:style w:type="paragraph" w:styleId="ListNumber4">
    <w:name w:val="List Number 4"/>
    <w:basedOn w:val="Normal"/>
    <w:rsid w:val="00D17B48"/>
    <w:pPr>
      <w:numPr>
        <w:numId w:val="32"/>
      </w:numPr>
      <w:contextualSpacing/>
    </w:pPr>
    <w:rPr>
      <w:rFonts w:eastAsia="SimSun"/>
    </w:rPr>
  </w:style>
  <w:style w:type="paragraph" w:styleId="ListNumber5">
    <w:name w:val="List Number 5"/>
    <w:basedOn w:val="Normal"/>
    <w:rsid w:val="00D17B48"/>
    <w:pPr>
      <w:numPr>
        <w:numId w:val="33"/>
      </w:numPr>
      <w:contextualSpacing/>
    </w:pPr>
    <w:rPr>
      <w:rFonts w:eastAsia="SimSun"/>
    </w:rPr>
  </w:style>
  <w:style w:type="paragraph" w:styleId="MacroText">
    <w:name w:val="macro"/>
    <w:link w:val="MacroTextChar"/>
    <w:rsid w:val="00D17B4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SimSun" w:hAnsi="Courier New" w:cs="Courier New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D17B48"/>
    <w:rPr>
      <w:rFonts w:ascii="Courier New" w:eastAsia="SimSun" w:hAnsi="Courier New" w:cs="Courier New"/>
      <w:lang w:val="en-GB" w:eastAsia="en-US"/>
    </w:rPr>
  </w:style>
  <w:style w:type="paragraph" w:styleId="MessageHeader">
    <w:name w:val="Message Header"/>
    <w:basedOn w:val="Normal"/>
    <w:link w:val="MessageHeaderChar"/>
    <w:rsid w:val="00D17B4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D17B48"/>
    <w:rPr>
      <w:rFonts w:ascii="Calibri Light" w:hAnsi="Calibri Light"/>
      <w:sz w:val="24"/>
      <w:szCs w:val="24"/>
      <w:shd w:val="pct20" w:color="auto" w:fill="auto"/>
      <w:lang w:val="en-GB" w:eastAsia="en-US"/>
    </w:rPr>
  </w:style>
  <w:style w:type="paragraph" w:styleId="NormalWeb">
    <w:name w:val="Normal (Web)"/>
    <w:basedOn w:val="Normal"/>
    <w:uiPriority w:val="99"/>
    <w:rsid w:val="00D17B48"/>
    <w:rPr>
      <w:rFonts w:eastAsia="SimSun"/>
      <w:sz w:val="24"/>
      <w:szCs w:val="24"/>
    </w:rPr>
  </w:style>
  <w:style w:type="paragraph" w:styleId="NormalIndent">
    <w:name w:val="Normal Indent"/>
    <w:basedOn w:val="Normal"/>
    <w:rsid w:val="00D17B48"/>
    <w:pPr>
      <w:ind w:left="720"/>
    </w:pPr>
    <w:rPr>
      <w:rFonts w:eastAsia="SimSun"/>
    </w:rPr>
  </w:style>
  <w:style w:type="paragraph" w:styleId="NoteHeading">
    <w:name w:val="Note Heading"/>
    <w:basedOn w:val="Normal"/>
    <w:next w:val="Normal"/>
    <w:link w:val="NoteHeadingChar"/>
    <w:rsid w:val="00D17B48"/>
    <w:rPr>
      <w:rFonts w:eastAsia="SimSun"/>
    </w:rPr>
  </w:style>
  <w:style w:type="character" w:customStyle="1" w:styleId="NoteHeadingChar">
    <w:name w:val="Note Heading Char"/>
    <w:basedOn w:val="DefaultParagraphFont"/>
    <w:link w:val="NoteHeading"/>
    <w:rsid w:val="00D17B48"/>
    <w:rPr>
      <w:rFonts w:ascii="Times New Roman" w:eastAsia="SimSun" w:hAnsi="Times New Roman"/>
      <w:lang w:val="en-GB" w:eastAsia="en-US"/>
    </w:rPr>
  </w:style>
  <w:style w:type="paragraph" w:styleId="PlainText">
    <w:name w:val="Plain Text"/>
    <w:basedOn w:val="Normal"/>
    <w:link w:val="PlainTextChar"/>
    <w:uiPriority w:val="99"/>
    <w:rsid w:val="00D17B48"/>
    <w:rPr>
      <w:rFonts w:ascii="Courier New" w:eastAsia="SimSun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D17B48"/>
    <w:pPr>
      <w:spacing w:before="200" w:after="160"/>
      <w:ind w:left="864" w:right="864"/>
      <w:jc w:val="center"/>
    </w:pPr>
    <w:rPr>
      <w:rFonts w:eastAsia="SimSun"/>
      <w:i/>
      <w:iCs/>
      <w:color w:val="404040"/>
    </w:rPr>
  </w:style>
  <w:style w:type="character" w:customStyle="1" w:styleId="QuoteChar">
    <w:name w:val="Quote Char"/>
    <w:basedOn w:val="DefaultParagraphFont"/>
    <w:link w:val="Quote"/>
    <w:uiPriority w:val="29"/>
    <w:rsid w:val="00D17B48"/>
    <w:rPr>
      <w:rFonts w:ascii="Times New Roman" w:eastAsia="SimSun" w:hAnsi="Times New Roman"/>
      <w:i/>
      <w:iCs/>
      <w:color w:val="404040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D17B48"/>
    <w:rPr>
      <w:rFonts w:eastAsia="SimSun"/>
    </w:rPr>
  </w:style>
  <w:style w:type="character" w:customStyle="1" w:styleId="SalutationChar">
    <w:name w:val="Salutation Char"/>
    <w:basedOn w:val="DefaultParagraphFont"/>
    <w:link w:val="Salutation"/>
    <w:rsid w:val="00D17B48"/>
    <w:rPr>
      <w:rFonts w:ascii="Times New Roman" w:eastAsia="SimSun" w:hAnsi="Times New Roman"/>
      <w:lang w:val="en-GB" w:eastAsia="en-US"/>
    </w:rPr>
  </w:style>
  <w:style w:type="paragraph" w:styleId="Signature">
    <w:name w:val="Signature"/>
    <w:basedOn w:val="Normal"/>
    <w:link w:val="SignatureChar"/>
    <w:rsid w:val="00D17B48"/>
    <w:pPr>
      <w:ind w:left="4252"/>
    </w:pPr>
    <w:rPr>
      <w:rFonts w:eastAsia="SimSun"/>
    </w:rPr>
  </w:style>
  <w:style w:type="character" w:customStyle="1" w:styleId="SignatureChar">
    <w:name w:val="Signature Char"/>
    <w:basedOn w:val="DefaultParagraphFont"/>
    <w:link w:val="Signature"/>
    <w:rsid w:val="00D17B48"/>
    <w:rPr>
      <w:rFonts w:ascii="Times New Roman" w:eastAsia="SimSu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D17B48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17B48"/>
    <w:rPr>
      <w:rFonts w:ascii="Calibri Light" w:hAnsi="Calibri Light"/>
      <w:sz w:val="24"/>
      <w:szCs w:val="24"/>
      <w:lang w:val="en-GB" w:eastAsia="en-US"/>
    </w:rPr>
  </w:style>
  <w:style w:type="paragraph" w:styleId="TableofAuthorities">
    <w:name w:val="table of authorities"/>
    <w:basedOn w:val="Normal"/>
    <w:next w:val="Normal"/>
    <w:rsid w:val="00D17B48"/>
    <w:pPr>
      <w:ind w:left="200" w:hanging="200"/>
    </w:pPr>
    <w:rPr>
      <w:rFonts w:eastAsia="SimSun"/>
    </w:rPr>
  </w:style>
  <w:style w:type="paragraph" w:styleId="TableofFigures">
    <w:name w:val="table of figures"/>
    <w:basedOn w:val="Normal"/>
    <w:next w:val="Normal"/>
    <w:rsid w:val="00D17B48"/>
    <w:rPr>
      <w:rFonts w:eastAsia="SimSun"/>
    </w:rPr>
  </w:style>
  <w:style w:type="paragraph" w:styleId="Title">
    <w:name w:val="Title"/>
    <w:basedOn w:val="Normal"/>
    <w:next w:val="Normal"/>
    <w:link w:val="TitleChar"/>
    <w:qFormat/>
    <w:rsid w:val="00D17B48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17B48"/>
    <w:rPr>
      <w:rFonts w:ascii="Calibri Light" w:hAnsi="Calibri Light"/>
      <w:b/>
      <w:bCs/>
      <w:kern w:val="28"/>
      <w:sz w:val="32"/>
      <w:szCs w:val="32"/>
      <w:lang w:val="en-GB" w:eastAsia="en-US"/>
    </w:rPr>
  </w:style>
  <w:style w:type="paragraph" w:styleId="TOAHeading">
    <w:name w:val="toa heading"/>
    <w:basedOn w:val="Normal"/>
    <w:next w:val="Normal"/>
    <w:rsid w:val="00D17B48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7B48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EXChar">
    <w:name w:val="EX Char"/>
    <w:rsid w:val="00D17B48"/>
    <w:rPr>
      <w:rFonts w:ascii="Times New Roman" w:hAnsi="Times New Roman"/>
      <w:lang w:val="en-GB" w:eastAsia="en-US"/>
    </w:rPr>
  </w:style>
  <w:style w:type="character" w:customStyle="1" w:styleId="normaltextrun1">
    <w:name w:val="normaltextrun1"/>
    <w:qFormat/>
    <w:rsid w:val="00D17B48"/>
  </w:style>
  <w:style w:type="character" w:customStyle="1" w:styleId="spellingerror">
    <w:name w:val="spellingerror"/>
    <w:qFormat/>
    <w:rsid w:val="00D17B48"/>
  </w:style>
  <w:style w:type="character" w:customStyle="1" w:styleId="eop">
    <w:name w:val="eop"/>
    <w:qFormat/>
    <w:rsid w:val="00D17B48"/>
  </w:style>
  <w:style w:type="paragraph" w:customStyle="1" w:styleId="paragraph">
    <w:name w:val="paragraph"/>
    <w:basedOn w:val="Normal"/>
    <w:qFormat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eastAsia="SimSun"/>
      <w:sz w:val="24"/>
      <w:szCs w:val="24"/>
    </w:rPr>
  </w:style>
  <w:style w:type="paragraph" w:customStyle="1" w:styleId="a0">
    <w:name w:val="表格文本"/>
    <w:basedOn w:val="Normal"/>
    <w:rsid w:val="00D17B48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SimSun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D17B48"/>
  </w:style>
  <w:style w:type="character" w:styleId="Emphasis">
    <w:name w:val="Emphasis"/>
    <w:uiPriority w:val="20"/>
    <w:qFormat/>
    <w:rsid w:val="00D17B48"/>
    <w:rPr>
      <w:i/>
      <w:iCs/>
    </w:rPr>
  </w:style>
  <w:style w:type="paragraph" w:customStyle="1" w:styleId="Default">
    <w:name w:val="Default"/>
    <w:rsid w:val="00D17B48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character" w:customStyle="1" w:styleId="desc">
    <w:name w:val="desc"/>
    <w:rsid w:val="00D17B48"/>
  </w:style>
  <w:style w:type="table" w:styleId="TableGrid">
    <w:name w:val="Table Grid"/>
    <w:basedOn w:val="TableNormal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uiPriority w:val="99"/>
    <w:semiHidden/>
    <w:unhideWhenUsed/>
    <w:rsid w:val="00D17B48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D17B48"/>
    <w:pPr>
      <w:spacing w:before="100" w:beforeAutospacing="1" w:after="100" w:afterAutospacing="1"/>
    </w:pPr>
    <w:rPr>
      <w:sz w:val="24"/>
      <w:szCs w:val="24"/>
    </w:rPr>
  </w:style>
  <w:style w:type="character" w:styleId="PlaceholderText">
    <w:name w:val="Placeholder Text"/>
    <w:uiPriority w:val="99"/>
    <w:semiHidden/>
    <w:rsid w:val="00D17B48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D17B48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D17B48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D17B48"/>
  </w:style>
  <w:style w:type="character" w:customStyle="1" w:styleId="line">
    <w:name w:val="line"/>
    <w:rsid w:val="00D17B48"/>
  </w:style>
  <w:style w:type="paragraph" w:customStyle="1" w:styleId="TableText">
    <w:name w:val="Table Text"/>
    <w:basedOn w:val="Normal"/>
    <w:link w:val="TableTextChar"/>
    <w:uiPriority w:val="19"/>
    <w:qFormat/>
    <w:rsid w:val="00D17B48"/>
    <w:pPr>
      <w:spacing w:before="40" w:after="40" w:line="276" w:lineRule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D17B48"/>
    <w:rPr>
      <w:rFonts w:ascii="Arial" w:eastAsia="SimSun" w:hAnsi="Arial"/>
      <w:szCs w:val="22"/>
      <w:lang w:val="en-GB" w:eastAsia="de-DE"/>
    </w:rPr>
  </w:style>
  <w:style w:type="table" w:customStyle="1" w:styleId="GridTable1Light1">
    <w:name w:val="Grid Table 1 Light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D17B48"/>
  </w:style>
  <w:style w:type="character" w:customStyle="1" w:styleId="HTMLPreformattedChar1">
    <w:name w:val="HTML Preformatted Char1"/>
    <w:uiPriority w:val="99"/>
    <w:semiHidden/>
    <w:rsid w:val="00D17B48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D17B48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D17B48"/>
    <w:rPr>
      <w:rFonts w:ascii="Times New Roman" w:eastAsia="SimSun" w:hAnsi="Times New Roman"/>
      <w:lang w:val="en-GB" w:eastAsia="en-US"/>
    </w:rPr>
  </w:style>
  <w:style w:type="table" w:customStyle="1" w:styleId="TableGrid1">
    <w:name w:val="Table Grid1"/>
    <w:basedOn w:val="TableNormal"/>
    <w:next w:val="TableGrid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网格表 1 浅色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NoList"/>
    <w:uiPriority w:val="99"/>
    <w:semiHidden/>
    <w:unhideWhenUsed/>
    <w:rsid w:val="00D17B48"/>
  </w:style>
  <w:style w:type="table" w:customStyle="1" w:styleId="TableGrid2">
    <w:name w:val="Table Grid2"/>
    <w:basedOn w:val="TableNormal"/>
    <w:next w:val="TableGrid"/>
    <w:rsid w:val="00D17B48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D17B48"/>
    <w:rPr>
      <w:color w:val="605E5C"/>
      <w:shd w:val="clear" w:color="auto" w:fill="E1DFDD"/>
    </w:rPr>
  </w:style>
  <w:style w:type="table" w:customStyle="1" w:styleId="111">
    <w:name w:val="网格表 1 浅色11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D17B48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D17B48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NoList"/>
    <w:uiPriority w:val="99"/>
    <w:semiHidden/>
    <w:unhideWhenUsed/>
    <w:rsid w:val="00D17B48"/>
  </w:style>
  <w:style w:type="table" w:customStyle="1" w:styleId="TableGrid3">
    <w:name w:val="Table Grid3"/>
    <w:basedOn w:val="TableNormal"/>
    <w:next w:val="TableGrid"/>
    <w:rsid w:val="00D17B48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网格型1"/>
    <w:basedOn w:val="TableNormal"/>
    <w:next w:val="TableGrid"/>
    <w:rsid w:val="00D17B48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D17B48"/>
    <w:rPr>
      <w:lang w:eastAsia="en-US"/>
    </w:rPr>
  </w:style>
  <w:style w:type="table" w:customStyle="1" w:styleId="20">
    <w:name w:val="网格型2"/>
    <w:basedOn w:val="TableNormal"/>
    <w:next w:val="TableGrid"/>
    <w:rsid w:val="00D17B48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horttext">
    <w:name w:val="short_text"/>
    <w:rsid w:val="00D17B48"/>
  </w:style>
  <w:style w:type="character" w:customStyle="1" w:styleId="EditorsNoteENChar">
    <w:name w:val="Editor's Note;EN Char"/>
    <w:rsid w:val="00CA1DBC"/>
    <w:rPr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38D503-0A0E-47CA-B532-4A0F4EC4FD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BF2B8A-C6AA-4F94-B14F-26030F7908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780139-74D8-4CDA-BC7A-EEB4A7BB04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125</TotalTime>
  <Pages>5</Pages>
  <Words>1782</Words>
  <Characters>10159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91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v1</cp:lastModifiedBy>
  <cp:revision>563</cp:revision>
  <cp:lastPrinted>1899-12-31T23:00:00Z</cp:lastPrinted>
  <dcterms:created xsi:type="dcterms:W3CDTF">2020-02-03T08:32:00Z</dcterms:created>
  <dcterms:modified xsi:type="dcterms:W3CDTF">2024-04-18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17B580841AA8D543865EE0CFE69A1D6B</vt:lpwstr>
  </property>
</Properties>
</file>